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AFF077" w14:textId="794A2CC3" w:rsidR="03327C2D" w:rsidRDefault="0C2DDE52" w:rsidP="001D19B5">
      <w:pPr>
        <w:pStyle w:val="Title"/>
        <w:spacing w:before="0"/>
      </w:pPr>
      <w:r>
        <w:t>Very Good Building &amp; Development Company</w:t>
      </w:r>
    </w:p>
    <w:p w14:paraId="25746AE6" w14:textId="6AB8EA0F" w:rsidR="03327C2D" w:rsidRDefault="53EB861D" w:rsidP="001D19B5">
      <w:pPr>
        <w:pStyle w:val="Title"/>
        <w:spacing w:before="0"/>
      </w:pPr>
      <w:r>
        <w:t>I</w:t>
      </w:r>
      <w:r w:rsidR="56E7604B">
        <w:t>nvoic</w:t>
      </w:r>
      <w:r w:rsidR="7A760CF4">
        <w:t>e</w:t>
      </w:r>
      <w:r w:rsidR="56E7604B">
        <w:t xml:space="preserve"> Subsystem</w:t>
      </w:r>
    </w:p>
    <w:p w14:paraId="44AA11EE" w14:textId="77777777" w:rsidR="00BD400D" w:rsidRDefault="00BD400D" w:rsidP="001D19B5">
      <w:pPr>
        <w:pStyle w:val="Author"/>
      </w:pPr>
      <w:r>
        <w:t>Yin Po Po Aung</w:t>
      </w:r>
    </w:p>
    <w:p w14:paraId="6AB3D264" w14:textId="2B9B2F19" w:rsidR="002B1AAC" w:rsidRDefault="00BD400D" w:rsidP="001D19B5">
      <w:pPr>
        <w:pStyle w:val="Author"/>
        <w:spacing w:line="259" w:lineRule="auto"/>
      </w:pPr>
      <w:hyperlink r:id="rId11">
        <w:r w:rsidRPr="5D3BE686">
          <w:rPr>
            <w:rStyle w:val="Hyperlink"/>
          </w:rPr>
          <w:t>yaung3@huskers.unl.edu</w:t>
        </w:r>
      </w:hyperlink>
    </w:p>
    <w:p w14:paraId="6ACC41B1" w14:textId="4D5F0728" w:rsidR="002B1AAC" w:rsidRDefault="00BD400D" w:rsidP="001D19B5">
      <w:pPr>
        <w:pStyle w:val="Author"/>
        <w:spacing w:line="259" w:lineRule="auto"/>
      </w:pPr>
      <w:r>
        <w:br/>
      </w:r>
      <w:r w:rsidR="76835B2D">
        <w:t>Rometh Samarasinghe</w:t>
      </w:r>
      <w:r>
        <w:br/>
      </w:r>
      <w:hyperlink r:id="rId12">
        <w:r w:rsidR="17F2D7C6" w:rsidRPr="5D3BE686">
          <w:rPr>
            <w:rStyle w:val="Hyperlink"/>
          </w:rPr>
          <w:t>rsamarasinghe2@huskers.unl.edu</w:t>
        </w:r>
      </w:hyperlink>
    </w:p>
    <w:p w14:paraId="56935354" w14:textId="29EBFEA7" w:rsidR="002B1AAC" w:rsidRDefault="00BD400D" w:rsidP="001D19B5">
      <w:pPr>
        <w:pStyle w:val="Author"/>
        <w:spacing w:line="259" w:lineRule="auto"/>
      </w:pPr>
      <w:r>
        <w:br/>
        <w:t>University of Nebraska—Lincoln</w:t>
      </w:r>
      <w:r>
        <w:br/>
      </w:r>
    </w:p>
    <w:p w14:paraId="6CF0A6A3" w14:textId="5B6D9616" w:rsidR="002B1AAC" w:rsidRDefault="125B72C9" w:rsidP="001D19B5">
      <w:pPr>
        <w:pStyle w:val="Date"/>
      </w:pPr>
      <w:r>
        <w:t>Spring 2025</w:t>
      </w:r>
      <w:r w:rsidR="00BD400D">
        <w:br/>
      </w:r>
      <w:r>
        <w:t xml:space="preserve">Version </w:t>
      </w:r>
      <w:r w:rsidR="000C64CB">
        <w:t>5.</w:t>
      </w:r>
      <w:r>
        <w:t>0</w:t>
      </w:r>
    </w:p>
    <w:p w14:paraId="13A3B83B" w14:textId="77777777" w:rsidR="00321346" w:rsidRDefault="00321346" w:rsidP="00253849">
      <w:pPr>
        <w:pStyle w:val="Abstract"/>
        <w:jc w:val="both"/>
      </w:pPr>
    </w:p>
    <w:p w14:paraId="6E9B4B01" w14:textId="423A4E7F" w:rsidR="5E2A6A76" w:rsidRDefault="5E2A6A76" w:rsidP="00253849">
      <w:pPr>
        <w:pStyle w:val="BodyText"/>
        <w:jc w:val="both"/>
      </w:pPr>
    </w:p>
    <w:p w14:paraId="0D83C6E2" w14:textId="1F62B7A2" w:rsidR="0B1E5540" w:rsidRDefault="0B1E5540" w:rsidP="00253849">
      <w:pPr>
        <w:pStyle w:val="BodyText"/>
        <w:jc w:val="both"/>
      </w:pPr>
    </w:p>
    <w:p w14:paraId="79EE03BA" w14:textId="356DD940" w:rsidR="0B1E5540" w:rsidRDefault="0B1E5540" w:rsidP="00253849">
      <w:pPr>
        <w:pStyle w:val="BodyText"/>
        <w:jc w:val="both"/>
      </w:pPr>
    </w:p>
    <w:p w14:paraId="2A068C9C" w14:textId="1020B113" w:rsidR="0B1E5540" w:rsidRDefault="0B1E5540" w:rsidP="00253849">
      <w:pPr>
        <w:pStyle w:val="BodyText"/>
        <w:jc w:val="both"/>
      </w:pPr>
    </w:p>
    <w:p w14:paraId="25395E18" w14:textId="52141F2F" w:rsidR="002B1AAC" w:rsidRDefault="002B1AAC" w:rsidP="00253849">
      <w:pPr>
        <w:jc w:val="both"/>
      </w:pPr>
    </w:p>
    <w:p w14:paraId="52D2CAB3" w14:textId="3FD2F79E" w:rsidR="002B1AAC" w:rsidRDefault="002B1AAC" w:rsidP="00253849">
      <w:pPr>
        <w:pStyle w:val="BodyText"/>
        <w:jc w:val="both"/>
      </w:pPr>
    </w:p>
    <w:p w14:paraId="6EEA264C" w14:textId="02E63819" w:rsidR="002B1AAC" w:rsidRDefault="002B1AAC" w:rsidP="00253849">
      <w:pPr>
        <w:pStyle w:val="BodyText"/>
        <w:jc w:val="both"/>
      </w:pPr>
    </w:p>
    <w:p w14:paraId="324738DA" w14:textId="34673201" w:rsidR="002B1AAC" w:rsidRDefault="002B1AAC" w:rsidP="00253849">
      <w:pPr>
        <w:pStyle w:val="BodyText"/>
        <w:ind w:firstLine="720"/>
        <w:jc w:val="both"/>
      </w:pPr>
    </w:p>
    <w:p w14:paraId="021D5274" w14:textId="77777777" w:rsidR="00117430" w:rsidRDefault="00117430" w:rsidP="00253849">
      <w:pPr>
        <w:pStyle w:val="BodyText"/>
        <w:ind w:firstLine="720"/>
        <w:jc w:val="both"/>
      </w:pPr>
    </w:p>
    <w:p w14:paraId="67948F85" w14:textId="77777777" w:rsidR="00117430" w:rsidRDefault="00117430" w:rsidP="00253849">
      <w:pPr>
        <w:pStyle w:val="BodyText"/>
        <w:ind w:firstLine="720"/>
        <w:jc w:val="both"/>
      </w:pPr>
    </w:p>
    <w:p w14:paraId="0A40ECE6" w14:textId="77777777" w:rsidR="00117430" w:rsidRDefault="00117430" w:rsidP="00253849">
      <w:pPr>
        <w:pStyle w:val="BodyText"/>
        <w:ind w:firstLine="720"/>
        <w:jc w:val="both"/>
      </w:pPr>
    </w:p>
    <w:p w14:paraId="0BF00243" w14:textId="77777777" w:rsidR="00117430" w:rsidRDefault="00117430" w:rsidP="00253849">
      <w:pPr>
        <w:pStyle w:val="BodyText"/>
        <w:ind w:firstLine="720"/>
        <w:jc w:val="both"/>
      </w:pPr>
    </w:p>
    <w:p w14:paraId="2A756A8B" w14:textId="77777777" w:rsidR="00045AD1" w:rsidRDefault="00045AD1" w:rsidP="00253849">
      <w:pPr>
        <w:pStyle w:val="BodyText"/>
        <w:ind w:firstLine="720"/>
        <w:jc w:val="both"/>
      </w:pPr>
    </w:p>
    <w:p w14:paraId="3F304B27" w14:textId="75852432" w:rsidR="002B1AAC" w:rsidRDefault="19EEA58A" w:rsidP="00253849">
      <w:pPr>
        <w:pStyle w:val="BodyText"/>
        <w:ind w:firstLine="720"/>
        <w:jc w:val="both"/>
      </w:pPr>
      <w:r>
        <w:t>This document provides the technical design for the Invoice Subsystem of Very Good Building &amp; Development Company (VGB), Ron Swanson's company.</w:t>
      </w:r>
    </w:p>
    <w:p w14:paraId="127AF42C" w14:textId="5BC145A4" w:rsidR="002B1AAC" w:rsidRDefault="68DDD13E" w:rsidP="00253849">
      <w:pPr>
        <w:pStyle w:val="Heading1"/>
        <w:jc w:val="both"/>
      </w:pPr>
      <w:bookmarkStart w:id="0" w:name="_Toc151733541"/>
      <w:bookmarkStart w:id="1" w:name="revision-history"/>
      <w:r>
        <w:lastRenderedPageBreak/>
        <w:t>Revision History</w:t>
      </w:r>
      <w:bookmarkEnd w:id="0"/>
    </w:p>
    <w:tbl>
      <w:tblPr>
        <w:tblStyle w:val="TableGrid"/>
        <w:tblW w:w="8820" w:type="dxa"/>
        <w:tblInd w:w="288" w:type="dxa"/>
        <w:tblLook w:val="04A0" w:firstRow="1" w:lastRow="0" w:firstColumn="1" w:lastColumn="0" w:noHBand="0" w:noVBand="1"/>
      </w:tblPr>
      <w:tblGrid>
        <w:gridCol w:w="985"/>
        <w:gridCol w:w="3873"/>
        <w:gridCol w:w="2555"/>
        <w:gridCol w:w="1407"/>
      </w:tblGrid>
      <w:tr w:rsidR="00FC4E3E" w14:paraId="51F82DC7" w14:textId="77777777" w:rsidTr="000C64CB">
        <w:tc>
          <w:tcPr>
            <w:tcW w:w="985" w:type="dxa"/>
          </w:tcPr>
          <w:p w14:paraId="3EAC70E1" w14:textId="77777777" w:rsidR="00FC4E3E" w:rsidRDefault="00FC4E3E" w:rsidP="00253849">
            <w:pPr>
              <w:jc w:val="both"/>
            </w:pPr>
            <w:r>
              <w:t>Version</w:t>
            </w:r>
          </w:p>
        </w:tc>
        <w:tc>
          <w:tcPr>
            <w:tcW w:w="3873" w:type="dxa"/>
          </w:tcPr>
          <w:p w14:paraId="78732DCB" w14:textId="77777777" w:rsidR="00FC4E3E" w:rsidRDefault="00FC4E3E" w:rsidP="00253849">
            <w:pPr>
              <w:jc w:val="both"/>
            </w:pPr>
            <w:r>
              <w:t>Description of Change(s)</w:t>
            </w:r>
          </w:p>
        </w:tc>
        <w:tc>
          <w:tcPr>
            <w:tcW w:w="2555" w:type="dxa"/>
          </w:tcPr>
          <w:p w14:paraId="75B0BE94" w14:textId="77777777" w:rsidR="00FC4E3E" w:rsidRDefault="00FC4E3E" w:rsidP="00253849">
            <w:pPr>
              <w:jc w:val="both"/>
            </w:pPr>
            <w:r>
              <w:t>Author(s)</w:t>
            </w:r>
          </w:p>
        </w:tc>
        <w:tc>
          <w:tcPr>
            <w:tcW w:w="1407" w:type="dxa"/>
          </w:tcPr>
          <w:p w14:paraId="188C1B18" w14:textId="77777777" w:rsidR="00FC4E3E" w:rsidRDefault="00FC4E3E" w:rsidP="00253849">
            <w:pPr>
              <w:jc w:val="both"/>
            </w:pPr>
            <w:r>
              <w:t>Date</w:t>
            </w:r>
          </w:p>
        </w:tc>
      </w:tr>
      <w:tr w:rsidR="00FC4E3E" w14:paraId="4512AB17" w14:textId="77777777" w:rsidTr="000C64CB">
        <w:tc>
          <w:tcPr>
            <w:tcW w:w="985" w:type="dxa"/>
          </w:tcPr>
          <w:p w14:paraId="3900FEC4" w14:textId="77777777" w:rsidR="00FC4E3E" w:rsidRDefault="00FC4E3E" w:rsidP="00253849">
            <w:pPr>
              <w:jc w:val="both"/>
            </w:pPr>
            <w:r>
              <w:t>1.0</w:t>
            </w:r>
          </w:p>
        </w:tc>
        <w:tc>
          <w:tcPr>
            <w:tcW w:w="3873" w:type="dxa"/>
          </w:tcPr>
          <w:p w14:paraId="763A6603" w14:textId="77777777" w:rsidR="00FC4E3E" w:rsidRDefault="00FC4E3E" w:rsidP="00253849">
            <w:pPr>
              <w:jc w:val="both"/>
            </w:pPr>
            <w:r>
              <w:t>Initial draft of this design document</w:t>
            </w:r>
          </w:p>
        </w:tc>
        <w:tc>
          <w:tcPr>
            <w:tcW w:w="2555" w:type="dxa"/>
          </w:tcPr>
          <w:p w14:paraId="227BFE35" w14:textId="51B23924" w:rsidR="00FC4E3E" w:rsidRDefault="51F351C2" w:rsidP="00253849">
            <w:pPr>
              <w:jc w:val="both"/>
            </w:pPr>
            <w:r>
              <w:t>Yin Po Po Aung</w:t>
            </w:r>
          </w:p>
          <w:p w14:paraId="396885DD" w14:textId="01346FBD" w:rsidR="00FC4E3E" w:rsidRDefault="42BDDFE5" w:rsidP="00253849">
            <w:pPr>
              <w:jc w:val="both"/>
            </w:pPr>
            <w:r>
              <w:t>Rometh Samarasinghe</w:t>
            </w:r>
          </w:p>
        </w:tc>
        <w:tc>
          <w:tcPr>
            <w:tcW w:w="1407" w:type="dxa"/>
          </w:tcPr>
          <w:p w14:paraId="79E44407" w14:textId="4B3FC6AE" w:rsidR="00FC4E3E" w:rsidRDefault="00FC4E3E" w:rsidP="00253849">
            <w:pPr>
              <w:jc w:val="both"/>
            </w:pPr>
            <w:r>
              <w:t>20</w:t>
            </w:r>
            <w:r w:rsidR="282C24E3">
              <w:t>2</w:t>
            </w:r>
            <w:r w:rsidR="1FCD582D">
              <w:t>5</w:t>
            </w:r>
            <w:r>
              <w:t>/</w:t>
            </w:r>
            <w:r w:rsidR="73C2012D">
              <w:t>02</w:t>
            </w:r>
            <w:r>
              <w:t>/</w:t>
            </w:r>
            <w:r w:rsidR="7C27C652">
              <w:t>14</w:t>
            </w:r>
          </w:p>
        </w:tc>
      </w:tr>
      <w:tr w:rsidR="00FC4E3E" w14:paraId="44768442" w14:textId="77777777" w:rsidTr="000C64CB">
        <w:trPr>
          <w:trHeight w:val="678"/>
        </w:trPr>
        <w:tc>
          <w:tcPr>
            <w:tcW w:w="985" w:type="dxa"/>
          </w:tcPr>
          <w:p w14:paraId="783A7695" w14:textId="6F1AD0DE" w:rsidR="00FC4E3E" w:rsidRDefault="10C55848" w:rsidP="00253849">
            <w:pPr>
              <w:jc w:val="both"/>
            </w:pPr>
            <w:r>
              <w:t>2.0</w:t>
            </w:r>
          </w:p>
        </w:tc>
        <w:tc>
          <w:tcPr>
            <w:tcW w:w="3873" w:type="dxa"/>
          </w:tcPr>
          <w:p w14:paraId="4F463E37" w14:textId="66F7E5CD" w:rsidR="00FC4E3E" w:rsidRDefault="0B271566" w:rsidP="00253849">
            <w:pPr>
              <w:jc w:val="both"/>
            </w:pPr>
            <w:r>
              <w:t>Second draft of this design document</w:t>
            </w:r>
            <w:r w:rsidR="010FCD44">
              <w:t>:</w:t>
            </w:r>
          </w:p>
          <w:p w14:paraId="75E41B2D" w14:textId="21C30D0A" w:rsidR="00FC4E3E" w:rsidRDefault="5F92D7B6" w:rsidP="00253849">
            <w:pPr>
              <w:jc w:val="both"/>
              <w:rPr>
                <w:rFonts w:ascii="Cambria" w:eastAsia="Cambria" w:hAnsi="Cambria" w:cs="Cambria"/>
                <w:sz w:val="24"/>
                <w:szCs w:val="24"/>
              </w:rPr>
            </w:pPr>
            <w:r w:rsidRPr="1BF15BB2">
              <w:rPr>
                <w:rFonts w:ascii="Cambria" w:eastAsia="Cambria" w:hAnsi="Cambria" w:cs="Cambria"/>
                <w:sz w:val="24"/>
                <w:szCs w:val="24"/>
              </w:rPr>
              <w:t>modify the</w:t>
            </w:r>
            <w:r w:rsidR="48379A4C" w:rsidRPr="1BF15BB2">
              <w:rPr>
                <w:rFonts w:ascii="Cambria" w:eastAsia="Cambria" w:hAnsi="Cambria" w:cs="Cambria"/>
                <w:sz w:val="24"/>
                <w:szCs w:val="24"/>
              </w:rPr>
              <w:t xml:space="preserve"> introduction that </w:t>
            </w:r>
            <w:r w:rsidR="76F5DB6B" w:rsidRPr="1BF15BB2">
              <w:rPr>
                <w:rFonts w:ascii="Cambria" w:eastAsia="Cambria" w:hAnsi="Cambria" w:cs="Cambria"/>
                <w:sz w:val="24"/>
                <w:szCs w:val="24"/>
              </w:rPr>
              <w:t>includes scope</w:t>
            </w:r>
            <w:r w:rsidR="48379A4C" w:rsidRPr="1BF15BB2">
              <w:rPr>
                <w:rFonts w:ascii="Cambria" w:eastAsia="Cambria" w:hAnsi="Cambria" w:cs="Cambria"/>
                <w:sz w:val="24"/>
                <w:szCs w:val="24"/>
              </w:rPr>
              <w:t xml:space="preserve"> of the </w:t>
            </w:r>
            <w:r w:rsidR="75A1B5E1" w:rsidRPr="1BF15BB2">
              <w:rPr>
                <w:rFonts w:ascii="Cambria" w:eastAsia="Cambria" w:hAnsi="Cambria" w:cs="Cambria"/>
                <w:sz w:val="24"/>
                <w:szCs w:val="24"/>
              </w:rPr>
              <w:t>document and</w:t>
            </w:r>
            <w:r w:rsidR="48379A4C" w:rsidRPr="1BF15BB2">
              <w:rPr>
                <w:rFonts w:ascii="Cambria" w:eastAsia="Cambria" w:hAnsi="Cambria" w:cs="Cambria"/>
                <w:sz w:val="24"/>
                <w:szCs w:val="24"/>
              </w:rPr>
              <w:t xml:space="preserve"> add some information to overall design </w:t>
            </w:r>
            <w:r w:rsidR="6EDAC503" w:rsidRPr="1BF15BB2">
              <w:rPr>
                <w:rFonts w:ascii="Cambria" w:eastAsia="Cambria" w:hAnsi="Cambria" w:cs="Cambria"/>
                <w:sz w:val="24"/>
                <w:szCs w:val="24"/>
              </w:rPr>
              <w:t>description,</w:t>
            </w:r>
            <w:r w:rsidR="7B74F290" w:rsidRPr="1BF15BB2">
              <w:rPr>
                <w:rFonts w:ascii="Cambria" w:eastAsia="Cambria" w:hAnsi="Cambria" w:cs="Cambria"/>
                <w:sz w:val="24"/>
                <w:szCs w:val="24"/>
              </w:rPr>
              <w:t xml:space="preserve"> </w:t>
            </w:r>
            <w:r w:rsidR="3BC9D53D" w:rsidRPr="1BF15BB2">
              <w:rPr>
                <w:rFonts w:ascii="Cambria" w:eastAsia="Cambria" w:hAnsi="Cambria" w:cs="Cambria"/>
                <w:sz w:val="24"/>
                <w:szCs w:val="24"/>
              </w:rPr>
              <w:t>alternative</w:t>
            </w:r>
            <w:r w:rsidR="7B74F290" w:rsidRPr="1BF15BB2">
              <w:rPr>
                <w:rFonts w:ascii="Cambria" w:eastAsia="Cambria" w:hAnsi="Cambria" w:cs="Cambria"/>
                <w:sz w:val="24"/>
                <w:szCs w:val="24"/>
              </w:rPr>
              <w:t xml:space="preserve"> design options</w:t>
            </w:r>
            <w:r w:rsidR="2466EF00" w:rsidRPr="1BF15BB2">
              <w:rPr>
                <w:rFonts w:ascii="Cambria" w:eastAsia="Cambria" w:hAnsi="Cambria" w:cs="Cambria"/>
                <w:sz w:val="24"/>
                <w:szCs w:val="24"/>
              </w:rPr>
              <w:t xml:space="preserve"> and database design</w:t>
            </w:r>
          </w:p>
        </w:tc>
        <w:tc>
          <w:tcPr>
            <w:tcW w:w="2555" w:type="dxa"/>
          </w:tcPr>
          <w:p w14:paraId="642ED269" w14:textId="51B23924" w:rsidR="00FC4E3E" w:rsidRDefault="10C55848" w:rsidP="00253849">
            <w:pPr>
              <w:jc w:val="both"/>
            </w:pPr>
            <w:r>
              <w:t>Yin Po Po Aung</w:t>
            </w:r>
          </w:p>
          <w:p w14:paraId="22F86AC4" w14:textId="01346FBD" w:rsidR="00FC4E3E" w:rsidRDefault="10C55848" w:rsidP="00253849">
            <w:pPr>
              <w:jc w:val="both"/>
            </w:pPr>
            <w:r>
              <w:t>Rometh Samarasinghe</w:t>
            </w:r>
          </w:p>
          <w:p w14:paraId="4AF380A9" w14:textId="185A789E" w:rsidR="00FC4E3E" w:rsidRDefault="00FC4E3E" w:rsidP="00253849">
            <w:pPr>
              <w:jc w:val="both"/>
            </w:pPr>
          </w:p>
        </w:tc>
        <w:tc>
          <w:tcPr>
            <w:tcW w:w="1407" w:type="dxa"/>
          </w:tcPr>
          <w:p w14:paraId="7A9BC236" w14:textId="0FEA0F15" w:rsidR="00FC4E3E" w:rsidRDefault="10C55848" w:rsidP="00253849">
            <w:pPr>
              <w:jc w:val="both"/>
            </w:pPr>
            <w:r>
              <w:t>2025/02/28</w:t>
            </w:r>
          </w:p>
        </w:tc>
      </w:tr>
      <w:tr w:rsidR="1BF15BB2" w14:paraId="00CD8F27" w14:textId="77777777" w:rsidTr="000C64CB">
        <w:trPr>
          <w:trHeight w:val="678"/>
        </w:trPr>
        <w:tc>
          <w:tcPr>
            <w:tcW w:w="985" w:type="dxa"/>
          </w:tcPr>
          <w:p w14:paraId="2DB9A46A" w14:textId="63526192" w:rsidR="74135EE8" w:rsidRDefault="74135EE8" w:rsidP="00253849">
            <w:pPr>
              <w:jc w:val="both"/>
            </w:pPr>
            <w:r>
              <w:t>3.0</w:t>
            </w:r>
          </w:p>
        </w:tc>
        <w:tc>
          <w:tcPr>
            <w:tcW w:w="3873" w:type="dxa"/>
          </w:tcPr>
          <w:p w14:paraId="6626CEC1" w14:textId="2D7EB3D2" w:rsidR="133AE5D6" w:rsidRDefault="133AE5D6" w:rsidP="00253849">
            <w:pPr>
              <w:jc w:val="both"/>
            </w:pPr>
            <w:r>
              <w:t>T</w:t>
            </w:r>
            <w:r w:rsidR="7F5F83BB">
              <w:t>hird draft of the design document:</w:t>
            </w:r>
          </w:p>
          <w:p w14:paraId="452E2265" w14:textId="666A6B36" w:rsidR="7F5F83BB" w:rsidRDefault="7F5F83BB" w:rsidP="00253849">
            <w:pPr>
              <w:jc w:val="both"/>
            </w:pPr>
            <w:r>
              <w:t xml:space="preserve">Add the table for calculating the </w:t>
            </w:r>
            <w:r w:rsidR="78276394">
              <w:t xml:space="preserve">price based on the </w:t>
            </w:r>
            <w:r w:rsidR="5142DBD3">
              <w:t>transaction type to introduction</w:t>
            </w:r>
            <w:r w:rsidR="38364546">
              <w:t xml:space="preserve"> part</w:t>
            </w:r>
            <w:r w:rsidR="5142DBD3">
              <w:t>,</w:t>
            </w:r>
            <w:r w:rsidR="501D90DC">
              <w:t xml:space="preserve"> add MYSQL database structure information and ER diagram</w:t>
            </w:r>
            <w:r w:rsidR="2943EEBA">
              <w:t xml:space="preserve"> and finally add </w:t>
            </w:r>
            <w:r w:rsidR="506F4D17">
              <w:t xml:space="preserve">UML diagrams for </w:t>
            </w:r>
            <w:r w:rsidR="2943EEBA">
              <w:t xml:space="preserve">the class </w:t>
            </w:r>
            <w:r w:rsidR="2BE35898">
              <w:t>model</w:t>
            </w:r>
            <w:r w:rsidR="4367859E">
              <w:t xml:space="preserve"> separately to be clear</w:t>
            </w:r>
          </w:p>
        </w:tc>
        <w:tc>
          <w:tcPr>
            <w:tcW w:w="2555" w:type="dxa"/>
          </w:tcPr>
          <w:p w14:paraId="1E51E40F" w14:textId="2A9F726E" w:rsidR="0438269C" w:rsidRDefault="0438269C" w:rsidP="00253849">
            <w:pPr>
              <w:jc w:val="both"/>
            </w:pPr>
            <w:r>
              <w:t>Yin Po Po Aung</w:t>
            </w:r>
          </w:p>
          <w:p w14:paraId="3F90B76B" w14:textId="1EEDA943" w:rsidR="0438269C" w:rsidRDefault="0438269C" w:rsidP="00253849">
            <w:pPr>
              <w:jc w:val="both"/>
            </w:pPr>
            <w:r>
              <w:t>Rometh Samarasinghe</w:t>
            </w:r>
          </w:p>
        </w:tc>
        <w:tc>
          <w:tcPr>
            <w:tcW w:w="1407" w:type="dxa"/>
          </w:tcPr>
          <w:p w14:paraId="089691F1" w14:textId="7FA357B0" w:rsidR="0438269C" w:rsidRDefault="0438269C" w:rsidP="00253849">
            <w:pPr>
              <w:jc w:val="both"/>
            </w:pPr>
            <w:r>
              <w:t>2025/</w:t>
            </w:r>
            <w:r w:rsidR="287AADB3">
              <w:t>0</w:t>
            </w:r>
            <w:r>
              <w:t>3/28</w:t>
            </w:r>
          </w:p>
        </w:tc>
      </w:tr>
      <w:tr w:rsidR="00117430" w14:paraId="450CAAC0" w14:textId="77777777" w:rsidTr="000C64CB">
        <w:trPr>
          <w:trHeight w:val="678"/>
        </w:trPr>
        <w:tc>
          <w:tcPr>
            <w:tcW w:w="985" w:type="dxa"/>
          </w:tcPr>
          <w:p w14:paraId="4DAE3F4E" w14:textId="1ACE32C9" w:rsidR="00117430" w:rsidRDefault="00192941" w:rsidP="00253849">
            <w:pPr>
              <w:jc w:val="both"/>
            </w:pPr>
            <w:r>
              <w:t>4.0</w:t>
            </w:r>
          </w:p>
        </w:tc>
        <w:tc>
          <w:tcPr>
            <w:tcW w:w="3873" w:type="dxa"/>
          </w:tcPr>
          <w:p w14:paraId="30BF6F20" w14:textId="1078995E" w:rsidR="00117430" w:rsidRDefault="00192941" w:rsidP="00253849">
            <w:pPr>
              <w:jc w:val="both"/>
            </w:pPr>
            <w:r>
              <w:t xml:space="preserve">Fourth draft of design document: Modify the overall design </w:t>
            </w:r>
            <w:r w:rsidR="002B3F63">
              <w:t>description,</w:t>
            </w:r>
            <w:r>
              <w:t xml:space="preserve"> alternative design description and component testing strategy. Add the information for database interface and updated the UML diagram 2.6</w:t>
            </w:r>
          </w:p>
        </w:tc>
        <w:tc>
          <w:tcPr>
            <w:tcW w:w="2555" w:type="dxa"/>
          </w:tcPr>
          <w:p w14:paraId="6FA3DCF8" w14:textId="77777777" w:rsidR="00192941" w:rsidRDefault="00192941" w:rsidP="00253849">
            <w:pPr>
              <w:jc w:val="both"/>
            </w:pPr>
            <w:r>
              <w:t>Yin Po Po Aung</w:t>
            </w:r>
          </w:p>
          <w:p w14:paraId="3B16E5A8" w14:textId="7C6116BE" w:rsidR="00117430" w:rsidRDefault="00192941" w:rsidP="00253849">
            <w:pPr>
              <w:jc w:val="both"/>
            </w:pPr>
            <w:r>
              <w:t>Rometh Samarasinghe</w:t>
            </w:r>
          </w:p>
        </w:tc>
        <w:tc>
          <w:tcPr>
            <w:tcW w:w="1407" w:type="dxa"/>
          </w:tcPr>
          <w:p w14:paraId="78753F5C" w14:textId="6505B350" w:rsidR="00117430" w:rsidRDefault="00192941" w:rsidP="00253849">
            <w:pPr>
              <w:jc w:val="both"/>
            </w:pPr>
            <w:r>
              <w:t>2025/04/11</w:t>
            </w:r>
          </w:p>
        </w:tc>
      </w:tr>
      <w:tr w:rsidR="000C64CB" w14:paraId="4E14D7BD" w14:textId="77777777" w:rsidTr="000C64CB">
        <w:trPr>
          <w:trHeight w:val="678"/>
        </w:trPr>
        <w:tc>
          <w:tcPr>
            <w:tcW w:w="985" w:type="dxa"/>
          </w:tcPr>
          <w:p w14:paraId="45DE69CE" w14:textId="0CC988D1" w:rsidR="000C64CB" w:rsidRDefault="000C64CB" w:rsidP="00253849">
            <w:pPr>
              <w:jc w:val="both"/>
            </w:pPr>
            <w:r>
              <w:t>5.0</w:t>
            </w:r>
          </w:p>
        </w:tc>
        <w:tc>
          <w:tcPr>
            <w:tcW w:w="3873" w:type="dxa"/>
          </w:tcPr>
          <w:p w14:paraId="008DEB17" w14:textId="5A5701C4" w:rsidR="000C64CB" w:rsidRDefault="000C64CB" w:rsidP="00253849">
            <w:pPr>
              <w:jc w:val="both"/>
            </w:pPr>
            <w:r>
              <w:t xml:space="preserve">Final draft of design document: Modify overall design description, class </w:t>
            </w:r>
            <w:r w:rsidR="006C1B8D">
              <w:t>model,</w:t>
            </w:r>
            <w:r w:rsidR="00485AFC">
              <w:t xml:space="preserve"> </w:t>
            </w:r>
            <w:r>
              <w:t>uml diagrams and component testing strategy</w:t>
            </w:r>
            <w:r w:rsidR="00485AFC">
              <w:t>. A</w:t>
            </w:r>
            <w:r>
              <w:t xml:space="preserve">dd </w:t>
            </w:r>
            <w:r w:rsidR="00BE29B7">
              <w:t>the informati</w:t>
            </w:r>
            <w:r w:rsidR="003564B0">
              <w:t xml:space="preserve">on for </w:t>
            </w:r>
            <w:r>
              <w:t>d</w:t>
            </w:r>
            <w:r>
              <w:t xml:space="preserve">esign &amp; </w:t>
            </w:r>
            <w:r>
              <w:t>i</w:t>
            </w:r>
            <w:r>
              <w:t>ntegration of a Sorted List Data Structure</w:t>
            </w:r>
            <w:r>
              <w:t xml:space="preserve"> and additional material</w:t>
            </w:r>
          </w:p>
        </w:tc>
        <w:tc>
          <w:tcPr>
            <w:tcW w:w="2555" w:type="dxa"/>
          </w:tcPr>
          <w:p w14:paraId="63A49CBB" w14:textId="77777777" w:rsidR="000C64CB" w:rsidRDefault="000C64CB" w:rsidP="00253849">
            <w:pPr>
              <w:jc w:val="both"/>
            </w:pPr>
            <w:r>
              <w:t>Yin Po Po Aung</w:t>
            </w:r>
          </w:p>
          <w:p w14:paraId="5F80905E" w14:textId="3D1DAEC4" w:rsidR="000C64CB" w:rsidRDefault="000C64CB" w:rsidP="00253849">
            <w:pPr>
              <w:jc w:val="both"/>
            </w:pPr>
            <w:r>
              <w:t>Rometh Samarasinghe</w:t>
            </w:r>
          </w:p>
        </w:tc>
        <w:tc>
          <w:tcPr>
            <w:tcW w:w="1407" w:type="dxa"/>
          </w:tcPr>
          <w:p w14:paraId="622F5D22" w14:textId="3729FDAF" w:rsidR="000C64CB" w:rsidRDefault="000C64CB" w:rsidP="00253849">
            <w:pPr>
              <w:jc w:val="both"/>
            </w:pPr>
            <w:r>
              <w:t>2025/04/</w:t>
            </w:r>
            <w:r>
              <w:t>25</w:t>
            </w:r>
          </w:p>
        </w:tc>
      </w:tr>
      <w:bookmarkEnd w:id="1"/>
    </w:tbl>
    <w:p w14:paraId="2235738C" w14:textId="77777777" w:rsidR="00B278DD" w:rsidRDefault="00B278DD" w:rsidP="00253849">
      <w:pPr>
        <w:jc w:val="both"/>
      </w:pPr>
    </w:p>
    <w:p w14:paraId="18F088E9" w14:textId="77777777" w:rsidR="00B278DD" w:rsidRDefault="00B278DD" w:rsidP="00253849">
      <w:pPr>
        <w:jc w:val="both"/>
        <w:rPr>
          <w:rFonts w:asciiTheme="majorHAnsi" w:eastAsiaTheme="majorEastAsia" w:hAnsiTheme="majorHAnsi" w:cstheme="majorBidi"/>
          <w:b/>
          <w:bCs/>
          <w:color w:val="4F81BD" w:themeColor="accent1"/>
          <w:sz w:val="32"/>
          <w:szCs w:val="32"/>
        </w:rPr>
      </w:pPr>
      <w:r>
        <w:br w:type="page"/>
      </w:r>
    </w:p>
    <w:sdt>
      <w:sdtPr>
        <w:rPr>
          <w:rFonts w:asciiTheme="minorHAnsi" w:eastAsiaTheme="minorEastAsia" w:hAnsiTheme="minorHAnsi" w:cstheme="minorBidi"/>
          <w:color w:val="auto"/>
          <w:sz w:val="24"/>
          <w:szCs w:val="24"/>
        </w:rPr>
        <w:id w:val="1333106919"/>
        <w:docPartObj>
          <w:docPartGallery w:val="Table of Contents"/>
          <w:docPartUnique/>
        </w:docPartObj>
      </w:sdtPr>
      <w:sdtEndPr>
        <w:rPr>
          <w:b/>
          <w:bCs/>
          <w:noProof/>
        </w:rPr>
      </w:sdtEndPr>
      <w:sdtContent>
        <w:p w14:paraId="24CBF421" w14:textId="78F69B91" w:rsidR="00D84BE7" w:rsidRDefault="00D84BE7" w:rsidP="00253849">
          <w:pPr>
            <w:pStyle w:val="TOCHeading"/>
            <w:jc w:val="both"/>
          </w:pPr>
          <w:r>
            <w:t>Table of Contents</w:t>
          </w:r>
        </w:p>
        <w:p w14:paraId="40B31A7B" w14:textId="42D7E82D" w:rsidR="00062958" w:rsidRDefault="00865193" w:rsidP="00253849">
          <w:pPr>
            <w:pStyle w:val="TOC1"/>
            <w:tabs>
              <w:tab w:val="right" w:leader="dot" w:pos="9350"/>
            </w:tabs>
            <w:jc w:val="both"/>
            <w:rPr>
              <w:rFonts w:eastAsiaTheme="minorEastAsia"/>
              <w:b w:val="0"/>
              <w:bCs w:val="0"/>
              <w:caps w:val="0"/>
              <w:noProof/>
              <w:kern w:val="2"/>
              <w:sz w:val="24"/>
              <w:szCs w:val="24"/>
              <w14:ligatures w14:val="standardContextual"/>
            </w:rPr>
          </w:pPr>
          <w:r w:rsidRPr="3FEC83D2">
            <w:rPr>
              <w:b w:val="0"/>
              <w:bCs w:val="0"/>
            </w:rPr>
            <w:fldChar w:fldCharType="begin"/>
          </w:r>
          <w:r w:rsidR="00D84BE7">
            <w:instrText xml:space="preserve"> TOC \o "1-3" \h \z \u </w:instrText>
          </w:r>
          <w:r w:rsidRPr="3FEC83D2">
            <w:rPr>
              <w:b w:val="0"/>
              <w:bCs w:val="0"/>
            </w:rPr>
            <w:fldChar w:fldCharType="separate"/>
          </w:r>
          <w:hyperlink w:anchor="_Toc151733541" w:history="1">
            <w:r w:rsidR="00062958" w:rsidRPr="00F82121">
              <w:rPr>
                <w:rStyle w:val="Hyperlink"/>
                <w:noProof/>
              </w:rPr>
              <w:t>Revision History</w:t>
            </w:r>
            <w:r w:rsidR="00062958">
              <w:rPr>
                <w:noProof/>
                <w:webHidden/>
              </w:rPr>
              <w:tab/>
            </w:r>
            <w:r w:rsidR="00062958">
              <w:rPr>
                <w:noProof/>
                <w:webHidden/>
              </w:rPr>
              <w:fldChar w:fldCharType="begin"/>
            </w:r>
            <w:r w:rsidR="00062958">
              <w:rPr>
                <w:noProof/>
                <w:webHidden/>
              </w:rPr>
              <w:instrText xml:space="preserve"> PAGEREF _Toc151733541 \h </w:instrText>
            </w:r>
            <w:r w:rsidR="00062958">
              <w:rPr>
                <w:noProof/>
                <w:webHidden/>
              </w:rPr>
            </w:r>
            <w:r w:rsidR="00062958">
              <w:rPr>
                <w:noProof/>
                <w:webHidden/>
              </w:rPr>
              <w:fldChar w:fldCharType="separate"/>
            </w:r>
            <w:r w:rsidR="00F94720">
              <w:rPr>
                <w:noProof/>
                <w:webHidden/>
              </w:rPr>
              <w:t>2</w:t>
            </w:r>
            <w:r w:rsidR="00062958">
              <w:rPr>
                <w:noProof/>
                <w:webHidden/>
              </w:rPr>
              <w:fldChar w:fldCharType="end"/>
            </w:r>
          </w:hyperlink>
        </w:p>
        <w:p w14:paraId="320BBD86" w14:textId="255AA5EF"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42" w:history="1">
            <w:r w:rsidRPr="00F82121">
              <w:rPr>
                <w:rStyle w:val="Hyperlink"/>
                <w:noProof/>
              </w:rPr>
              <w:t>1. Introduction</w:t>
            </w:r>
            <w:r>
              <w:rPr>
                <w:noProof/>
                <w:webHidden/>
              </w:rPr>
              <w:tab/>
            </w:r>
            <w:r>
              <w:rPr>
                <w:noProof/>
                <w:webHidden/>
              </w:rPr>
              <w:fldChar w:fldCharType="begin"/>
            </w:r>
            <w:r>
              <w:rPr>
                <w:noProof/>
                <w:webHidden/>
              </w:rPr>
              <w:instrText xml:space="preserve"> PAGEREF _Toc151733542 \h </w:instrText>
            </w:r>
            <w:r>
              <w:rPr>
                <w:noProof/>
                <w:webHidden/>
              </w:rPr>
            </w:r>
            <w:r>
              <w:rPr>
                <w:noProof/>
                <w:webHidden/>
              </w:rPr>
              <w:fldChar w:fldCharType="separate"/>
            </w:r>
            <w:r w:rsidR="00F94720">
              <w:rPr>
                <w:noProof/>
                <w:webHidden/>
              </w:rPr>
              <w:t>4</w:t>
            </w:r>
            <w:r>
              <w:rPr>
                <w:noProof/>
                <w:webHidden/>
              </w:rPr>
              <w:fldChar w:fldCharType="end"/>
            </w:r>
          </w:hyperlink>
        </w:p>
        <w:p w14:paraId="07727EA5" w14:textId="0D383B06"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3" w:history="1">
            <w:r w:rsidRPr="00F82121">
              <w:rPr>
                <w:rStyle w:val="Hyperlink"/>
                <w:noProof/>
              </w:rPr>
              <w:t>1.1 Purpose of this Document</w:t>
            </w:r>
            <w:r>
              <w:rPr>
                <w:noProof/>
                <w:webHidden/>
              </w:rPr>
              <w:tab/>
            </w:r>
            <w:r>
              <w:rPr>
                <w:noProof/>
                <w:webHidden/>
              </w:rPr>
              <w:fldChar w:fldCharType="begin"/>
            </w:r>
            <w:r>
              <w:rPr>
                <w:noProof/>
                <w:webHidden/>
              </w:rPr>
              <w:instrText xml:space="preserve"> PAGEREF _Toc151733543 \h </w:instrText>
            </w:r>
            <w:r>
              <w:rPr>
                <w:noProof/>
                <w:webHidden/>
              </w:rPr>
            </w:r>
            <w:r>
              <w:rPr>
                <w:noProof/>
                <w:webHidden/>
              </w:rPr>
              <w:fldChar w:fldCharType="separate"/>
            </w:r>
            <w:r w:rsidR="00F94720">
              <w:rPr>
                <w:noProof/>
                <w:webHidden/>
              </w:rPr>
              <w:t>4</w:t>
            </w:r>
            <w:r>
              <w:rPr>
                <w:noProof/>
                <w:webHidden/>
              </w:rPr>
              <w:fldChar w:fldCharType="end"/>
            </w:r>
          </w:hyperlink>
        </w:p>
        <w:p w14:paraId="4E7145ED" w14:textId="5DD822D2"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4" w:history="1">
            <w:r w:rsidRPr="00F82121">
              <w:rPr>
                <w:rStyle w:val="Hyperlink"/>
                <w:noProof/>
              </w:rPr>
              <w:t>1.2 Scope of the Project</w:t>
            </w:r>
            <w:r>
              <w:rPr>
                <w:noProof/>
                <w:webHidden/>
              </w:rPr>
              <w:tab/>
            </w:r>
            <w:r>
              <w:rPr>
                <w:noProof/>
                <w:webHidden/>
              </w:rPr>
              <w:fldChar w:fldCharType="begin"/>
            </w:r>
            <w:r>
              <w:rPr>
                <w:noProof/>
                <w:webHidden/>
              </w:rPr>
              <w:instrText xml:space="preserve"> PAGEREF _Toc151733544 \h </w:instrText>
            </w:r>
            <w:r>
              <w:rPr>
                <w:noProof/>
                <w:webHidden/>
              </w:rPr>
            </w:r>
            <w:r>
              <w:rPr>
                <w:noProof/>
                <w:webHidden/>
              </w:rPr>
              <w:fldChar w:fldCharType="separate"/>
            </w:r>
            <w:r w:rsidR="00F94720">
              <w:rPr>
                <w:noProof/>
                <w:webHidden/>
              </w:rPr>
              <w:t>5</w:t>
            </w:r>
            <w:r>
              <w:rPr>
                <w:noProof/>
                <w:webHidden/>
              </w:rPr>
              <w:fldChar w:fldCharType="end"/>
            </w:r>
          </w:hyperlink>
        </w:p>
        <w:p w14:paraId="6A946199" w14:textId="308B0CF7"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5" w:history="1">
            <w:r w:rsidRPr="00F82121">
              <w:rPr>
                <w:rStyle w:val="Hyperlink"/>
                <w:noProof/>
              </w:rPr>
              <w:t>1.3 Definitions, Acronyms, Abbreviations</w:t>
            </w:r>
            <w:r>
              <w:rPr>
                <w:noProof/>
                <w:webHidden/>
              </w:rPr>
              <w:tab/>
            </w:r>
            <w:r>
              <w:rPr>
                <w:noProof/>
                <w:webHidden/>
              </w:rPr>
              <w:fldChar w:fldCharType="begin"/>
            </w:r>
            <w:r>
              <w:rPr>
                <w:noProof/>
                <w:webHidden/>
              </w:rPr>
              <w:instrText xml:space="preserve"> PAGEREF _Toc151733545 \h </w:instrText>
            </w:r>
            <w:r>
              <w:rPr>
                <w:noProof/>
                <w:webHidden/>
              </w:rPr>
            </w:r>
            <w:r>
              <w:rPr>
                <w:noProof/>
                <w:webHidden/>
              </w:rPr>
              <w:fldChar w:fldCharType="separate"/>
            </w:r>
            <w:r w:rsidR="00F94720">
              <w:rPr>
                <w:noProof/>
                <w:webHidden/>
              </w:rPr>
              <w:t>5</w:t>
            </w:r>
            <w:r>
              <w:rPr>
                <w:noProof/>
                <w:webHidden/>
              </w:rPr>
              <w:fldChar w:fldCharType="end"/>
            </w:r>
          </w:hyperlink>
        </w:p>
        <w:p w14:paraId="597115E1" w14:textId="1B642FBB"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46" w:history="1">
            <w:r w:rsidRPr="00F82121">
              <w:rPr>
                <w:rStyle w:val="Hyperlink"/>
                <w:noProof/>
              </w:rPr>
              <w:t>1.3.1 Definitions</w:t>
            </w:r>
            <w:r>
              <w:rPr>
                <w:noProof/>
                <w:webHidden/>
              </w:rPr>
              <w:tab/>
            </w:r>
            <w:r>
              <w:rPr>
                <w:noProof/>
                <w:webHidden/>
              </w:rPr>
              <w:fldChar w:fldCharType="begin"/>
            </w:r>
            <w:r>
              <w:rPr>
                <w:noProof/>
                <w:webHidden/>
              </w:rPr>
              <w:instrText xml:space="preserve"> PAGEREF _Toc151733546 \h </w:instrText>
            </w:r>
            <w:r>
              <w:rPr>
                <w:noProof/>
                <w:webHidden/>
              </w:rPr>
            </w:r>
            <w:r>
              <w:rPr>
                <w:noProof/>
                <w:webHidden/>
              </w:rPr>
              <w:fldChar w:fldCharType="separate"/>
            </w:r>
            <w:r w:rsidR="00F94720">
              <w:rPr>
                <w:noProof/>
                <w:webHidden/>
              </w:rPr>
              <w:t>5</w:t>
            </w:r>
            <w:r>
              <w:rPr>
                <w:noProof/>
                <w:webHidden/>
              </w:rPr>
              <w:fldChar w:fldCharType="end"/>
            </w:r>
          </w:hyperlink>
        </w:p>
        <w:p w14:paraId="626136C6" w14:textId="1173FEE2"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47" w:history="1">
            <w:r w:rsidRPr="00F82121">
              <w:rPr>
                <w:rStyle w:val="Hyperlink"/>
                <w:noProof/>
              </w:rPr>
              <w:t>1.3.2 Abbreviations &amp; Acronyms</w:t>
            </w:r>
            <w:r>
              <w:rPr>
                <w:noProof/>
                <w:webHidden/>
              </w:rPr>
              <w:tab/>
            </w:r>
            <w:r>
              <w:rPr>
                <w:noProof/>
                <w:webHidden/>
              </w:rPr>
              <w:fldChar w:fldCharType="begin"/>
            </w:r>
            <w:r>
              <w:rPr>
                <w:noProof/>
                <w:webHidden/>
              </w:rPr>
              <w:instrText xml:space="preserve"> PAGEREF _Toc151733547 \h </w:instrText>
            </w:r>
            <w:r>
              <w:rPr>
                <w:noProof/>
                <w:webHidden/>
              </w:rPr>
            </w:r>
            <w:r>
              <w:rPr>
                <w:noProof/>
                <w:webHidden/>
              </w:rPr>
              <w:fldChar w:fldCharType="separate"/>
            </w:r>
            <w:r w:rsidR="00F94720">
              <w:rPr>
                <w:noProof/>
                <w:webHidden/>
              </w:rPr>
              <w:t>6</w:t>
            </w:r>
            <w:r>
              <w:rPr>
                <w:noProof/>
                <w:webHidden/>
              </w:rPr>
              <w:fldChar w:fldCharType="end"/>
            </w:r>
          </w:hyperlink>
        </w:p>
        <w:p w14:paraId="467F2232" w14:textId="3F0F04B6"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48" w:history="1">
            <w:r w:rsidRPr="00F82121">
              <w:rPr>
                <w:rStyle w:val="Hyperlink"/>
                <w:noProof/>
              </w:rPr>
              <w:t>2. Overall Design Description</w:t>
            </w:r>
            <w:r>
              <w:rPr>
                <w:noProof/>
                <w:webHidden/>
              </w:rPr>
              <w:tab/>
            </w:r>
            <w:r>
              <w:rPr>
                <w:noProof/>
                <w:webHidden/>
              </w:rPr>
              <w:fldChar w:fldCharType="begin"/>
            </w:r>
            <w:r>
              <w:rPr>
                <w:noProof/>
                <w:webHidden/>
              </w:rPr>
              <w:instrText xml:space="preserve"> PAGEREF _Toc151733548 \h </w:instrText>
            </w:r>
            <w:r>
              <w:rPr>
                <w:noProof/>
                <w:webHidden/>
              </w:rPr>
            </w:r>
            <w:r>
              <w:rPr>
                <w:noProof/>
                <w:webHidden/>
              </w:rPr>
              <w:fldChar w:fldCharType="separate"/>
            </w:r>
            <w:r w:rsidR="00F94720">
              <w:rPr>
                <w:noProof/>
                <w:webHidden/>
              </w:rPr>
              <w:t>6</w:t>
            </w:r>
            <w:r>
              <w:rPr>
                <w:noProof/>
                <w:webHidden/>
              </w:rPr>
              <w:fldChar w:fldCharType="end"/>
            </w:r>
          </w:hyperlink>
        </w:p>
        <w:p w14:paraId="164FB0F5" w14:textId="01C6B38F"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49" w:history="1">
            <w:r w:rsidRPr="00F82121">
              <w:rPr>
                <w:rStyle w:val="Hyperlink"/>
                <w:noProof/>
              </w:rPr>
              <w:t>2.1 Alternative Design Options</w:t>
            </w:r>
            <w:r>
              <w:rPr>
                <w:noProof/>
                <w:webHidden/>
              </w:rPr>
              <w:tab/>
            </w:r>
            <w:r>
              <w:rPr>
                <w:noProof/>
                <w:webHidden/>
              </w:rPr>
              <w:fldChar w:fldCharType="begin"/>
            </w:r>
            <w:r>
              <w:rPr>
                <w:noProof/>
                <w:webHidden/>
              </w:rPr>
              <w:instrText xml:space="preserve"> PAGEREF _Toc151733549 \h </w:instrText>
            </w:r>
            <w:r>
              <w:rPr>
                <w:noProof/>
                <w:webHidden/>
              </w:rPr>
            </w:r>
            <w:r>
              <w:rPr>
                <w:noProof/>
                <w:webHidden/>
              </w:rPr>
              <w:fldChar w:fldCharType="separate"/>
            </w:r>
            <w:r w:rsidR="00F94720">
              <w:rPr>
                <w:noProof/>
                <w:webHidden/>
              </w:rPr>
              <w:t>7</w:t>
            </w:r>
            <w:r>
              <w:rPr>
                <w:noProof/>
                <w:webHidden/>
              </w:rPr>
              <w:fldChar w:fldCharType="end"/>
            </w:r>
          </w:hyperlink>
        </w:p>
        <w:p w14:paraId="0A4463D9" w14:textId="2CC9214E"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50" w:history="1">
            <w:r w:rsidRPr="00F82121">
              <w:rPr>
                <w:rStyle w:val="Hyperlink"/>
                <w:noProof/>
              </w:rPr>
              <w:t>3. Detailed Component Description</w:t>
            </w:r>
            <w:r>
              <w:rPr>
                <w:noProof/>
                <w:webHidden/>
              </w:rPr>
              <w:tab/>
            </w:r>
            <w:r>
              <w:rPr>
                <w:noProof/>
                <w:webHidden/>
              </w:rPr>
              <w:fldChar w:fldCharType="begin"/>
            </w:r>
            <w:r>
              <w:rPr>
                <w:noProof/>
                <w:webHidden/>
              </w:rPr>
              <w:instrText xml:space="preserve"> PAGEREF _Toc151733550 \h </w:instrText>
            </w:r>
            <w:r>
              <w:rPr>
                <w:noProof/>
                <w:webHidden/>
              </w:rPr>
            </w:r>
            <w:r>
              <w:rPr>
                <w:noProof/>
                <w:webHidden/>
              </w:rPr>
              <w:fldChar w:fldCharType="separate"/>
            </w:r>
            <w:r w:rsidR="00F94720">
              <w:rPr>
                <w:noProof/>
                <w:webHidden/>
              </w:rPr>
              <w:t>7</w:t>
            </w:r>
            <w:r>
              <w:rPr>
                <w:noProof/>
                <w:webHidden/>
              </w:rPr>
              <w:fldChar w:fldCharType="end"/>
            </w:r>
          </w:hyperlink>
        </w:p>
        <w:p w14:paraId="7CB74230" w14:textId="5DAD7BEC"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1" w:history="1">
            <w:r w:rsidRPr="00F82121">
              <w:rPr>
                <w:rStyle w:val="Hyperlink"/>
                <w:noProof/>
              </w:rPr>
              <w:t>3.1 Database Design</w:t>
            </w:r>
            <w:r>
              <w:rPr>
                <w:noProof/>
                <w:webHidden/>
              </w:rPr>
              <w:tab/>
            </w:r>
            <w:r>
              <w:rPr>
                <w:noProof/>
                <w:webHidden/>
              </w:rPr>
              <w:fldChar w:fldCharType="begin"/>
            </w:r>
            <w:r>
              <w:rPr>
                <w:noProof/>
                <w:webHidden/>
              </w:rPr>
              <w:instrText xml:space="preserve"> PAGEREF _Toc151733551 \h </w:instrText>
            </w:r>
            <w:r>
              <w:rPr>
                <w:noProof/>
                <w:webHidden/>
              </w:rPr>
            </w:r>
            <w:r>
              <w:rPr>
                <w:noProof/>
                <w:webHidden/>
              </w:rPr>
              <w:fldChar w:fldCharType="separate"/>
            </w:r>
            <w:r w:rsidR="00F94720">
              <w:rPr>
                <w:noProof/>
                <w:webHidden/>
              </w:rPr>
              <w:t>7</w:t>
            </w:r>
            <w:r>
              <w:rPr>
                <w:noProof/>
                <w:webHidden/>
              </w:rPr>
              <w:fldChar w:fldCharType="end"/>
            </w:r>
          </w:hyperlink>
        </w:p>
        <w:p w14:paraId="1D731AC9" w14:textId="0E16D610"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2" w:history="1">
            <w:r w:rsidRPr="00F82121">
              <w:rPr>
                <w:rStyle w:val="Hyperlink"/>
                <w:noProof/>
              </w:rPr>
              <w:t>3.1.1 Component Testing Strategy</w:t>
            </w:r>
            <w:r>
              <w:rPr>
                <w:noProof/>
                <w:webHidden/>
              </w:rPr>
              <w:tab/>
            </w:r>
            <w:r>
              <w:rPr>
                <w:noProof/>
                <w:webHidden/>
              </w:rPr>
              <w:fldChar w:fldCharType="begin"/>
            </w:r>
            <w:r>
              <w:rPr>
                <w:noProof/>
                <w:webHidden/>
              </w:rPr>
              <w:instrText xml:space="preserve"> PAGEREF _Toc151733552 \h </w:instrText>
            </w:r>
            <w:r>
              <w:rPr>
                <w:noProof/>
                <w:webHidden/>
              </w:rPr>
            </w:r>
            <w:r>
              <w:rPr>
                <w:noProof/>
                <w:webHidden/>
              </w:rPr>
              <w:fldChar w:fldCharType="separate"/>
            </w:r>
            <w:r w:rsidR="00F94720">
              <w:rPr>
                <w:noProof/>
                <w:webHidden/>
              </w:rPr>
              <w:t>10</w:t>
            </w:r>
            <w:r>
              <w:rPr>
                <w:noProof/>
                <w:webHidden/>
              </w:rPr>
              <w:fldChar w:fldCharType="end"/>
            </w:r>
          </w:hyperlink>
        </w:p>
        <w:p w14:paraId="63D7417F" w14:textId="44CB5152"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3" w:history="1">
            <w:r w:rsidRPr="00F82121">
              <w:rPr>
                <w:rStyle w:val="Hyperlink"/>
                <w:noProof/>
              </w:rPr>
              <w:t>3.2 Class/Entity Model</w:t>
            </w:r>
            <w:r>
              <w:rPr>
                <w:noProof/>
                <w:webHidden/>
              </w:rPr>
              <w:tab/>
            </w:r>
            <w:r>
              <w:rPr>
                <w:noProof/>
                <w:webHidden/>
              </w:rPr>
              <w:fldChar w:fldCharType="begin"/>
            </w:r>
            <w:r>
              <w:rPr>
                <w:noProof/>
                <w:webHidden/>
              </w:rPr>
              <w:instrText xml:space="preserve"> PAGEREF _Toc151733553 \h </w:instrText>
            </w:r>
            <w:r>
              <w:rPr>
                <w:noProof/>
                <w:webHidden/>
              </w:rPr>
            </w:r>
            <w:r>
              <w:rPr>
                <w:noProof/>
                <w:webHidden/>
              </w:rPr>
              <w:fldChar w:fldCharType="separate"/>
            </w:r>
            <w:r w:rsidR="00F94720">
              <w:rPr>
                <w:noProof/>
                <w:webHidden/>
              </w:rPr>
              <w:t>10</w:t>
            </w:r>
            <w:r>
              <w:rPr>
                <w:noProof/>
                <w:webHidden/>
              </w:rPr>
              <w:fldChar w:fldCharType="end"/>
            </w:r>
          </w:hyperlink>
        </w:p>
        <w:p w14:paraId="53F892FB" w14:textId="3AFF6CA3"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4" w:history="1">
            <w:r w:rsidRPr="00F82121">
              <w:rPr>
                <w:rStyle w:val="Hyperlink"/>
                <w:noProof/>
              </w:rPr>
              <w:t>3.2.1 Component Testing Strategy</w:t>
            </w:r>
            <w:r>
              <w:rPr>
                <w:noProof/>
                <w:webHidden/>
              </w:rPr>
              <w:tab/>
            </w:r>
            <w:r>
              <w:rPr>
                <w:noProof/>
                <w:webHidden/>
              </w:rPr>
              <w:fldChar w:fldCharType="begin"/>
            </w:r>
            <w:r>
              <w:rPr>
                <w:noProof/>
                <w:webHidden/>
              </w:rPr>
              <w:instrText xml:space="preserve"> PAGEREF _Toc151733554 \h </w:instrText>
            </w:r>
            <w:r>
              <w:rPr>
                <w:noProof/>
                <w:webHidden/>
              </w:rPr>
            </w:r>
            <w:r>
              <w:rPr>
                <w:noProof/>
                <w:webHidden/>
              </w:rPr>
              <w:fldChar w:fldCharType="separate"/>
            </w:r>
            <w:r w:rsidR="00F94720">
              <w:rPr>
                <w:noProof/>
                <w:webHidden/>
              </w:rPr>
              <w:t>17</w:t>
            </w:r>
            <w:r>
              <w:rPr>
                <w:noProof/>
                <w:webHidden/>
              </w:rPr>
              <w:fldChar w:fldCharType="end"/>
            </w:r>
          </w:hyperlink>
        </w:p>
        <w:p w14:paraId="022B8BF7" w14:textId="77A27651"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5" w:history="1">
            <w:r w:rsidRPr="00F82121">
              <w:rPr>
                <w:rStyle w:val="Hyperlink"/>
                <w:noProof/>
              </w:rPr>
              <w:t>3.3 Database Interface</w:t>
            </w:r>
            <w:r>
              <w:rPr>
                <w:noProof/>
                <w:webHidden/>
              </w:rPr>
              <w:tab/>
            </w:r>
            <w:r>
              <w:rPr>
                <w:noProof/>
                <w:webHidden/>
              </w:rPr>
              <w:fldChar w:fldCharType="begin"/>
            </w:r>
            <w:r>
              <w:rPr>
                <w:noProof/>
                <w:webHidden/>
              </w:rPr>
              <w:instrText xml:space="preserve"> PAGEREF _Toc151733555 \h </w:instrText>
            </w:r>
            <w:r>
              <w:rPr>
                <w:noProof/>
                <w:webHidden/>
              </w:rPr>
            </w:r>
            <w:r>
              <w:rPr>
                <w:noProof/>
                <w:webHidden/>
              </w:rPr>
              <w:fldChar w:fldCharType="separate"/>
            </w:r>
            <w:r w:rsidR="00F94720">
              <w:rPr>
                <w:noProof/>
                <w:webHidden/>
              </w:rPr>
              <w:t>18</w:t>
            </w:r>
            <w:r>
              <w:rPr>
                <w:noProof/>
                <w:webHidden/>
              </w:rPr>
              <w:fldChar w:fldCharType="end"/>
            </w:r>
          </w:hyperlink>
        </w:p>
        <w:p w14:paraId="5BA541F8" w14:textId="188CCA95"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6" w:history="1">
            <w:r w:rsidRPr="00F82121">
              <w:rPr>
                <w:rStyle w:val="Hyperlink"/>
                <w:noProof/>
              </w:rPr>
              <w:t>3.3.1 Component Testing Strategy</w:t>
            </w:r>
            <w:r>
              <w:rPr>
                <w:noProof/>
                <w:webHidden/>
              </w:rPr>
              <w:tab/>
            </w:r>
            <w:r>
              <w:rPr>
                <w:noProof/>
                <w:webHidden/>
              </w:rPr>
              <w:fldChar w:fldCharType="begin"/>
            </w:r>
            <w:r>
              <w:rPr>
                <w:noProof/>
                <w:webHidden/>
              </w:rPr>
              <w:instrText xml:space="preserve"> PAGEREF _Toc151733556 \h </w:instrText>
            </w:r>
            <w:r>
              <w:rPr>
                <w:noProof/>
                <w:webHidden/>
              </w:rPr>
            </w:r>
            <w:r>
              <w:rPr>
                <w:noProof/>
                <w:webHidden/>
              </w:rPr>
              <w:fldChar w:fldCharType="separate"/>
            </w:r>
            <w:r w:rsidR="00F94720">
              <w:rPr>
                <w:noProof/>
                <w:webHidden/>
              </w:rPr>
              <w:t>19</w:t>
            </w:r>
            <w:r>
              <w:rPr>
                <w:noProof/>
                <w:webHidden/>
              </w:rPr>
              <w:fldChar w:fldCharType="end"/>
            </w:r>
          </w:hyperlink>
        </w:p>
        <w:p w14:paraId="6DE0AC9F" w14:textId="1951BCF0" w:rsidR="00062958" w:rsidRDefault="00062958" w:rsidP="00253849">
          <w:pPr>
            <w:pStyle w:val="TOC2"/>
            <w:tabs>
              <w:tab w:val="right" w:leader="dot" w:pos="9350"/>
            </w:tabs>
            <w:jc w:val="both"/>
            <w:rPr>
              <w:rFonts w:eastAsiaTheme="minorEastAsia"/>
              <w:smallCaps w:val="0"/>
              <w:noProof/>
              <w:kern w:val="2"/>
              <w:sz w:val="24"/>
              <w:szCs w:val="24"/>
              <w14:ligatures w14:val="standardContextual"/>
            </w:rPr>
          </w:pPr>
          <w:hyperlink w:anchor="_Toc151733557" w:history="1">
            <w:r w:rsidRPr="00F82121">
              <w:rPr>
                <w:rStyle w:val="Hyperlink"/>
                <w:noProof/>
              </w:rPr>
              <w:t>3.4 Design &amp; Integration of a Sorted List Data Structure</w:t>
            </w:r>
            <w:r>
              <w:rPr>
                <w:noProof/>
                <w:webHidden/>
              </w:rPr>
              <w:tab/>
            </w:r>
            <w:r>
              <w:rPr>
                <w:noProof/>
                <w:webHidden/>
              </w:rPr>
              <w:fldChar w:fldCharType="begin"/>
            </w:r>
            <w:r>
              <w:rPr>
                <w:noProof/>
                <w:webHidden/>
              </w:rPr>
              <w:instrText xml:space="preserve"> PAGEREF _Toc151733557 \h </w:instrText>
            </w:r>
            <w:r>
              <w:rPr>
                <w:noProof/>
                <w:webHidden/>
              </w:rPr>
            </w:r>
            <w:r>
              <w:rPr>
                <w:noProof/>
                <w:webHidden/>
              </w:rPr>
              <w:fldChar w:fldCharType="separate"/>
            </w:r>
            <w:r w:rsidR="00F94720">
              <w:rPr>
                <w:noProof/>
                <w:webHidden/>
              </w:rPr>
              <w:t>19</w:t>
            </w:r>
            <w:r>
              <w:rPr>
                <w:noProof/>
                <w:webHidden/>
              </w:rPr>
              <w:fldChar w:fldCharType="end"/>
            </w:r>
          </w:hyperlink>
        </w:p>
        <w:p w14:paraId="5F4B4553" w14:textId="33FCD2EE" w:rsidR="00062958" w:rsidRDefault="00062958" w:rsidP="00253849">
          <w:pPr>
            <w:pStyle w:val="TOC3"/>
            <w:tabs>
              <w:tab w:val="right" w:leader="dot" w:pos="9350"/>
            </w:tabs>
            <w:jc w:val="both"/>
            <w:rPr>
              <w:rFonts w:eastAsiaTheme="minorEastAsia"/>
              <w:i w:val="0"/>
              <w:iCs w:val="0"/>
              <w:noProof/>
              <w:kern w:val="2"/>
              <w:sz w:val="24"/>
              <w:szCs w:val="24"/>
              <w14:ligatures w14:val="standardContextual"/>
            </w:rPr>
          </w:pPr>
          <w:hyperlink w:anchor="_Toc151733558" w:history="1">
            <w:r w:rsidRPr="00F82121">
              <w:rPr>
                <w:rStyle w:val="Hyperlink"/>
                <w:noProof/>
              </w:rPr>
              <w:t>3.4.1 Component Testing Strategy</w:t>
            </w:r>
            <w:r>
              <w:rPr>
                <w:noProof/>
                <w:webHidden/>
              </w:rPr>
              <w:tab/>
            </w:r>
            <w:r>
              <w:rPr>
                <w:noProof/>
                <w:webHidden/>
              </w:rPr>
              <w:fldChar w:fldCharType="begin"/>
            </w:r>
            <w:r>
              <w:rPr>
                <w:noProof/>
                <w:webHidden/>
              </w:rPr>
              <w:instrText xml:space="preserve"> PAGEREF _Toc151733558 \h </w:instrText>
            </w:r>
            <w:r>
              <w:rPr>
                <w:noProof/>
                <w:webHidden/>
              </w:rPr>
            </w:r>
            <w:r>
              <w:rPr>
                <w:noProof/>
                <w:webHidden/>
              </w:rPr>
              <w:fldChar w:fldCharType="separate"/>
            </w:r>
            <w:r w:rsidR="00F94720">
              <w:rPr>
                <w:noProof/>
                <w:webHidden/>
              </w:rPr>
              <w:t>19</w:t>
            </w:r>
            <w:r>
              <w:rPr>
                <w:noProof/>
                <w:webHidden/>
              </w:rPr>
              <w:fldChar w:fldCharType="end"/>
            </w:r>
          </w:hyperlink>
        </w:p>
        <w:p w14:paraId="65AF5AD7" w14:textId="51D06033"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59" w:history="1">
            <w:r w:rsidRPr="00F82121">
              <w:rPr>
                <w:rStyle w:val="Hyperlink"/>
                <w:noProof/>
              </w:rPr>
              <w:t>4. Changes &amp; Refactoring</w:t>
            </w:r>
            <w:r>
              <w:rPr>
                <w:noProof/>
                <w:webHidden/>
              </w:rPr>
              <w:tab/>
            </w:r>
            <w:r>
              <w:rPr>
                <w:noProof/>
                <w:webHidden/>
              </w:rPr>
              <w:fldChar w:fldCharType="begin"/>
            </w:r>
            <w:r>
              <w:rPr>
                <w:noProof/>
                <w:webHidden/>
              </w:rPr>
              <w:instrText xml:space="preserve"> PAGEREF _Toc151733559 \h </w:instrText>
            </w:r>
            <w:r>
              <w:rPr>
                <w:noProof/>
                <w:webHidden/>
              </w:rPr>
            </w:r>
            <w:r>
              <w:rPr>
                <w:noProof/>
                <w:webHidden/>
              </w:rPr>
              <w:fldChar w:fldCharType="separate"/>
            </w:r>
            <w:r w:rsidR="00F94720">
              <w:rPr>
                <w:noProof/>
                <w:webHidden/>
              </w:rPr>
              <w:t>19</w:t>
            </w:r>
            <w:r>
              <w:rPr>
                <w:noProof/>
                <w:webHidden/>
              </w:rPr>
              <w:fldChar w:fldCharType="end"/>
            </w:r>
          </w:hyperlink>
        </w:p>
        <w:p w14:paraId="133CD435" w14:textId="3387A21C"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60" w:history="1">
            <w:r w:rsidRPr="00F82121">
              <w:rPr>
                <w:rStyle w:val="Hyperlink"/>
                <w:noProof/>
              </w:rPr>
              <w:t>5. Additional Material</w:t>
            </w:r>
            <w:r>
              <w:rPr>
                <w:noProof/>
                <w:webHidden/>
              </w:rPr>
              <w:tab/>
            </w:r>
            <w:r>
              <w:rPr>
                <w:noProof/>
                <w:webHidden/>
              </w:rPr>
              <w:fldChar w:fldCharType="begin"/>
            </w:r>
            <w:r>
              <w:rPr>
                <w:noProof/>
                <w:webHidden/>
              </w:rPr>
              <w:instrText xml:space="preserve"> PAGEREF _Toc151733560 \h </w:instrText>
            </w:r>
            <w:r>
              <w:rPr>
                <w:noProof/>
                <w:webHidden/>
              </w:rPr>
            </w:r>
            <w:r>
              <w:rPr>
                <w:noProof/>
                <w:webHidden/>
              </w:rPr>
              <w:fldChar w:fldCharType="separate"/>
            </w:r>
            <w:r w:rsidR="00F94720">
              <w:rPr>
                <w:noProof/>
                <w:webHidden/>
              </w:rPr>
              <w:t>20</w:t>
            </w:r>
            <w:r>
              <w:rPr>
                <w:noProof/>
                <w:webHidden/>
              </w:rPr>
              <w:fldChar w:fldCharType="end"/>
            </w:r>
          </w:hyperlink>
        </w:p>
        <w:p w14:paraId="1FA5B086" w14:textId="6C4767F8" w:rsidR="00062958" w:rsidRDefault="00062958" w:rsidP="00253849">
          <w:pPr>
            <w:pStyle w:val="TOC1"/>
            <w:tabs>
              <w:tab w:val="right" w:leader="dot" w:pos="9350"/>
            </w:tabs>
            <w:jc w:val="both"/>
            <w:rPr>
              <w:rFonts w:eastAsiaTheme="minorEastAsia"/>
              <w:b w:val="0"/>
              <w:bCs w:val="0"/>
              <w:caps w:val="0"/>
              <w:noProof/>
              <w:kern w:val="2"/>
              <w:sz w:val="24"/>
              <w:szCs w:val="24"/>
              <w14:ligatures w14:val="standardContextual"/>
            </w:rPr>
          </w:pPr>
          <w:hyperlink w:anchor="_Toc151733561" w:history="1">
            <w:r w:rsidRPr="00F82121">
              <w:rPr>
                <w:rStyle w:val="Hyperlink"/>
                <w:noProof/>
              </w:rPr>
              <w:t>Bibliography</w:t>
            </w:r>
            <w:r>
              <w:rPr>
                <w:noProof/>
                <w:webHidden/>
              </w:rPr>
              <w:tab/>
            </w:r>
            <w:r>
              <w:rPr>
                <w:noProof/>
                <w:webHidden/>
              </w:rPr>
              <w:fldChar w:fldCharType="begin"/>
            </w:r>
            <w:r>
              <w:rPr>
                <w:noProof/>
                <w:webHidden/>
              </w:rPr>
              <w:instrText xml:space="preserve"> PAGEREF _Toc151733561 \h </w:instrText>
            </w:r>
            <w:r>
              <w:rPr>
                <w:noProof/>
                <w:webHidden/>
              </w:rPr>
            </w:r>
            <w:r>
              <w:rPr>
                <w:noProof/>
                <w:webHidden/>
              </w:rPr>
              <w:fldChar w:fldCharType="separate"/>
            </w:r>
            <w:r w:rsidR="00F94720">
              <w:rPr>
                <w:noProof/>
                <w:webHidden/>
              </w:rPr>
              <w:t>21</w:t>
            </w:r>
            <w:r>
              <w:rPr>
                <w:noProof/>
                <w:webHidden/>
              </w:rPr>
              <w:fldChar w:fldCharType="end"/>
            </w:r>
          </w:hyperlink>
        </w:p>
        <w:p w14:paraId="094F6FF2" w14:textId="19D712B6" w:rsidR="002B1AAC" w:rsidRDefault="00865193" w:rsidP="00253849">
          <w:pPr>
            <w:jc w:val="both"/>
          </w:pPr>
          <w:r w:rsidRPr="3FEC83D2">
            <w:rPr>
              <w:b/>
              <w:bCs/>
              <w:noProof/>
            </w:rPr>
            <w:fldChar w:fldCharType="end"/>
          </w:r>
        </w:p>
      </w:sdtContent>
    </w:sdt>
    <w:p w14:paraId="7801CAAA" w14:textId="7466FC53" w:rsidR="002B1AAC" w:rsidRDefault="00865193" w:rsidP="00253849">
      <w:pPr>
        <w:jc w:val="both"/>
      </w:pPr>
      <w:r>
        <w:br w:type="page"/>
      </w:r>
    </w:p>
    <w:p w14:paraId="6C08E74E" w14:textId="119F6AB7" w:rsidR="002B1AAC" w:rsidRDefault="00865193" w:rsidP="00253849">
      <w:pPr>
        <w:pStyle w:val="Heading1"/>
        <w:jc w:val="both"/>
      </w:pPr>
      <w:bookmarkStart w:id="2" w:name="_Toc151733542"/>
      <w:r>
        <w:t>1. Introduction</w:t>
      </w:r>
      <w:bookmarkEnd w:id="2"/>
    </w:p>
    <w:p w14:paraId="30AE6B5A" w14:textId="1441C27E" w:rsidR="605EBF5F" w:rsidRDefault="31BFD076" w:rsidP="00253849">
      <w:pPr>
        <w:pStyle w:val="BodyText"/>
        <w:ind w:firstLine="720"/>
        <w:jc w:val="both"/>
      </w:pPr>
      <w:r>
        <w:t>This document provides the technical design for the Invoice Subsystem of Very Good Building &amp; Development Company (VGB), led by Ron Swanson. VGB is a construction company involved in various facets of the industry, including general contracting, subcontracting, and the sales, leasing, and rental of construction equipment and materials.</w:t>
      </w:r>
    </w:p>
    <w:p w14:paraId="6AC7E380" w14:textId="164356D8" w:rsidR="605EBF5F" w:rsidRDefault="31BFD076" w:rsidP="00253849">
      <w:pPr>
        <w:pStyle w:val="BodyText"/>
        <w:ind w:firstLine="720"/>
        <w:jc w:val="both"/>
      </w:pPr>
      <w:r>
        <w:t xml:space="preserve"> Currently, the company relies on spreadsheets and physical records, which necessitates the modernization of its processes through a database-backed system. To address this need, the system is designed as an object-oriented application, written in Java, which integrates data representation and electronic data interchange (EDI) using </w:t>
      </w:r>
      <w:r w:rsidR="4634FDE0">
        <w:t>JDBC</w:t>
      </w:r>
      <w:r w:rsidR="004C7CE5">
        <w:t>.</w:t>
      </w:r>
    </w:p>
    <w:p w14:paraId="7A557A14" w14:textId="4F7DAF9C" w:rsidR="605EBF5F" w:rsidRDefault="36DCE679" w:rsidP="00253849">
      <w:pPr>
        <w:pStyle w:val="BodyText"/>
        <w:ind w:firstLine="720"/>
        <w:jc w:val="both"/>
      </w:pPr>
      <w:r>
        <w:t>T</w:t>
      </w:r>
      <w:r w:rsidR="31BFD076">
        <w:t xml:space="preserve">he report system is designed to generate three types of reports: a summary of all invoices with totals, a summary of invoices grouped by </w:t>
      </w:r>
      <w:r w:rsidR="003A2FCF">
        <w:t>customers</w:t>
      </w:r>
      <w:r w:rsidR="31BFD076">
        <w:t xml:space="preserve">, and a detailed report for each individual invoice. Furthermore, the system handles different types of transactions, including purchases, rentals, and leases, each with its own tax calculation model. </w:t>
      </w:r>
    </w:p>
    <w:p w14:paraId="6A94059A" w14:textId="2AFEA49B" w:rsidR="605EBF5F" w:rsidRDefault="31BFD076" w:rsidP="00253849">
      <w:pPr>
        <w:pStyle w:val="BodyText"/>
        <w:ind w:firstLine="720"/>
        <w:jc w:val="both"/>
      </w:pPr>
      <w:r>
        <w:t>Below, the tax rules and final pricing models for each transaction type are outlined to ensure consistency and accuracy in invoicing.</w:t>
      </w:r>
    </w:p>
    <w:tbl>
      <w:tblPr>
        <w:tblStyle w:val="TableGrid"/>
        <w:tblW w:w="0" w:type="auto"/>
        <w:tblLayout w:type="fixed"/>
        <w:tblLook w:val="06A0" w:firstRow="1" w:lastRow="0" w:firstColumn="1" w:lastColumn="0" w:noHBand="1" w:noVBand="1"/>
      </w:tblPr>
      <w:tblGrid>
        <w:gridCol w:w="2340"/>
        <w:gridCol w:w="2340"/>
        <w:gridCol w:w="2340"/>
        <w:gridCol w:w="2340"/>
      </w:tblGrid>
      <w:tr w:rsidR="7167AFFB" w14:paraId="0FD5B454" w14:textId="77777777" w:rsidTr="7167AFFB">
        <w:trPr>
          <w:trHeight w:val="300"/>
        </w:trPr>
        <w:tc>
          <w:tcPr>
            <w:tcW w:w="2340" w:type="dxa"/>
          </w:tcPr>
          <w:p w14:paraId="42203B93" w14:textId="6989AA75" w:rsidR="2A307998" w:rsidRDefault="2A307998" w:rsidP="00253849">
            <w:pPr>
              <w:pStyle w:val="BodyText"/>
              <w:jc w:val="both"/>
            </w:pPr>
            <w:r>
              <w:t>Equipment Type</w:t>
            </w:r>
          </w:p>
        </w:tc>
        <w:tc>
          <w:tcPr>
            <w:tcW w:w="2340" w:type="dxa"/>
          </w:tcPr>
          <w:p w14:paraId="7DEC69F9" w14:textId="7E76CC2B" w:rsidR="2A307998" w:rsidRDefault="2A307998" w:rsidP="00253849">
            <w:pPr>
              <w:pStyle w:val="BodyText"/>
              <w:jc w:val="both"/>
            </w:pPr>
            <w:r>
              <w:t>Calculation</w:t>
            </w:r>
          </w:p>
        </w:tc>
        <w:tc>
          <w:tcPr>
            <w:tcW w:w="2340" w:type="dxa"/>
          </w:tcPr>
          <w:p w14:paraId="50E22CA1" w14:textId="0DB77200" w:rsidR="2A307998" w:rsidRDefault="2A307998" w:rsidP="00253849">
            <w:pPr>
              <w:pStyle w:val="BodyText"/>
              <w:jc w:val="both"/>
            </w:pPr>
            <w:r>
              <w:t xml:space="preserve">Tax Calculations </w:t>
            </w:r>
          </w:p>
        </w:tc>
        <w:tc>
          <w:tcPr>
            <w:tcW w:w="2340" w:type="dxa"/>
          </w:tcPr>
          <w:p w14:paraId="608EB479" w14:textId="4E4727D6" w:rsidR="2A307998" w:rsidRDefault="2A307998" w:rsidP="00253849">
            <w:pPr>
              <w:pStyle w:val="BodyText"/>
              <w:jc w:val="both"/>
            </w:pPr>
            <w:r>
              <w:t>Total Price Calculations</w:t>
            </w:r>
          </w:p>
        </w:tc>
      </w:tr>
      <w:tr w:rsidR="7167AFFB" w14:paraId="72E9518A" w14:textId="77777777" w:rsidTr="7167AFFB">
        <w:trPr>
          <w:trHeight w:val="300"/>
        </w:trPr>
        <w:tc>
          <w:tcPr>
            <w:tcW w:w="2340" w:type="dxa"/>
          </w:tcPr>
          <w:p w14:paraId="44EDCC06" w14:textId="7E02A653" w:rsidR="7167AFFB" w:rsidRDefault="7167AFFB" w:rsidP="00253849">
            <w:pPr>
              <w:pStyle w:val="BodyText"/>
              <w:jc w:val="both"/>
            </w:pPr>
            <w:r>
              <w:t>Equipment Purchase</w:t>
            </w:r>
          </w:p>
        </w:tc>
        <w:tc>
          <w:tcPr>
            <w:tcW w:w="2340" w:type="dxa"/>
          </w:tcPr>
          <w:p w14:paraId="664C909A" w14:textId="04015FFA" w:rsidR="7167AFFB" w:rsidRDefault="7167AFFB" w:rsidP="00253849">
            <w:pPr>
              <w:pStyle w:val="BodyText"/>
              <w:jc w:val="both"/>
            </w:pPr>
            <w:r>
              <w:t>Price of item</w:t>
            </w:r>
          </w:p>
        </w:tc>
        <w:tc>
          <w:tcPr>
            <w:tcW w:w="2340" w:type="dxa"/>
          </w:tcPr>
          <w:p w14:paraId="25116843" w14:textId="384B7DE2" w:rsidR="7167AFFB" w:rsidRDefault="7167AFFB" w:rsidP="00253849">
            <w:pPr>
              <w:pStyle w:val="BodyText"/>
              <w:jc w:val="both"/>
            </w:pPr>
            <w:r>
              <w:t>Tax at 5.25%</w:t>
            </w:r>
          </w:p>
        </w:tc>
        <w:tc>
          <w:tcPr>
            <w:tcW w:w="2340" w:type="dxa"/>
          </w:tcPr>
          <w:p w14:paraId="082274A9" w14:textId="56BC92AA" w:rsidR="7167AFFB" w:rsidRDefault="7167AFFB" w:rsidP="00253849">
            <w:pPr>
              <w:pStyle w:val="BodyText"/>
              <w:jc w:val="both"/>
            </w:pPr>
            <w:r>
              <w:t>Total = Price + Tax</w:t>
            </w:r>
          </w:p>
        </w:tc>
      </w:tr>
      <w:tr w:rsidR="7167AFFB" w14:paraId="02B6C7B1" w14:textId="77777777" w:rsidTr="7167AFFB">
        <w:trPr>
          <w:trHeight w:val="300"/>
        </w:trPr>
        <w:tc>
          <w:tcPr>
            <w:tcW w:w="2340" w:type="dxa"/>
          </w:tcPr>
          <w:p w14:paraId="2086B633" w14:textId="1262CA83" w:rsidR="7167AFFB" w:rsidRDefault="7167AFFB" w:rsidP="00253849">
            <w:pPr>
              <w:pStyle w:val="BodyText"/>
              <w:jc w:val="both"/>
            </w:pPr>
            <w:r>
              <w:t>Equipment Lease</w:t>
            </w:r>
          </w:p>
        </w:tc>
        <w:tc>
          <w:tcPr>
            <w:tcW w:w="2340" w:type="dxa"/>
          </w:tcPr>
          <w:p w14:paraId="772F02C7" w14:textId="7B788986" w:rsidR="7167AFFB" w:rsidRDefault="7167AFFB" w:rsidP="00253849">
            <w:pPr>
              <w:pStyle w:val="BodyText"/>
              <w:jc w:val="both"/>
            </w:pPr>
            <w:r>
              <w:t>Amortized price over lease period</w:t>
            </w:r>
          </w:p>
        </w:tc>
        <w:tc>
          <w:tcPr>
            <w:tcW w:w="2340" w:type="dxa"/>
          </w:tcPr>
          <w:p w14:paraId="6E673BC9" w14:textId="12430E8D" w:rsidR="7167AFFB" w:rsidRDefault="7167AFFB" w:rsidP="00253849">
            <w:pPr>
              <w:pStyle w:val="BodyText"/>
              <w:jc w:val="both"/>
            </w:pPr>
            <w:r>
              <w:t>Tax at flat rate of $1,500 (if total &gt; $12,500)</w:t>
            </w:r>
          </w:p>
        </w:tc>
        <w:tc>
          <w:tcPr>
            <w:tcW w:w="2340" w:type="dxa"/>
          </w:tcPr>
          <w:p w14:paraId="16117A41" w14:textId="172FC08A" w:rsidR="7167AFFB" w:rsidRDefault="7167AFFB" w:rsidP="00253849">
            <w:pPr>
              <w:pStyle w:val="BodyText"/>
              <w:jc w:val="both"/>
            </w:pPr>
            <w:r>
              <w:t>Total = Amortized Price * 1.5 + Flat Tax</w:t>
            </w:r>
          </w:p>
        </w:tc>
      </w:tr>
      <w:tr w:rsidR="7167AFFB" w14:paraId="11BCCEC4" w14:textId="77777777" w:rsidTr="7167AFFB">
        <w:trPr>
          <w:trHeight w:val="300"/>
        </w:trPr>
        <w:tc>
          <w:tcPr>
            <w:tcW w:w="2340" w:type="dxa"/>
          </w:tcPr>
          <w:p w14:paraId="48839F9D" w14:textId="326900D9" w:rsidR="7167AFFB" w:rsidRDefault="7167AFFB" w:rsidP="00253849">
            <w:pPr>
              <w:pStyle w:val="BodyText"/>
              <w:jc w:val="both"/>
            </w:pPr>
            <w:r>
              <w:t>Equipment Rental</w:t>
            </w:r>
          </w:p>
        </w:tc>
        <w:tc>
          <w:tcPr>
            <w:tcW w:w="2340" w:type="dxa"/>
          </w:tcPr>
          <w:p w14:paraId="5E6B639E" w14:textId="5904BD3B" w:rsidR="7167AFFB" w:rsidRDefault="7167AFFB" w:rsidP="00253849">
            <w:pPr>
              <w:pStyle w:val="BodyText"/>
              <w:jc w:val="both"/>
            </w:pPr>
            <w:r>
              <w:t>Per-hour charge, (0.1% of item price per hour)</w:t>
            </w:r>
          </w:p>
        </w:tc>
        <w:tc>
          <w:tcPr>
            <w:tcW w:w="2340" w:type="dxa"/>
          </w:tcPr>
          <w:p w14:paraId="5C8984C5" w14:textId="79AD997A" w:rsidR="7167AFFB" w:rsidRDefault="7167AFFB" w:rsidP="00253849">
            <w:pPr>
              <w:pStyle w:val="BodyText"/>
              <w:jc w:val="both"/>
            </w:pPr>
            <w:r>
              <w:t>Tax at 4.38%</w:t>
            </w:r>
          </w:p>
        </w:tc>
        <w:tc>
          <w:tcPr>
            <w:tcW w:w="2340" w:type="dxa"/>
          </w:tcPr>
          <w:p w14:paraId="2CEDC075" w14:textId="1F530D46" w:rsidR="7167AFFB" w:rsidRDefault="7167AFFB" w:rsidP="00253849">
            <w:pPr>
              <w:pStyle w:val="BodyText"/>
              <w:jc w:val="both"/>
            </w:pPr>
            <w:r>
              <w:t>Total = Rental Charge * Hours + Tax</w:t>
            </w:r>
          </w:p>
        </w:tc>
      </w:tr>
      <w:tr w:rsidR="7167AFFB" w14:paraId="22B6CA64" w14:textId="77777777" w:rsidTr="7167AFFB">
        <w:trPr>
          <w:trHeight w:val="300"/>
        </w:trPr>
        <w:tc>
          <w:tcPr>
            <w:tcW w:w="2340" w:type="dxa"/>
          </w:tcPr>
          <w:p w14:paraId="76E9D544" w14:textId="05C469DF" w:rsidR="7167AFFB" w:rsidRDefault="7167AFFB" w:rsidP="00253849">
            <w:pPr>
              <w:pStyle w:val="BodyText"/>
              <w:jc w:val="both"/>
            </w:pPr>
            <w:r>
              <w:t>Material</w:t>
            </w:r>
          </w:p>
        </w:tc>
        <w:tc>
          <w:tcPr>
            <w:tcW w:w="2340" w:type="dxa"/>
          </w:tcPr>
          <w:p w14:paraId="3C9F1BF3" w14:textId="597204D5" w:rsidR="7167AFFB" w:rsidRDefault="7167AFFB" w:rsidP="00253849">
            <w:pPr>
              <w:pStyle w:val="BodyText"/>
              <w:jc w:val="both"/>
            </w:pPr>
            <w:r>
              <w:t>Price per unit * Quantity</w:t>
            </w:r>
          </w:p>
        </w:tc>
        <w:tc>
          <w:tcPr>
            <w:tcW w:w="2340" w:type="dxa"/>
          </w:tcPr>
          <w:p w14:paraId="4134A3BE" w14:textId="08B6D503" w:rsidR="7167AFFB" w:rsidRDefault="7167AFFB" w:rsidP="00253849">
            <w:pPr>
              <w:pStyle w:val="BodyText"/>
              <w:jc w:val="both"/>
            </w:pPr>
            <w:r>
              <w:t>Tax at 7.15%</w:t>
            </w:r>
          </w:p>
        </w:tc>
        <w:tc>
          <w:tcPr>
            <w:tcW w:w="2340" w:type="dxa"/>
          </w:tcPr>
          <w:p w14:paraId="21EE190C" w14:textId="59B1D0D9" w:rsidR="7167AFFB" w:rsidRDefault="7167AFFB" w:rsidP="00253849">
            <w:pPr>
              <w:pStyle w:val="BodyText"/>
              <w:jc w:val="both"/>
            </w:pPr>
            <w:r>
              <w:t>Total = Price * Quantity + Tax</w:t>
            </w:r>
          </w:p>
        </w:tc>
      </w:tr>
      <w:tr w:rsidR="7167AFFB" w14:paraId="03A62562" w14:textId="77777777" w:rsidTr="7167AFFB">
        <w:trPr>
          <w:trHeight w:val="300"/>
        </w:trPr>
        <w:tc>
          <w:tcPr>
            <w:tcW w:w="2340" w:type="dxa"/>
          </w:tcPr>
          <w:p w14:paraId="537C32E1" w14:textId="35B7479B" w:rsidR="7167AFFB" w:rsidRDefault="7167AFFB" w:rsidP="00253849">
            <w:pPr>
              <w:pStyle w:val="BodyText"/>
              <w:jc w:val="both"/>
            </w:pPr>
            <w:r>
              <w:t>Contract</w:t>
            </w:r>
          </w:p>
        </w:tc>
        <w:tc>
          <w:tcPr>
            <w:tcW w:w="2340" w:type="dxa"/>
          </w:tcPr>
          <w:p w14:paraId="772F0E68" w14:textId="3A6DE8A8" w:rsidR="7167AFFB" w:rsidRDefault="7167AFFB" w:rsidP="00253849">
            <w:pPr>
              <w:pStyle w:val="BodyText"/>
              <w:jc w:val="both"/>
            </w:pPr>
            <w:r>
              <w:t>Flat price (no tax on contract)</w:t>
            </w:r>
          </w:p>
        </w:tc>
        <w:tc>
          <w:tcPr>
            <w:tcW w:w="2340" w:type="dxa"/>
          </w:tcPr>
          <w:p w14:paraId="5C411C75" w14:textId="741621BE" w:rsidR="7167AFFB" w:rsidRDefault="7167AFFB" w:rsidP="00253849">
            <w:pPr>
              <w:pStyle w:val="BodyText"/>
              <w:jc w:val="both"/>
            </w:pPr>
            <w:r>
              <w:t>No tax</w:t>
            </w:r>
          </w:p>
        </w:tc>
        <w:tc>
          <w:tcPr>
            <w:tcW w:w="2340" w:type="dxa"/>
          </w:tcPr>
          <w:p w14:paraId="6CFE4393" w14:textId="5BF7DDDF" w:rsidR="7167AFFB" w:rsidRDefault="7167AFFB" w:rsidP="00253849">
            <w:pPr>
              <w:pStyle w:val="BodyText"/>
              <w:jc w:val="both"/>
            </w:pPr>
            <w:r>
              <w:t>Total = Contract price</w:t>
            </w:r>
          </w:p>
        </w:tc>
      </w:tr>
    </w:tbl>
    <w:p w14:paraId="6E5A06F4" w14:textId="11FF6B2F" w:rsidR="002B1AAC" w:rsidRDefault="00865193" w:rsidP="00253849">
      <w:pPr>
        <w:pStyle w:val="Heading2"/>
        <w:jc w:val="both"/>
      </w:pPr>
      <w:bookmarkStart w:id="3" w:name="_Toc151733543"/>
      <w:bookmarkStart w:id="4" w:name="purpose-of-this-document"/>
      <w:r>
        <w:t>1.1 Purpose of this Document</w:t>
      </w:r>
      <w:bookmarkEnd w:id="3"/>
    </w:p>
    <w:p w14:paraId="0EC9B854" w14:textId="3CD4ADFA" w:rsidR="002B1AAC" w:rsidRDefault="125B72C9" w:rsidP="00253849">
      <w:pPr>
        <w:pStyle w:val="NormalWeb"/>
        <w:ind w:firstLine="720"/>
        <w:jc w:val="both"/>
        <w:rPr>
          <w:rFonts w:asciiTheme="minorHAnsi" w:eastAsiaTheme="minorEastAsia" w:hAnsiTheme="minorHAnsi" w:cstheme="minorBidi"/>
        </w:rPr>
      </w:pPr>
      <w:r w:rsidRPr="1BF15BB2">
        <w:rPr>
          <w:rFonts w:asciiTheme="minorHAnsi" w:eastAsiaTheme="minorEastAsia" w:hAnsiTheme="minorHAnsi" w:cstheme="minorBidi"/>
        </w:rPr>
        <w:t>This document describes the design and implementation of the Invoice Subsystem for Very Good Building &amp; Development Company (VGB).</w:t>
      </w:r>
      <w:r w:rsidR="41EB7E86" w:rsidRPr="1BF15BB2">
        <w:rPr>
          <w:rFonts w:asciiTheme="minorHAnsi" w:eastAsiaTheme="minorEastAsia" w:hAnsiTheme="minorHAnsi" w:cstheme="minorBidi"/>
        </w:rPr>
        <w:t xml:space="preserve"> </w:t>
      </w:r>
      <w:r w:rsidRPr="1BF15BB2">
        <w:rPr>
          <w:rFonts w:asciiTheme="minorHAnsi" w:eastAsiaTheme="minorEastAsia" w:hAnsiTheme="minorHAnsi" w:cstheme="minorBidi"/>
        </w:rPr>
        <w:t>The purpose of this document is to outline the initial data representation and electronic data interchange (EDI) approach. This technical design document specifies the architecture and implementation details of VGB's</w:t>
      </w:r>
      <w:r w:rsidR="007F3B37">
        <w:rPr>
          <w:rFonts w:asciiTheme="minorHAnsi" w:eastAsiaTheme="minorEastAsia" w:hAnsiTheme="minorHAnsi" w:cstheme="minorBidi"/>
        </w:rPr>
        <w:t xml:space="preserve"> </w:t>
      </w:r>
      <w:r w:rsidRPr="1BF15BB2">
        <w:rPr>
          <w:rFonts w:asciiTheme="minorHAnsi" w:eastAsiaTheme="minorEastAsia" w:hAnsiTheme="minorHAnsi" w:cstheme="minorBidi"/>
        </w:rPr>
        <w:t>data representation and electronic data interchange systems. It serves as the authoritative reference for the system's data models and file processing capabilities.</w:t>
      </w:r>
    </w:p>
    <w:p w14:paraId="6BB12164" w14:textId="59A00B5B" w:rsidR="002B1AAC" w:rsidRDefault="00865193" w:rsidP="00253849">
      <w:pPr>
        <w:pStyle w:val="Heading2"/>
        <w:jc w:val="both"/>
      </w:pPr>
      <w:bookmarkStart w:id="5" w:name="_Toc151733544"/>
      <w:bookmarkStart w:id="6" w:name="scope-of-the-project"/>
      <w:bookmarkEnd w:id="4"/>
      <w:r>
        <w:t>1.2 Scope of the Project</w:t>
      </w:r>
      <w:bookmarkEnd w:id="5"/>
    </w:p>
    <w:p w14:paraId="639EA27D" w14:textId="7BC7FBDA" w:rsidR="0151B7E1" w:rsidRDefault="67B4C44F" w:rsidP="00253849">
      <w:pPr>
        <w:pStyle w:val="FirstParagraph"/>
        <w:spacing w:line="259" w:lineRule="auto"/>
        <w:ind w:firstLine="720"/>
        <w:jc w:val="both"/>
      </w:pPr>
      <w:r>
        <w:t>This section covers the features and functionalities</w:t>
      </w:r>
      <w:r w:rsidR="3D516EE3">
        <w:t xml:space="preserve"> </w:t>
      </w:r>
      <w:r w:rsidR="2A83F490">
        <w:t xml:space="preserve">of the </w:t>
      </w:r>
      <w:r w:rsidR="761DE975">
        <w:t>invoicing subsystem under the inventory management supersystem of VGB</w:t>
      </w:r>
      <w:r w:rsidR="3570C4EC">
        <w:t xml:space="preserve">. The </w:t>
      </w:r>
      <w:r w:rsidR="3570C4EC" w:rsidRPr="1BF15BB2">
        <w:rPr>
          <w:b/>
          <w:bCs/>
        </w:rPr>
        <w:t>Invoice subsystem</w:t>
      </w:r>
      <w:r w:rsidR="3570C4EC">
        <w:t xml:space="preserve"> is responsible for keeping track of all invoices</w:t>
      </w:r>
      <w:r w:rsidR="028B268B">
        <w:t>,</w:t>
      </w:r>
      <w:r w:rsidR="2D1F9455">
        <w:t xml:space="preserve"> billing and producing detailed reports. </w:t>
      </w:r>
    </w:p>
    <w:p w14:paraId="445AF372" w14:textId="75087060" w:rsidR="0151B7E1" w:rsidRDefault="2D1F9455" w:rsidP="00253849">
      <w:pPr>
        <w:pStyle w:val="FirstParagraph"/>
        <w:spacing w:line="259" w:lineRule="auto"/>
        <w:ind w:firstLine="720"/>
        <w:jc w:val="both"/>
      </w:pPr>
      <w:r>
        <w:t>This</w:t>
      </w:r>
      <w:r w:rsidR="191ED508">
        <w:t xml:space="preserve"> project</w:t>
      </w:r>
      <w:r>
        <w:t xml:space="preserve"> does not </w:t>
      </w:r>
      <w:r w:rsidR="0D26CAF2">
        <w:t>hold responsibility for</w:t>
      </w:r>
      <w:r w:rsidR="0EF95DFA">
        <w:t xml:space="preserve"> delivery, sales or inventory management system functionalities</w:t>
      </w:r>
      <w:r w:rsidR="098FDC13">
        <w:t>.</w:t>
      </w:r>
      <w:r w:rsidR="05C2260C">
        <w:t xml:space="preserve"> </w:t>
      </w:r>
      <w:r w:rsidR="46158C08">
        <w:t>The core functionalities of the subsystem include invoice generation, data storage, and structured reporting.</w:t>
      </w:r>
    </w:p>
    <w:p w14:paraId="7942C372" w14:textId="6BE1BA2C" w:rsidR="3EC48026" w:rsidRDefault="2FBA5018" w:rsidP="00253849">
      <w:pPr>
        <w:pStyle w:val="BodyText"/>
        <w:ind w:firstLine="720"/>
        <w:jc w:val="both"/>
      </w:pPr>
      <w:r>
        <w:t>T</w:t>
      </w:r>
      <w:r w:rsidR="74767077">
        <w:t>h</w:t>
      </w:r>
      <w:r w:rsidR="1B9DC5EB">
        <w:t xml:space="preserve">is Subsystem </w:t>
      </w:r>
      <w:r w:rsidR="74767077">
        <w:t xml:space="preserve">is </w:t>
      </w:r>
      <w:r w:rsidR="545248F9">
        <w:t>focused on</w:t>
      </w:r>
      <w:r w:rsidR="74767077">
        <w:t xml:space="preserve"> designing and implementing a Java-based invoice subsystem that can</w:t>
      </w:r>
      <w:r w:rsidR="34C82F2B">
        <w:t xml:space="preserve"> execute CRUD queries</w:t>
      </w:r>
      <w:r w:rsidR="7C9C8AA6">
        <w:t>, c</w:t>
      </w:r>
      <w:r w:rsidR="74767077">
        <w:t>reate object representations of persons, companies, and items</w:t>
      </w:r>
      <w:r w:rsidR="5B74B07D">
        <w:t xml:space="preserve"> and s</w:t>
      </w:r>
      <w:r w:rsidR="74767077">
        <w:t xml:space="preserve">erialize these objects into </w:t>
      </w:r>
      <w:r w:rsidR="1D42CAFA">
        <w:t>text reports</w:t>
      </w:r>
      <w:r w:rsidR="74767077">
        <w:t xml:space="preserve"> for interoperability.</w:t>
      </w:r>
      <w:r w:rsidR="2EBBE0A2">
        <w:t xml:space="preserve"> </w:t>
      </w:r>
      <w:r w:rsidR="2EBBE0A2" w:rsidRPr="61677BAC">
        <w:t xml:space="preserve">Furthermore, </w:t>
      </w:r>
      <w:r w:rsidR="193107E3" w:rsidRPr="61677BAC">
        <w:t>a proper class hierarchy with appropriate inheritance relationships, implementing core functionality for invoice calculations, and developing comprehensive testing suites.</w:t>
      </w:r>
    </w:p>
    <w:p w14:paraId="72AD1ABD" w14:textId="2346F65B" w:rsidR="724509A3" w:rsidRDefault="1C76CA65" w:rsidP="00253849">
      <w:pPr>
        <w:pStyle w:val="ListParagraph"/>
        <w:numPr>
          <w:ilvl w:val="0"/>
          <w:numId w:val="14"/>
        </w:numPr>
        <w:jc w:val="both"/>
      </w:pPr>
      <w:r w:rsidRPr="5E2A6A76">
        <w:t>Implementing calculation methods for Equipment purchases, leases, and rentals</w:t>
      </w:r>
    </w:p>
    <w:p w14:paraId="4318DB7E" w14:textId="3FF71C0C" w:rsidR="724509A3" w:rsidRDefault="1C76CA65" w:rsidP="00253849">
      <w:pPr>
        <w:pStyle w:val="ListParagraph"/>
        <w:numPr>
          <w:ilvl w:val="0"/>
          <w:numId w:val="14"/>
        </w:numPr>
        <w:jc w:val="both"/>
      </w:pPr>
      <w:r w:rsidRPr="5E2A6A76">
        <w:t>Implementing calculation methods for Material purchases</w:t>
      </w:r>
    </w:p>
    <w:p w14:paraId="71401556" w14:textId="6BF65BB1" w:rsidR="724509A3" w:rsidRDefault="1C76CA65" w:rsidP="00253849">
      <w:pPr>
        <w:pStyle w:val="ListParagraph"/>
        <w:numPr>
          <w:ilvl w:val="0"/>
          <w:numId w:val="14"/>
        </w:numPr>
        <w:jc w:val="both"/>
      </w:pPr>
      <w:r w:rsidRPr="5E2A6A76">
        <w:t>Implementing calculation methods for Contract services</w:t>
      </w:r>
    </w:p>
    <w:p w14:paraId="733F94EC" w14:textId="516D8BB1" w:rsidR="724509A3" w:rsidRDefault="1C76CA65" w:rsidP="00253849">
      <w:pPr>
        <w:pStyle w:val="ListParagraph"/>
        <w:numPr>
          <w:ilvl w:val="0"/>
          <w:numId w:val="14"/>
        </w:numPr>
        <w:jc w:val="both"/>
      </w:pPr>
      <w:r w:rsidRPr="5E2A6A76">
        <w:t>Creating an Invoice class to aggregate items and calculate totals</w:t>
      </w:r>
    </w:p>
    <w:p w14:paraId="31D873FE" w14:textId="478F5F16" w:rsidR="724509A3" w:rsidRDefault="1C76CA65" w:rsidP="00253849">
      <w:pPr>
        <w:pStyle w:val="ListParagraph"/>
        <w:numPr>
          <w:ilvl w:val="0"/>
          <w:numId w:val="14"/>
        </w:numPr>
        <w:jc w:val="both"/>
      </w:pPr>
      <w:r w:rsidRPr="61677BAC">
        <w:t xml:space="preserve">Developing JUnit test suites </w:t>
      </w:r>
    </w:p>
    <w:p w14:paraId="455C3085" w14:textId="04E8A5BB" w:rsidR="76E5C5B8" w:rsidRDefault="76E5C5B8" w:rsidP="00253849">
      <w:pPr>
        <w:pStyle w:val="ListParagraph"/>
        <w:numPr>
          <w:ilvl w:val="0"/>
          <w:numId w:val="14"/>
        </w:numPr>
        <w:jc w:val="both"/>
      </w:pPr>
      <w:r w:rsidRPr="61677BAC">
        <w:t xml:space="preserve">Testing queries with edge </w:t>
      </w:r>
      <w:r w:rsidR="00910D8E" w:rsidRPr="61677BAC">
        <w:t>cases (</w:t>
      </w:r>
      <w:r w:rsidRPr="61677BAC">
        <w:t>fraud, duplicates, etc.)</w:t>
      </w:r>
    </w:p>
    <w:p w14:paraId="7C288D11" w14:textId="15D09805" w:rsidR="4C6A53C7" w:rsidRDefault="76E5C5B8" w:rsidP="00253849">
      <w:pPr>
        <w:ind w:firstLine="720"/>
        <w:jc w:val="both"/>
      </w:pPr>
      <w:r w:rsidRPr="61677BAC">
        <w:t>E</w:t>
      </w:r>
      <w:r w:rsidR="6163CB45" w:rsidRPr="61677BAC">
        <w:t>xtending functionality</w:t>
      </w:r>
      <w:r w:rsidR="235513A8" w:rsidRPr="61677BAC">
        <w:t xml:space="preserve"> and </w:t>
      </w:r>
      <w:r w:rsidR="4DD4F12A" w:rsidRPr="61677BAC">
        <w:t>producing reports,</w:t>
      </w:r>
      <w:r w:rsidR="3613B8B2" w:rsidRPr="61677BAC">
        <w:t xml:space="preserve"> </w:t>
      </w:r>
      <w:r w:rsidR="1DE20FA8" w:rsidRPr="61677BAC">
        <w:t>this</w:t>
      </w:r>
      <w:r w:rsidR="2EC0AB0C" w:rsidRPr="61677BAC">
        <w:t xml:space="preserve"> will</w:t>
      </w:r>
      <w:r w:rsidR="75CDC623" w:rsidRPr="61677BAC">
        <w:t xml:space="preserve"> output </w:t>
      </w:r>
      <w:r w:rsidR="538CB201" w:rsidRPr="61677BAC">
        <w:t>three</w:t>
      </w:r>
      <w:r w:rsidR="75CDC623" w:rsidRPr="61677BAC">
        <w:t xml:space="preserve"> </w:t>
      </w:r>
      <w:r w:rsidR="007A42AA" w:rsidRPr="61677BAC">
        <w:t>well-formatted</w:t>
      </w:r>
      <w:r w:rsidR="75CDC623" w:rsidRPr="61677BAC">
        <w:t xml:space="preserve"> and </w:t>
      </w:r>
      <w:r w:rsidR="1CB06DD3" w:rsidRPr="61677BAC">
        <w:t>detailed</w:t>
      </w:r>
      <w:r w:rsidR="75CDC623" w:rsidRPr="61677BAC">
        <w:t xml:space="preserve"> text file</w:t>
      </w:r>
      <w:r w:rsidR="1ED1F5C2" w:rsidRPr="61677BAC">
        <w:t>s</w:t>
      </w:r>
      <w:r w:rsidR="16D3F627" w:rsidRPr="61677BAC">
        <w:t>:</w:t>
      </w:r>
    </w:p>
    <w:p w14:paraId="034365B4" w14:textId="7E64A3A5" w:rsidR="7E84A08D" w:rsidRDefault="7E84A08D" w:rsidP="00253849">
      <w:pPr>
        <w:pStyle w:val="ListParagraph"/>
        <w:numPr>
          <w:ilvl w:val="0"/>
          <w:numId w:val="13"/>
        </w:numPr>
        <w:jc w:val="both"/>
      </w:pPr>
      <w:r w:rsidRPr="5E2A6A76">
        <w:t xml:space="preserve">Summary </w:t>
      </w:r>
      <w:r w:rsidR="373CB221" w:rsidRPr="5E2A6A76">
        <w:t>report:</w:t>
      </w:r>
      <w:r w:rsidRPr="5E2A6A76">
        <w:t xml:space="preserve"> Summary of all invoices along with a few totals</w:t>
      </w:r>
    </w:p>
    <w:p w14:paraId="08B95198" w14:textId="75E6FB1B" w:rsidR="7E84A08D" w:rsidRDefault="7E84A08D" w:rsidP="00253849">
      <w:pPr>
        <w:pStyle w:val="ListParagraph"/>
        <w:numPr>
          <w:ilvl w:val="0"/>
          <w:numId w:val="13"/>
        </w:numPr>
        <w:jc w:val="both"/>
      </w:pPr>
      <w:r w:rsidRPr="5E2A6A76">
        <w:t xml:space="preserve">Invoice Report: </w:t>
      </w:r>
      <w:r w:rsidR="6DDE3F00" w:rsidRPr="5E2A6A76">
        <w:t>Details for each individual invoice</w:t>
      </w:r>
    </w:p>
    <w:p w14:paraId="4BED1110" w14:textId="393C38EA" w:rsidR="5E2A6A76" w:rsidRDefault="7E84A08D" w:rsidP="00253849">
      <w:pPr>
        <w:pStyle w:val="ListParagraph"/>
        <w:numPr>
          <w:ilvl w:val="0"/>
          <w:numId w:val="13"/>
        </w:numPr>
        <w:jc w:val="both"/>
      </w:pPr>
      <w:r w:rsidRPr="0B1E5540">
        <w:t>Customer Summary</w:t>
      </w:r>
      <w:r w:rsidR="57F9E8F6" w:rsidRPr="0B1E5540">
        <w:t xml:space="preserve">: </w:t>
      </w:r>
      <w:r w:rsidR="539A8678" w:rsidRPr="0B1E5540">
        <w:t>Summary for each customer</w:t>
      </w:r>
    </w:p>
    <w:p w14:paraId="4B99D887" w14:textId="77777777" w:rsidR="00F31501" w:rsidRDefault="00F31501" w:rsidP="00253849">
      <w:pPr>
        <w:pStyle w:val="Heading2"/>
        <w:jc w:val="both"/>
        <w:rPr>
          <w:sz w:val="24"/>
          <w:szCs w:val="24"/>
        </w:rPr>
      </w:pPr>
      <w:bookmarkStart w:id="7" w:name="_Toc151733545"/>
      <w:bookmarkStart w:id="8" w:name="definitions-acronyms-abbreviations"/>
      <w:bookmarkEnd w:id="6"/>
    </w:p>
    <w:p w14:paraId="0A4F7455" w14:textId="02106FB3" w:rsidR="002B1AAC" w:rsidRDefault="14C5B0D7" w:rsidP="00253849">
      <w:pPr>
        <w:pStyle w:val="Heading2"/>
        <w:jc w:val="both"/>
      </w:pPr>
      <w:r>
        <w:t>1.3 Definitions, Acronyms, Abbreviations</w:t>
      </w:r>
      <w:bookmarkEnd w:id="7"/>
    </w:p>
    <w:p w14:paraId="252E93AF" w14:textId="1710F445" w:rsidR="002B1AAC" w:rsidRDefault="14C5B0D7" w:rsidP="00253849">
      <w:pPr>
        <w:pStyle w:val="Heading3"/>
        <w:jc w:val="both"/>
      </w:pPr>
      <w:bookmarkStart w:id="9" w:name="_Toc151733546"/>
      <w:bookmarkStart w:id="10" w:name="definitions"/>
      <w:r>
        <w:t>1.3.1 Definitions</w:t>
      </w:r>
      <w:bookmarkEnd w:id="9"/>
    </w:p>
    <w:p w14:paraId="26DE0485" w14:textId="602DF4B9" w:rsidR="3C81F9A8" w:rsidRDefault="3C81F9A8" w:rsidP="00253849">
      <w:pPr>
        <w:jc w:val="both"/>
      </w:pPr>
      <w:r w:rsidRPr="7167AFFB">
        <w:rPr>
          <w:rFonts w:ascii="Cambria" w:eastAsia="Cambria" w:hAnsi="Cambria" w:cs="Cambria"/>
          <w:b/>
          <w:bCs/>
        </w:rPr>
        <w:t>Entity:</w:t>
      </w:r>
      <w:r w:rsidRPr="7167AFFB">
        <w:rPr>
          <w:rFonts w:ascii="Cambria" w:eastAsia="Cambria" w:hAnsi="Cambria" w:cs="Cambria"/>
        </w:rPr>
        <w:t xml:space="preserve"> A business object representing a real-world concept such as Equipment, Material, or Contract</w:t>
      </w:r>
    </w:p>
    <w:p w14:paraId="64E34787" w14:textId="1A3E9763" w:rsidR="38F6D87A" w:rsidRDefault="38F6D87A" w:rsidP="00253849">
      <w:pPr>
        <w:jc w:val="both"/>
      </w:pPr>
      <w:r w:rsidRPr="7167AFFB">
        <w:rPr>
          <w:b/>
          <w:bCs/>
        </w:rPr>
        <w:t xml:space="preserve">Optimized CRUD Operations </w:t>
      </w:r>
      <w:r w:rsidRPr="7167AFFB">
        <w:t>– More efficient relationships for seamless Create, Read, Update, and Delete functions.</w:t>
      </w:r>
    </w:p>
    <w:p w14:paraId="061A5720" w14:textId="7EF81EA8" w:rsidR="38F6D87A" w:rsidRDefault="38F6D87A" w:rsidP="00253849">
      <w:pPr>
        <w:spacing w:after="0"/>
        <w:jc w:val="both"/>
      </w:pPr>
      <w:r w:rsidRPr="61677BAC">
        <w:rPr>
          <w:b/>
          <w:bCs/>
        </w:rPr>
        <w:t xml:space="preserve">Data Integrity </w:t>
      </w:r>
      <w:r w:rsidRPr="61677BAC">
        <w:t>– Constraints and validation mechanisms enforce high-quality data.</w:t>
      </w:r>
    </w:p>
    <w:p w14:paraId="460C39B6" w14:textId="096E1FD3" w:rsidR="61677BAC" w:rsidRDefault="61677BAC" w:rsidP="00253849">
      <w:pPr>
        <w:spacing w:after="0"/>
        <w:jc w:val="both"/>
      </w:pPr>
    </w:p>
    <w:p w14:paraId="01597E50" w14:textId="6E646EBD" w:rsidR="002B1AAC" w:rsidRDefault="008E6330" w:rsidP="00253849">
      <w:pPr>
        <w:pStyle w:val="Heading3"/>
        <w:jc w:val="both"/>
      </w:pPr>
      <w:bookmarkStart w:id="11" w:name="_Toc151733547"/>
      <w:bookmarkStart w:id="12" w:name="abbreviations-acronyms"/>
      <w:bookmarkEnd w:id="10"/>
      <w:r>
        <w:t>1.3.2 Abbreviations &amp; Acronyms</w:t>
      </w:r>
      <w:bookmarkEnd w:id="11"/>
    </w:p>
    <w:p w14:paraId="7C00B9B8" w14:textId="7F8CDD5A" w:rsidR="594164F6" w:rsidRDefault="594164F6" w:rsidP="00253849">
      <w:pPr>
        <w:pStyle w:val="BodyText"/>
        <w:jc w:val="both"/>
      </w:pPr>
      <w:r w:rsidRPr="0B1E5540">
        <w:rPr>
          <w:b/>
          <w:bCs/>
        </w:rPr>
        <w:t>VGB</w:t>
      </w:r>
      <w:r>
        <w:t xml:space="preserve">: </w:t>
      </w:r>
      <w:r w:rsidR="13A89BE8">
        <w:t xml:space="preserve">VGB is </w:t>
      </w:r>
      <w:r>
        <w:t>Very Good Building and Development Company</w:t>
      </w:r>
      <w:r w:rsidR="069E2D7E">
        <w:t>.</w:t>
      </w:r>
    </w:p>
    <w:p w14:paraId="410B5908" w14:textId="696E55A1" w:rsidR="4957E588" w:rsidRDefault="4957E588" w:rsidP="00253849">
      <w:pPr>
        <w:spacing w:before="240" w:after="240"/>
        <w:jc w:val="both"/>
        <w:rPr>
          <w:rFonts w:ascii="Cambria" w:eastAsia="Cambria" w:hAnsi="Cambria" w:cs="Cambria"/>
        </w:rPr>
      </w:pPr>
      <w:r w:rsidRPr="0B1E5540">
        <w:rPr>
          <w:b/>
          <w:bCs/>
        </w:rPr>
        <w:t>UUID:</w:t>
      </w:r>
      <w:r w:rsidRPr="0B1E5540">
        <w:t xml:space="preserve"> Universally Unique Identifier</w:t>
      </w:r>
      <w:r w:rsidR="65E83FE1" w:rsidRPr="0B1E5540">
        <w:t xml:space="preserve"> </w:t>
      </w:r>
      <w:r w:rsidR="006D67CD">
        <w:t xml:space="preserve">which </w:t>
      </w:r>
      <w:r w:rsidR="65E83FE1" w:rsidRPr="0B1E5540">
        <w:t>is a</w:t>
      </w:r>
      <w:r w:rsidR="78B066CA" w:rsidRPr="0B1E5540">
        <w:t xml:space="preserve"> </w:t>
      </w:r>
      <w:r w:rsidR="65E83FE1" w:rsidRPr="0B1E5540">
        <w:rPr>
          <w:rFonts w:ascii="Cambria" w:eastAsia="Cambria" w:hAnsi="Cambria" w:cs="Cambria"/>
        </w:rPr>
        <w:t>128-bit identifier used to uniquely distinguish objects within the system.</w:t>
      </w:r>
    </w:p>
    <w:p w14:paraId="298FCF76" w14:textId="570DF1D2" w:rsidR="4957E588" w:rsidRDefault="307C2FEB" w:rsidP="00253849">
      <w:pPr>
        <w:jc w:val="both"/>
      </w:pPr>
      <w:r w:rsidRPr="7167AFFB">
        <w:rPr>
          <w:b/>
          <w:bCs/>
        </w:rPr>
        <w:t>XML:</w:t>
      </w:r>
      <w:r w:rsidRPr="7167AFFB">
        <w:t xml:space="preserve"> Extensible Markup Language</w:t>
      </w:r>
      <w:r w:rsidR="5515784A" w:rsidRPr="7167AFFB">
        <w:t xml:space="preserve"> is a structured format used for encoding documents in a machine-readable manner.</w:t>
      </w:r>
      <w:r w:rsidR="69545527" w:rsidRPr="7167AFFB">
        <w:t xml:space="preserve"> </w:t>
      </w:r>
    </w:p>
    <w:p w14:paraId="1EE3A8D9" w14:textId="1EEFAFDF" w:rsidR="4957E588" w:rsidRDefault="307C2FEB" w:rsidP="00253849">
      <w:pPr>
        <w:jc w:val="both"/>
      </w:pPr>
      <w:r w:rsidRPr="61677BAC">
        <w:rPr>
          <w:b/>
          <w:bCs/>
        </w:rPr>
        <w:t>JSON</w:t>
      </w:r>
      <w:r w:rsidRPr="61677BAC">
        <w:t>: JavaScript Object Notation</w:t>
      </w:r>
      <w:r w:rsidR="68680FC7" w:rsidRPr="61677BAC">
        <w:t xml:space="preserve"> is a lightweight data</w:t>
      </w:r>
      <w:r w:rsidR="66B93993" w:rsidRPr="61677BAC">
        <w:t xml:space="preserve"> </w:t>
      </w:r>
      <w:r w:rsidR="68680FC7" w:rsidRPr="61677BAC">
        <w:t>interchange format which is easy for humans to read and write and easy for machines to parse and generate.</w:t>
      </w:r>
    </w:p>
    <w:p w14:paraId="7ADE3A12" w14:textId="4E190A6E" w:rsidR="2D3A369B" w:rsidRDefault="2D3A369B" w:rsidP="00253849">
      <w:pPr>
        <w:spacing w:after="0"/>
        <w:jc w:val="both"/>
      </w:pPr>
      <w:r w:rsidRPr="61677BAC">
        <w:rPr>
          <w:b/>
          <w:bCs/>
        </w:rPr>
        <w:t xml:space="preserve">JDBC- </w:t>
      </w:r>
      <w:r w:rsidRPr="61677BAC">
        <w:t>Java Database Connectivity (API)</w:t>
      </w:r>
    </w:p>
    <w:p w14:paraId="5AE860CA" w14:textId="52188305" w:rsidR="002B1AAC" w:rsidRDefault="00F47BEB" w:rsidP="00253849">
      <w:pPr>
        <w:pStyle w:val="Heading1"/>
        <w:jc w:val="both"/>
      </w:pPr>
      <w:bookmarkStart w:id="13" w:name="_Toc151733548"/>
      <w:bookmarkStart w:id="14" w:name="section:overallDesignDescription"/>
      <w:bookmarkEnd w:id="8"/>
      <w:bookmarkEnd w:id="12"/>
      <w:r>
        <w:t>2. Overall Design Description</w:t>
      </w:r>
      <w:bookmarkEnd w:id="13"/>
    </w:p>
    <w:p w14:paraId="5AC1AD98" w14:textId="5C1160AE" w:rsidR="72002DB7" w:rsidRDefault="05FCCFB4" w:rsidP="00253849">
      <w:pPr>
        <w:pStyle w:val="BodyText"/>
        <w:ind w:firstLine="720"/>
        <w:jc w:val="both"/>
      </w:pPr>
      <w:r>
        <w:t xml:space="preserve">The Invoice Subsystem is designed to handle data processing, </w:t>
      </w:r>
      <w:r w:rsidR="65EA26B9">
        <w:t>execute SQL CRUD queries and produce three reports</w:t>
      </w:r>
      <w:r>
        <w:t>. The system is built around several key components: data models, file processing, serialization services, and transaction functionality. At its core, the system utilizes a foundational layer for data management, with classes such as Person for contact information, Company for business entities, and an Item hierarchy that supports equipment, materials, and contracts.</w:t>
      </w:r>
      <w:r w:rsidR="0FA37CD9">
        <w:t xml:space="preserve"> </w:t>
      </w:r>
    </w:p>
    <w:p w14:paraId="5F2249AF" w14:textId="55243B59" w:rsidR="72002DB7" w:rsidRDefault="0FA37CD9" w:rsidP="00253849">
      <w:pPr>
        <w:pStyle w:val="BodyText"/>
        <w:ind w:firstLine="720"/>
        <w:jc w:val="both"/>
      </w:pPr>
      <w:r>
        <w:t xml:space="preserve">Additionally, </w:t>
      </w:r>
      <w:r w:rsidR="004C7CE5">
        <w:t>t</w:t>
      </w:r>
      <w:r>
        <w:t xml:space="preserve">he Invoice class models the core structure of a sales transaction. It includes a UUID for tracking, a Company object to represent the customer, a Person object for the salesperson, and a list of InvoiceItem objects that detail the items involved in the transaction. It also provides methods to calculate the subtotal, tax, and grand total for the invoice. The design cleanly separates responsibilities by referencing external data models like Company, Person, and </w:t>
      </w:r>
      <w:r w:rsidR="72E659C7">
        <w:t>Item. The</w:t>
      </w:r>
      <w:r>
        <w:t xml:space="preserve"> InvoiceItem class links an individual Item to its corresponding Invoice. It acts as a bridge between the invoice and its contents, allowing the system to associate multiple items with a single transaction.</w:t>
      </w:r>
      <w:r w:rsidR="5CB332B3" w:rsidRPr="61677BAC">
        <w:t xml:space="preserve"> The</w:t>
      </w:r>
      <w:r w:rsidR="26E8F32B" w:rsidRPr="61677BAC">
        <w:t xml:space="preserve"> Expenses </w:t>
      </w:r>
      <w:r w:rsidR="5CB332B3" w:rsidRPr="61677BAC">
        <w:t xml:space="preserve">interface involves financial computations, including methods for calculating </w:t>
      </w:r>
      <w:r w:rsidR="2192E893" w:rsidRPr="61677BAC">
        <w:t>subtotals</w:t>
      </w:r>
      <w:r w:rsidR="5CB332B3" w:rsidRPr="61677BAC">
        <w:t>, taxes, and total amounts.</w:t>
      </w:r>
      <w:r w:rsidR="56B2F138" w:rsidRPr="61677BAC">
        <w:t xml:space="preserve"> It extends </w:t>
      </w:r>
      <w:r w:rsidR="00603F83" w:rsidRPr="61677BAC">
        <w:t>its</w:t>
      </w:r>
      <w:r w:rsidR="56B2F138" w:rsidRPr="61677BAC">
        <w:t xml:space="preserve"> functionality to Item and its subclasses.</w:t>
      </w:r>
    </w:p>
    <w:p w14:paraId="117142C3" w14:textId="20AE2B9E" w:rsidR="0B1E5540" w:rsidRDefault="05FCCFB4" w:rsidP="00253849">
      <w:pPr>
        <w:pStyle w:val="BodyText"/>
        <w:ind w:firstLine="720"/>
        <w:jc w:val="both"/>
      </w:pPr>
      <w:r>
        <w:t xml:space="preserve">The subsystem </w:t>
      </w:r>
      <w:r w:rsidR="1D6AF2EE">
        <w:t>executes queries using JDBC</w:t>
      </w:r>
      <w:r>
        <w:t>, while also incorporating data validation and error handling to ensure data integrity. Serialization services enable the system to output JSON and XML data objects with consistent formatting</w:t>
      </w:r>
      <w:r w:rsidR="1A18A3B8">
        <w:t xml:space="preserve"> if necessary</w:t>
      </w:r>
      <w:r>
        <w:t>. These subclasses handle specialized calculation methods for different transaction types and tax rules.</w:t>
      </w:r>
      <w:r w:rsidR="56A56030">
        <w:t xml:space="preserve"> </w:t>
      </w:r>
      <w:r>
        <w:t>The system also includes testing frameworks to validate both individual entity calculations</w:t>
      </w:r>
      <w:r w:rsidR="2E7EC8C3">
        <w:t>,</w:t>
      </w:r>
      <w:r>
        <w:t xml:space="preserve"> multi-item invoice totals</w:t>
      </w:r>
      <w:r w:rsidR="3092F957">
        <w:t xml:space="preserve"> and has been edge tested with empty invoices and handle duplicate</w:t>
      </w:r>
      <w:r w:rsidR="1F2B7F54">
        <w:t xml:space="preserve"> transactions under the same invoice.</w:t>
      </w:r>
    </w:p>
    <w:p w14:paraId="165AAC2B" w14:textId="6A1E4FD2" w:rsidR="3D439976" w:rsidRDefault="3D439976" w:rsidP="00253849">
      <w:pPr>
        <w:pStyle w:val="BodyText"/>
        <w:ind w:firstLine="720"/>
        <w:jc w:val="both"/>
      </w:pPr>
      <w:r>
        <w:t>Following that, the system is extended to retrieve and manipulate data using a MySQL database</w:t>
      </w:r>
      <w:r w:rsidR="748D86C9">
        <w:t>.</w:t>
      </w:r>
      <w:r>
        <w:t xml:space="preserve"> The core business logic, including the driver class, remains largely unchanged. A new database interface layer </w:t>
      </w:r>
      <w:r w:rsidR="00CC355E">
        <w:t>has been</w:t>
      </w:r>
      <w:r>
        <w:t xml:space="preserve"> introduced, leveraging JDBC to handle all database interactions.</w:t>
      </w:r>
    </w:p>
    <w:p w14:paraId="19643333" w14:textId="6675D4A6" w:rsidR="00CC355E" w:rsidRDefault="3D439976" w:rsidP="00253849">
      <w:pPr>
        <w:pStyle w:val="BodyText"/>
        <w:ind w:firstLine="720"/>
        <w:jc w:val="both"/>
      </w:pPr>
      <w:r>
        <w:t xml:space="preserve">The DataLoader </w:t>
      </w:r>
      <w:r w:rsidR="1AF211F7">
        <w:t>class takes</w:t>
      </w:r>
      <w:r>
        <w:t xml:space="preserve"> on the responsibility of reading data from the database and populating Java objects, while the DataFactory class is tasked with constructing specific Java objects through SQL queries. The InvoiceData class </w:t>
      </w:r>
      <w:r w:rsidR="008761A1" w:rsidRPr="008761A1">
        <w:t>which provides a set of utility methods to add, update, delete, and retrieve data</w:t>
      </w:r>
      <w:r w:rsidR="008761A1">
        <w:t xml:space="preserve"> </w:t>
      </w:r>
      <w:r>
        <w:t xml:space="preserve">serves as the primary API for </w:t>
      </w:r>
      <w:r w:rsidR="2A08584D">
        <w:t>CRUD operations.</w:t>
      </w:r>
      <w:r>
        <w:t xml:space="preserve"> </w:t>
      </w:r>
      <w:r w:rsidR="008761A1">
        <w:t xml:space="preserve"> </w:t>
      </w:r>
      <w:r>
        <w:t>Additionally, the Connection</w:t>
      </w:r>
      <w:r w:rsidR="00C70B60">
        <w:t xml:space="preserve">Factory </w:t>
      </w:r>
      <w:r>
        <w:t>class manages secure creation and closure of database connections.</w:t>
      </w:r>
    </w:p>
    <w:p w14:paraId="55D77267" w14:textId="3D390797" w:rsidR="00CD520E" w:rsidRDefault="00546070" w:rsidP="00253849">
      <w:pPr>
        <w:pStyle w:val="BodyText"/>
        <w:ind w:firstLine="720"/>
        <w:jc w:val="both"/>
      </w:pPr>
      <w:r>
        <w:t xml:space="preserve">A custom Array Based </w:t>
      </w:r>
      <w:r w:rsidR="0095232C">
        <w:t>list,</w:t>
      </w:r>
      <w:r>
        <w:t xml:space="preserve"> and a Binary Search tree is implement</w:t>
      </w:r>
      <w:r w:rsidR="000B61E3">
        <w:t>ed</w:t>
      </w:r>
      <w:r>
        <w:t xml:space="preserve"> here to search and sort</w:t>
      </w:r>
      <w:r w:rsidR="00C10138">
        <w:t xml:space="preserve"> the report values</w:t>
      </w:r>
      <w:r w:rsidR="009F2C4A">
        <w:t>.</w:t>
      </w:r>
    </w:p>
    <w:p w14:paraId="7261C035" w14:textId="2BD02789" w:rsidR="002B1AAC" w:rsidRDefault="0056097A" w:rsidP="00253849">
      <w:pPr>
        <w:pStyle w:val="Heading2"/>
        <w:jc w:val="both"/>
      </w:pPr>
      <w:bookmarkStart w:id="15" w:name="_Toc151733549"/>
      <w:bookmarkStart w:id="16" w:name="alternative-design-options"/>
      <w:r>
        <w:t>2.1 Alternat</w:t>
      </w:r>
      <w:r w:rsidR="2F2C2D30">
        <w:t>i</w:t>
      </w:r>
      <w:r>
        <w:t>ve Design Options</w:t>
      </w:r>
      <w:bookmarkEnd w:id="15"/>
    </w:p>
    <w:p w14:paraId="0D954454" w14:textId="519B2A71" w:rsidR="496C1198" w:rsidRDefault="34F1020A" w:rsidP="00253849">
      <w:pPr>
        <w:pStyle w:val="BodyText"/>
        <w:ind w:firstLine="720"/>
        <w:jc w:val="both"/>
      </w:pPr>
      <w:r>
        <w:t>A</w:t>
      </w:r>
      <w:r w:rsidR="39658E48">
        <w:t xml:space="preserve"> </w:t>
      </w:r>
      <w:r w:rsidR="5A535D8F">
        <w:t>hybrid approach, combining an abstract base class for shared functionality and interfaces for specialized behaviors, is chosen over a simple inheritance model. This approach improves code reusability</w:t>
      </w:r>
      <w:r w:rsidR="5DDB869F">
        <w:t xml:space="preserve"> </w:t>
      </w:r>
      <w:r w:rsidR="5A535D8F">
        <w:t>allowing different entity types to implement unique behaviors without duplicating code.</w:t>
      </w:r>
    </w:p>
    <w:p w14:paraId="43843D21" w14:textId="1D9FBDF1" w:rsidR="496C1198" w:rsidRDefault="33C4BC8C" w:rsidP="00253849">
      <w:pPr>
        <w:pStyle w:val="BodyText"/>
        <w:ind w:firstLine="720"/>
        <w:jc w:val="both"/>
      </w:pPr>
      <w:r>
        <w:t>A subclass-based system is chosen instead of an enum-based type system with switch statements. This design ensures better encapsulation and extensibility, making it easier to introduce new item types without modifying existing logic.</w:t>
      </w:r>
    </w:p>
    <w:p w14:paraId="00E23964" w14:textId="331512A7" w:rsidR="496C1198" w:rsidRDefault="33C4BC8C" w:rsidP="00253849">
      <w:pPr>
        <w:pStyle w:val="BodyText"/>
        <w:ind w:firstLine="720"/>
        <w:jc w:val="both"/>
      </w:pPr>
      <w:r>
        <w:t>Method overloading is chosen over the strategy pattern for cost calculation. While the strategy pattern provides separation of concerns, method overloading offers a simpler yet extensible solution, making transaction processing more efficient without unnecessary complexity.</w:t>
      </w:r>
    </w:p>
    <w:p w14:paraId="772D8320" w14:textId="17D7D3B6" w:rsidR="496C1198" w:rsidRDefault="126C98D6" w:rsidP="00253849">
      <w:pPr>
        <w:pStyle w:val="BodyText"/>
        <w:ind w:firstLine="720"/>
        <w:jc w:val="both"/>
      </w:pPr>
      <w:r>
        <w:t xml:space="preserve">The creation of a Lease and a Rental abstract class </w:t>
      </w:r>
      <w:r w:rsidR="00DA3CC2">
        <w:t>i</w:t>
      </w:r>
      <w:r>
        <w:t>s considered here but due to added complications to inheritance with Equipment</w:t>
      </w:r>
      <w:r w:rsidR="092CFE0C">
        <w:t>,</w:t>
      </w:r>
      <w:r w:rsidR="6508D886">
        <w:t xml:space="preserve"> and the excess implementation it would be facing if Lease and Rental were</w:t>
      </w:r>
      <w:r w:rsidR="34E69E8B">
        <w:t xml:space="preserve"> interfaces</w:t>
      </w:r>
      <w:r>
        <w:t>,</w:t>
      </w:r>
      <w:r w:rsidR="0F295437">
        <w:t xml:space="preserve"> </w:t>
      </w:r>
      <w:r w:rsidR="00DA3CC2">
        <w:t>i</w:t>
      </w:r>
      <w:r w:rsidR="0F295437">
        <w:t>t</w:t>
      </w:r>
      <w:r>
        <w:t xml:space="preserve"> </w:t>
      </w:r>
      <w:r w:rsidR="00DA3CC2">
        <w:t>i</w:t>
      </w:r>
      <w:r>
        <w:t>s decided to have</w:t>
      </w:r>
      <w:r w:rsidR="6FFC1BEE">
        <w:t xml:space="preserve"> them as Objects and then used by Equipment class.</w:t>
      </w:r>
    </w:p>
    <w:p w14:paraId="0F22C633" w14:textId="147C421C" w:rsidR="11C3AC28" w:rsidRDefault="11C3AC28" w:rsidP="00253849">
      <w:pPr>
        <w:pStyle w:val="BodyText"/>
        <w:ind w:firstLine="720"/>
        <w:jc w:val="both"/>
      </w:pPr>
      <w:r>
        <w:t xml:space="preserve">The DataFactory class </w:t>
      </w:r>
      <w:r w:rsidR="00DA3CC2">
        <w:t>i</w:t>
      </w:r>
      <w:r>
        <w:t>s designed to ensure clean query execution and resource management</w:t>
      </w:r>
      <w:r w:rsidR="001C47C8">
        <w:t>. O</w:t>
      </w:r>
      <w:r w:rsidR="248AC088">
        <w:t>f course</w:t>
      </w:r>
      <w:r w:rsidR="001C47C8">
        <w:t xml:space="preserve">, </w:t>
      </w:r>
      <w:r w:rsidR="248AC088">
        <w:t xml:space="preserve">it is possible to have Connections opened and closed in each method but considering scalability it </w:t>
      </w:r>
      <w:r w:rsidR="00DA3CC2">
        <w:t>i</w:t>
      </w:r>
      <w:r w:rsidR="248AC088">
        <w:t xml:space="preserve">s decided to have a </w:t>
      </w:r>
      <w:r w:rsidR="00DA3CC2">
        <w:t>separate</w:t>
      </w:r>
      <w:r w:rsidR="248AC088">
        <w:t xml:space="preserve"> class to </w:t>
      </w:r>
      <w:r w:rsidR="726C2F1C">
        <w:t>abstract away</w:t>
      </w:r>
      <w:r w:rsidR="248AC088">
        <w:t xml:space="preserve"> SQ</w:t>
      </w:r>
      <w:r w:rsidR="251A007B">
        <w:t>L que</w:t>
      </w:r>
      <w:r w:rsidR="63B5F8EF">
        <w:t>ry execution logic and using the result set in the DataLoader methods.</w:t>
      </w:r>
    </w:p>
    <w:p w14:paraId="479240BB" w14:textId="03FA5425" w:rsidR="002B1AAC" w:rsidRDefault="0056097A" w:rsidP="00253849">
      <w:pPr>
        <w:pStyle w:val="Heading1"/>
        <w:jc w:val="both"/>
      </w:pPr>
      <w:bookmarkStart w:id="17" w:name="_Toc151733550"/>
      <w:bookmarkStart w:id="18" w:name="section:detailedDesignDescription"/>
      <w:bookmarkEnd w:id="14"/>
      <w:bookmarkEnd w:id="16"/>
      <w:r>
        <w:t>3. Detailed Component Description</w:t>
      </w:r>
      <w:bookmarkEnd w:id="17"/>
    </w:p>
    <w:p w14:paraId="01C4784C" w14:textId="222A6B9B" w:rsidR="000A4582" w:rsidRPr="000A4582" w:rsidRDefault="207BF0C4" w:rsidP="000A4582">
      <w:pPr>
        <w:pStyle w:val="FirstParagraph"/>
        <w:spacing w:line="259" w:lineRule="auto"/>
        <w:ind w:firstLine="720"/>
        <w:jc w:val="both"/>
      </w:pPr>
      <w:r>
        <w:t xml:space="preserve">This section provides </w:t>
      </w:r>
      <w:r w:rsidR="554129CA">
        <w:t>an overview</w:t>
      </w:r>
      <w:r>
        <w:t xml:space="preserve"> of the database </w:t>
      </w:r>
      <w:r w:rsidR="000861FF">
        <w:t>design,</w:t>
      </w:r>
      <w:r w:rsidR="00DA3CC2">
        <w:t xml:space="preserve"> class structures </w:t>
      </w:r>
      <w:r>
        <w:t xml:space="preserve">and </w:t>
      </w:r>
      <w:r w:rsidR="00DA3CC2">
        <w:t xml:space="preserve">their </w:t>
      </w:r>
      <w:r>
        <w:t>role in the system.</w:t>
      </w:r>
    </w:p>
    <w:p w14:paraId="0ED71D5F" w14:textId="644DA3A3" w:rsidR="00C644AA" w:rsidRDefault="786829A1" w:rsidP="00253849">
      <w:pPr>
        <w:pStyle w:val="Heading2"/>
        <w:jc w:val="both"/>
      </w:pPr>
      <w:bookmarkStart w:id="19" w:name="_Toc151733551"/>
      <w:bookmarkStart w:id="20" w:name="database-design"/>
      <w:r>
        <w:t>3.1 Database Design</w:t>
      </w:r>
      <w:bookmarkEnd w:id="19"/>
    </w:p>
    <w:p w14:paraId="1584E6A1" w14:textId="1181135E" w:rsidR="534994E4" w:rsidRDefault="19A8D356" w:rsidP="00253849">
      <w:pPr>
        <w:spacing w:after="0"/>
        <w:ind w:firstLine="720"/>
        <w:jc w:val="both"/>
      </w:pPr>
      <w:r w:rsidRPr="7167AFFB">
        <w:t>The database is structured to manage invoices, items, companies, and their relationships. It consists of the following main tables:</w:t>
      </w:r>
    </w:p>
    <w:p w14:paraId="2C61FE49" w14:textId="00C5A630" w:rsidR="534994E4" w:rsidRDefault="534994E4" w:rsidP="00253849">
      <w:pPr>
        <w:spacing w:after="0"/>
        <w:jc w:val="both"/>
        <w:rPr>
          <w:b/>
          <w:bCs/>
          <w:color w:val="1F487C"/>
        </w:rPr>
      </w:pPr>
    </w:p>
    <w:p w14:paraId="7DCA56C1" w14:textId="77777777" w:rsidR="00DD2E9F" w:rsidRDefault="00DD2E9F" w:rsidP="000A4582">
      <w:pPr>
        <w:spacing w:after="0"/>
        <w:jc w:val="both"/>
        <w:rPr>
          <w:b/>
          <w:bCs/>
          <w:color w:val="1F487C"/>
        </w:rPr>
      </w:pPr>
    </w:p>
    <w:p w14:paraId="00640670" w14:textId="77777777" w:rsidR="00DD2E9F" w:rsidRDefault="00DD2E9F" w:rsidP="000A4582">
      <w:pPr>
        <w:spacing w:after="0"/>
        <w:jc w:val="both"/>
        <w:rPr>
          <w:b/>
          <w:bCs/>
          <w:color w:val="1F487C"/>
        </w:rPr>
      </w:pPr>
    </w:p>
    <w:p w14:paraId="1A748599" w14:textId="566F2179" w:rsidR="000A4582" w:rsidRDefault="4B3FC834" w:rsidP="000A4582">
      <w:pPr>
        <w:spacing w:after="0"/>
        <w:jc w:val="both"/>
        <w:rPr>
          <w:b/>
          <w:bCs/>
          <w:color w:val="1F497D" w:themeColor="text2"/>
        </w:rPr>
      </w:pPr>
      <w:r w:rsidRPr="1BF15BB2">
        <w:rPr>
          <w:b/>
          <w:bCs/>
          <w:color w:val="1F487C"/>
        </w:rPr>
        <w:t>Database Structure</w:t>
      </w:r>
    </w:p>
    <w:p w14:paraId="7C9DFC58" w14:textId="70698086" w:rsidR="534994E4" w:rsidRPr="000A4582" w:rsidRDefault="534994E4" w:rsidP="00DD2E9F">
      <w:pPr>
        <w:spacing w:after="0"/>
        <w:ind w:firstLine="360"/>
        <w:jc w:val="both"/>
        <w:rPr>
          <w:b/>
          <w:bCs/>
          <w:color w:val="1F497D" w:themeColor="text2"/>
        </w:rPr>
      </w:pPr>
      <w:r w:rsidRPr="7167AFFB">
        <w:t>The database consists of multiple tables to represent entities and their relationships. The primary tables include Company, Person, Email, Address, State, ZipCode, Invoice, InvoiceItem, and Item. Each table is structured with appropriate data types, primary keys, and foreign key constraints to maintain referential integrity.</w:t>
      </w:r>
    </w:p>
    <w:p w14:paraId="580FE065" w14:textId="5F1FB0FA" w:rsidR="534994E4" w:rsidRDefault="4B3FC834" w:rsidP="00253849">
      <w:pPr>
        <w:pStyle w:val="ListParagraph"/>
        <w:numPr>
          <w:ilvl w:val="0"/>
          <w:numId w:val="12"/>
        </w:numPr>
        <w:spacing w:before="240" w:after="240" w:line="360" w:lineRule="auto"/>
        <w:jc w:val="both"/>
      </w:pPr>
      <w:r w:rsidRPr="1BF15BB2">
        <w:t>Company Table: Contains general information about companies, including a reference to a primary contact person and address details.</w:t>
      </w:r>
    </w:p>
    <w:p w14:paraId="400DF3B6" w14:textId="1C4CA31E" w:rsidR="534994E4" w:rsidRDefault="4B3FC834" w:rsidP="00253849">
      <w:pPr>
        <w:pStyle w:val="ListParagraph"/>
        <w:numPr>
          <w:ilvl w:val="0"/>
          <w:numId w:val="12"/>
        </w:numPr>
        <w:spacing w:before="240" w:after="240" w:line="360" w:lineRule="auto"/>
        <w:jc w:val="both"/>
      </w:pPr>
      <w:r w:rsidRPr="1BF15BB2">
        <w:t>Person Table: Stores details of individuals associated with the system, including first name, last name, and phone number.</w:t>
      </w:r>
    </w:p>
    <w:p w14:paraId="06CF2CDB" w14:textId="0DCC156D" w:rsidR="534994E4" w:rsidRDefault="4B3FC834" w:rsidP="00253849">
      <w:pPr>
        <w:pStyle w:val="ListParagraph"/>
        <w:numPr>
          <w:ilvl w:val="0"/>
          <w:numId w:val="12"/>
        </w:numPr>
        <w:spacing w:before="240" w:after="240" w:line="360" w:lineRule="auto"/>
        <w:jc w:val="both"/>
      </w:pPr>
      <w:r w:rsidRPr="1BF15BB2">
        <w:t>Email Table: Maintains email addresses linked to individuals in the Person table.</w:t>
      </w:r>
    </w:p>
    <w:p w14:paraId="7B2A39FF" w14:textId="68BB43B4" w:rsidR="534994E4" w:rsidRDefault="4B3FC834" w:rsidP="00253849">
      <w:pPr>
        <w:pStyle w:val="ListParagraph"/>
        <w:numPr>
          <w:ilvl w:val="0"/>
          <w:numId w:val="12"/>
        </w:numPr>
        <w:spacing w:before="240" w:after="240" w:line="360" w:lineRule="auto"/>
        <w:jc w:val="both"/>
      </w:pPr>
      <w:r w:rsidRPr="1BF15BB2">
        <w:t>Address</w:t>
      </w:r>
      <w:r w:rsidR="5E01C59A" w:rsidRPr="1BF15BB2">
        <w:t xml:space="preserve"> Table</w:t>
      </w:r>
      <w:r w:rsidRPr="1BF15BB2">
        <w:t>: Contains detailed location information, including street, city, state, and zip code.</w:t>
      </w:r>
    </w:p>
    <w:p w14:paraId="192D6F00" w14:textId="33651A9A" w:rsidR="534994E4" w:rsidRDefault="4B3FC834" w:rsidP="00253849">
      <w:pPr>
        <w:pStyle w:val="ListParagraph"/>
        <w:numPr>
          <w:ilvl w:val="0"/>
          <w:numId w:val="12"/>
        </w:numPr>
        <w:spacing w:before="240" w:after="240" w:line="360" w:lineRule="auto"/>
        <w:jc w:val="both"/>
      </w:pPr>
      <w:r w:rsidRPr="1BF15BB2">
        <w:t>State Table: Stores state information to ensure geographic data normalization.</w:t>
      </w:r>
    </w:p>
    <w:p w14:paraId="535137C1" w14:textId="4A3E6C1A" w:rsidR="534994E4" w:rsidRDefault="4B3FC834" w:rsidP="00253849">
      <w:pPr>
        <w:pStyle w:val="ListParagraph"/>
        <w:numPr>
          <w:ilvl w:val="0"/>
          <w:numId w:val="12"/>
        </w:numPr>
        <w:spacing w:before="240" w:after="240" w:line="360" w:lineRule="auto"/>
        <w:jc w:val="both"/>
      </w:pPr>
      <w:r w:rsidRPr="1BF15BB2">
        <w:t>ZipCode Table: Holds zip codes associated with states for efficient address management.</w:t>
      </w:r>
    </w:p>
    <w:p w14:paraId="7ABCC2B9" w14:textId="3F58381E" w:rsidR="534994E4" w:rsidRDefault="4B3FC834" w:rsidP="00253849">
      <w:pPr>
        <w:pStyle w:val="ListParagraph"/>
        <w:numPr>
          <w:ilvl w:val="0"/>
          <w:numId w:val="12"/>
        </w:numPr>
        <w:spacing w:before="240" w:after="240" w:line="360" w:lineRule="auto"/>
        <w:jc w:val="both"/>
      </w:pPr>
      <w:r w:rsidRPr="1BF15BB2">
        <w:t>Invoice Table: Represents sales transactions, linking customers (companies) and salespersons (employees) with invoice records.</w:t>
      </w:r>
    </w:p>
    <w:p w14:paraId="33F382B7" w14:textId="76DBB86B" w:rsidR="534994E4" w:rsidRDefault="4B3FC834" w:rsidP="00253849">
      <w:pPr>
        <w:pStyle w:val="ListParagraph"/>
        <w:numPr>
          <w:ilvl w:val="0"/>
          <w:numId w:val="12"/>
        </w:numPr>
        <w:spacing w:before="240" w:after="240" w:line="360" w:lineRule="auto"/>
        <w:jc w:val="both"/>
      </w:pPr>
      <w:r w:rsidRPr="1BF15BB2">
        <w:t>InvoiceItem Table: Maintains details of items involved in each invoice transaction, including quantity, price, and rental periods.</w:t>
      </w:r>
    </w:p>
    <w:p w14:paraId="0232A2ED" w14:textId="5A7284E7" w:rsidR="1BF15BB2" w:rsidRPr="00CC355E" w:rsidRDefault="4B3FC834" w:rsidP="00253849">
      <w:pPr>
        <w:pStyle w:val="ListParagraph"/>
        <w:numPr>
          <w:ilvl w:val="0"/>
          <w:numId w:val="12"/>
        </w:numPr>
        <w:spacing w:before="240" w:after="240" w:line="360" w:lineRule="auto"/>
        <w:jc w:val="both"/>
      </w:pPr>
      <w:r w:rsidRPr="1BF15BB2">
        <w:t>Item Table: Stores information on various products and services available for purchase or rental.</w:t>
      </w:r>
    </w:p>
    <w:p w14:paraId="63B90AC4" w14:textId="52ECD37D" w:rsidR="5FA7D642" w:rsidRDefault="5FA7D642" w:rsidP="00253849">
      <w:pPr>
        <w:spacing w:before="240" w:after="240"/>
        <w:jc w:val="both"/>
        <w:rPr>
          <w:b/>
          <w:bCs/>
          <w:color w:val="1F497D" w:themeColor="text2"/>
        </w:rPr>
      </w:pPr>
      <w:r w:rsidRPr="0B1E5540">
        <w:rPr>
          <w:b/>
          <w:bCs/>
          <w:color w:val="1F497D" w:themeColor="text2"/>
        </w:rPr>
        <w:t>Database Key Relationships</w:t>
      </w:r>
    </w:p>
    <w:p w14:paraId="38E88A63" w14:textId="7CE88BFC" w:rsidR="5FA7D642" w:rsidRDefault="5FA7D642" w:rsidP="00253849">
      <w:pPr>
        <w:spacing w:before="240" w:after="240"/>
        <w:jc w:val="both"/>
      </w:pPr>
      <w:r w:rsidRPr="0B1E5540">
        <w:t>1. Person Relationships</w:t>
      </w:r>
    </w:p>
    <w:p w14:paraId="1FA9D753" w14:textId="02C09A1B" w:rsidR="5FA7D642" w:rsidRDefault="5FA7D642" w:rsidP="00253849">
      <w:pPr>
        <w:pStyle w:val="ListParagraph"/>
        <w:numPr>
          <w:ilvl w:val="0"/>
          <w:numId w:val="11"/>
        </w:numPr>
        <w:spacing w:before="240" w:after="240"/>
        <w:jc w:val="both"/>
      </w:pPr>
      <w:r w:rsidRPr="0B1E5540">
        <w:t>Multiple Emails: One person can have multiple email addresses</w:t>
      </w:r>
    </w:p>
    <w:p w14:paraId="40C36A4C" w14:textId="07AB1B1A" w:rsidR="5FA7D642" w:rsidRDefault="5FA7D642" w:rsidP="00253849">
      <w:pPr>
        <w:pStyle w:val="ListParagraph"/>
        <w:numPr>
          <w:ilvl w:val="0"/>
          <w:numId w:val="11"/>
        </w:numPr>
        <w:spacing w:before="240" w:after="240"/>
        <w:jc w:val="both"/>
      </w:pPr>
      <w:r w:rsidRPr="0B1E5540">
        <w:t>Company Contacts: A single person can be a contact for multiple companies</w:t>
      </w:r>
    </w:p>
    <w:p w14:paraId="5BC4AAE6" w14:textId="514F38F8" w:rsidR="5FA7D642" w:rsidRDefault="5FA7D642" w:rsidP="00253849">
      <w:pPr>
        <w:pStyle w:val="ListParagraph"/>
        <w:numPr>
          <w:ilvl w:val="0"/>
          <w:numId w:val="11"/>
        </w:numPr>
        <w:spacing w:before="240" w:after="240"/>
        <w:jc w:val="both"/>
      </w:pPr>
      <w:r w:rsidRPr="0B1E5540">
        <w:t>Sales Tracking: Same person can be a salesperson across different invoices</w:t>
      </w:r>
    </w:p>
    <w:p w14:paraId="65FED7E8" w14:textId="7DD50C13" w:rsidR="5FA7D642" w:rsidRDefault="5FA7D642" w:rsidP="00253849">
      <w:pPr>
        <w:spacing w:before="240" w:after="240"/>
        <w:jc w:val="both"/>
      </w:pPr>
      <w:r w:rsidRPr="0B1E5540">
        <w:t>2. Company Relationships</w:t>
      </w:r>
    </w:p>
    <w:p w14:paraId="35440283" w14:textId="7ED116C9" w:rsidR="5FA7D642" w:rsidRDefault="5FA7D642" w:rsidP="00253849">
      <w:pPr>
        <w:pStyle w:val="ListParagraph"/>
        <w:numPr>
          <w:ilvl w:val="0"/>
          <w:numId w:val="10"/>
        </w:numPr>
        <w:spacing w:before="240" w:after="240"/>
        <w:jc w:val="both"/>
      </w:pPr>
      <w:r w:rsidRPr="0B1E5540">
        <w:t>Single Primary Contact: Each company has one primary contact person</w:t>
      </w:r>
    </w:p>
    <w:p w14:paraId="59BFC6BD" w14:textId="5E1D72BD" w:rsidR="5FA7D642" w:rsidRDefault="5FA7D642" w:rsidP="00253849">
      <w:pPr>
        <w:pStyle w:val="ListParagraph"/>
        <w:numPr>
          <w:ilvl w:val="0"/>
          <w:numId w:val="10"/>
        </w:numPr>
        <w:spacing w:before="240" w:after="240"/>
        <w:jc w:val="both"/>
      </w:pPr>
      <w:r w:rsidRPr="0B1E5540">
        <w:t>Shared Address: Multiple companies can share the same physical address</w:t>
      </w:r>
    </w:p>
    <w:p w14:paraId="68F739F9" w14:textId="6ACF5B7F" w:rsidR="5FA7D642" w:rsidRDefault="5FA7D642" w:rsidP="00253849">
      <w:pPr>
        <w:pStyle w:val="ListParagraph"/>
        <w:numPr>
          <w:ilvl w:val="0"/>
          <w:numId w:val="10"/>
        </w:numPr>
        <w:spacing w:before="240" w:after="240"/>
        <w:jc w:val="both"/>
      </w:pPr>
      <w:r w:rsidRPr="0B1E5540">
        <w:t>Invoice Tracking: Multiple invoices can be associated with a single company</w:t>
      </w:r>
    </w:p>
    <w:p w14:paraId="3B84998D" w14:textId="2EFB5406" w:rsidR="5FA7D642" w:rsidRDefault="5FA7D642" w:rsidP="00253849">
      <w:pPr>
        <w:spacing w:before="240" w:after="240"/>
        <w:jc w:val="both"/>
      </w:pPr>
      <w:r w:rsidRPr="0B1E5540">
        <w:t>3. Invoice Relationships</w:t>
      </w:r>
    </w:p>
    <w:p w14:paraId="0CBB22EC" w14:textId="073EDFE0" w:rsidR="5FA7D642" w:rsidRDefault="5FA7D642" w:rsidP="00253849">
      <w:pPr>
        <w:pStyle w:val="ListParagraph"/>
        <w:numPr>
          <w:ilvl w:val="0"/>
          <w:numId w:val="9"/>
        </w:numPr>
        <w:spacing w:before="240" w:after="240"/>
        <w:jc w:val="both"/>
      </w:pPr>
      <w:r w:rsidRPr="0B1E5540">
        <w:t>Multiple Items: One invoice can contain multiple invoice items</w:t>
      </w:r>
    </w:p>
    <w:p w14:paraId="647E562C" w14:textId="23E9F199" w:rsidR="5FA7D642" w:rsidRDefault="5FA7D642" w:rsidP="00253849">
      <w:pPr>
        <w:pStyle w:val="ListParagraph"/>
        <w:numPr>
          <w:ilvl w:val="0"/>
          <w:numId w:val="9"/>
        </w:numPr>
        <w:spacing w:before="240" w:after="240"/>
        <w:jc w:val="both"/>
      </w:pPr>
      <w:r w:rsidRPr="0B1E5540">
        <w:t>Customer Linkage: Each invoice links to a specific customer company</w:t>
      </w:r>
    </w:p>
    <w:p w14:paraId="54782AC3" w14:textId="550ECE68" w:rsidR="004EAB8C" w:rsidRDefault="3801D2B4" w:rsidP="00253849">
      <w:pPr>
        <w:pStyle w:val="ListParagraph"/>
        <w:numPr>
          <w:ilvl w:val="0"/>
          <w:numId w:val="9"/>
        </w:numPr>
        <w:spacing w:before="240" w:after="240"/>
        <w:jc w:val="both"/>
      </w:pPr>
      <w:r w:rsidRPr="61677BAC">
        <w:t>Salesperson</w:t>
      </w:r>
      <w:r w:rsidR="2C48E397" w:rsidRPr="61677BAC">
        <w:t xml:space="preserve"> Tracking: Each invoice is associated with a specific salesperson</w:t>
      </w:r>
    </w:p>
    <w:p w14:paraId="41A38AE0" w14:textId="2FCA7DCB" w:rsidR="620ED3DB" w:rsidRDefault="620ED3DB" w:rsidP="00253849">
      <w:pPr>
        <w:spacing w:before="240" w:after="240"/>
        <w:jc w:val="both"/>
      </w:pPr>
      <w:r w:rsidRPr="61677BAC">
        <w:t>4. InvoiceItem Relationships</w:t>
      </w:r>
    </w:p>
    <w:p w14:paraId="38F5166B" w14:textId="70FF84DC" w:rsidR="352C9A80" w:rsidRDefault="352C9A80" w:rsidP="00253849">
      <w:pPr>
        <w:pStyle w:val="ListParagraph"/>
        <w:numPr>
          <w:ilvl w:val="0"/>
          <w:numId w:val="4"/>
        </w:numPr>
        <w:spacing w:before="240" w:after="240"/>
        <w:jc w:val="both"/>
      </w:pPr>
      <w:r w:rsidRPr="61677BAC">
        <w:t>An intermediate class</w:t>
      </w:r>
      <w:r w:rsidR="5B45700C" w:rsidRPr="61677BAC">
        <w:t xml:space="preserve"> for</w:t>
      </w:r>
      <w:r w:rsidR="3F23CC21" w:rsidRPr="61677BAC">
        <w:t xml:space="preserve"> joining</w:t>
      </w:r>
      <w:r w:rsidR="5B45700C" w:rsidRPr="61677BAC">
        <w:t xml:space="preserve"> Items and Invoices</w:t>
      </w:r>
    </w:p>
    <w:p w14:paraId="1305D9EB" w14:textId="74F49DC5" w:rsidR="5B45700C" w:rsidRDefault="5B45700C" w:rsidP="00253849">
      <w:pPr>
        <w:pStyle w:val="ListParagraph"/>
        <w:numPr>
          <w:ilvl w:val="0"/>
          <w:numId w:val="4"/>
        </w:numPr>
        <w:spacing w:before="240" w:after="240"/>
        <w:jc w:val="both"/>
      </w:pPr>
      <w:r w:rsidRPr="61677BAC">
        <w:t>Contains an Invoice that maps to a list of item</w:t>
      </w:r>
      <w:r w:rsidR="42A38BEA" w:rsidRPr="61677BAC">
        <w:t>s</w:t>
      </w:r>
    </w:p>
    <w:p w14:paraId="17066011" w14:textId="2A0E6584" w:rsidR="5FA7D642" w:rsidRDefault="00B80C61" w:rsidP="00253849">
      <w:pPr>
        <w:spacing w:before="240" w:after="240"/>
        <w:jc w:val="both"/>
      </w:pPr>
      <w:r>
        <w:t>5</w:t>
      </w:r>
      <w:r w:rsidR="2C48E397" w:rsidRPr="1BF15BB2">
        <w:t>. Address Relationships</w:t>
      </w:r>
    </w:p>
    <w:p w14:paraId="25AF6615" w14:textId="0B8A69FD" w:rsidR="5FA7D642" w:rsidRDefault="2C48E397" w:rsidP="00253849">
      <w:pPr>
        <w:spacing w:before="240" w:after="240"/>
        <w:jc w:val="both"/>
      </w:pPr>
      <w:r w:rsidRPr="1BF15BB2">
        <w:t xml:space="preserve">Geographical Normalization: </w:t>
      </w:r>
    </w:p>
    <w:p w14:paraId="04C56C62" w14:textId="33C49BA7" w:rsidR="36008205" w:rsidRDefault="36008205" w:rsidP="00253849">
      <w:pPr>
        <w:spacing w:before="240" w:after="240"/>
        <w:jc w:val="both"/>
      </w:pPr>
      <w:r w:rsidRPr="1BF15BB2">
        <w:rPr>
          <w:rFonts w:ascii="Cambria" w:eastAsia="Cambria" w:hAnsi="Cambria" w:cs="Cambria"/>
        </w:rPr>
        <w:t xml:space="preserve">The design follows </w:t>
      </w:r>
      <w:r w:rsidR="26330167" w:rsidRPr="1BF15BB2">
        <w:rPr>
          <w:rFonts w:ascii="Cambria" w:eastAsia="Cambria" w:hAnsi="Cambria" w:cs="Cambria"/>
        </w:rPr>
        <w:t>the third</w:t>
      </w:r>
      <w:r w:rsidRPr="1BF15BB2">
        <w:rPr>
          <w:rFonts w:ascii="Cambria" w:eastAsia="Cambria" w:hAnsi="Cambria" w:cs="Cambria"/>
        </w:rPr>
        <w:t xml:space="preserve"> normal form (3NF) principles to reduce redundancy.</w:t>
      </w:r>
    </w:p>
    <w:p w14:paraId="0389A48A" w14:textId="1554237D" w:rsidR="5FA7D642" w:rsidRDefault="5FA7D642" w:rsidP="00253849">
      <w:pPr>
        <w:pStyle w:val="ListParagraph"/>
        <w:numPr>
          <w:ilvl w:val="0"/>
          <w:numId w:val="8"/>
        </w:numPr>
        <w:spacing w:before="240" w:after="240"/>
        <w:jc w:val="both"/>
      </w:pPr>
      <w:r w:rsidRPr="0B1E5540">
        <w:t>Each address is linked to a specific state</w:t>
      </w:r>
    </w:p>
    <w:p w14:paraId="57297DD8" w14:textId="3A7E4A6A" w:rsidR="5FA7D642" w:rsidRDefault="5FA7D642" w:rsidP="00253849">
      <w:pPr>
        <w:pStyle w:val="ListParagraph"/>
        <w:numPr>
          <w:ilvl w:val="0"/>
          <w:numId w:val="8"/>
        </w:numPr>
        <w:spacing w:before="240" w:after="240"/>
        <w:jc w:val="both"/>
      </w:pPr>
      <w:r w:rsidRPr="0B1E5540">
        <w:t>Each address is linked to a specific zip code</w:t>
      </w:r>
    </w:p>
    <w:p w14:paraId="321CEA9E" w14:textId="1C8AA3AC" w:rsidR="5FA7D642" w:rsidRDefault="5FA7D642" w:rsidP="00253849">
      <w:pPr>
        <w:pStyle w:val="ListParagraph"/>
        <w:numPr>
          <w:ilvl w:val="0"/>
          <w:numId w:val="8"/>
        </w:numPr>
        <w:spacing w:before="240" w:after="240"/>
        <w:jc w:val="both"/>
      </w:pPr>
      <w:r w:rsidRPr="0B1E5540">
        <w:t>Company Connection: Multiple companies can use the same address</w:t>
      </w:r>
    </w:p>
    <w:p w14:paraId="323CAE3A" w14:textId="4B910C89" w:rsidR="5FA7D642" w:rsidRDefault="00B80C61" w:rsidP="00253849">
      <w:pPr>
        <w:spacing w:before="240" w:after="240"/>
        <w:jc w:val="both"/>
      </w:pPr>
      <w:r>
        <w:t>6</w:t>
      </w:r>
      <w:r w:rsidR="5FA7D642" w:rsidRPr="0B1E5540">
        <w:t>. Item Relationships</w:t>
      </w:r>
    </w:p>
    <w:p w14:paraId="409C665A" w14:textId="249ADA7E" w:rsidR="5FA7D642" w:rsidRDefault="5FA7D642" w:rsidP="00253849">
      <w:pPr>
        <w:pStyle w:val="ListParagraph"/>
        <w:numPr>
          <w:ilvl w:val="0"/>
          <w:numId w:val="7"/>
        </w:numPr>
        <w:spacing w:before="240" w:after="240"/>
        <w:jc w:val="both"/>
      </w:pPr>
      <w:r w:rsidRPr="7167AFFB">
        <w:t>Invoice Items</w:t>
      </w:r>
      <w:r w:rsidR="5ABB0EBC" w:rsidRPr="7167AFFB">
        <w:t>: The</w:t>
      </w:r>
      <w:r w:rsidR="110ECFDD" w:rsidRPr="7167AFFB">
        <w:t xml:space="preserve"> InvoiceItem table establishes this many-to-many relationship between the Invoice and Item tables. This enables the system to track which items are part of which invoices, allowing for detailed reporting and financial tracking</w:t>
      </w:r>
    </w:p>
    <w:p w14:paraId="5DA1C39E" w14:textId="7BA0207E" w:rsidR="0B1E5540" w:rsidRDefault="2C48E397" w:rsidP="00253849">
      <w:pPr>
        <w:pStyle w:val="ListParagraph"/>
        <w:numPr>
          <w:ilvl w:val="0"/>
          <w:numId w:val="7"/>
        </w:numPr>
        <w:spacing w:before="240" w:after="240" w:line="360" w:lineRule="auto"/>
        <w:jc w:val="both"/>
      </w:pPr>
      <w:r w:rsidRPr="61677BAC">
        <w:t>Detailed Tracking: Each item can have multiple attributes (type, model, pricing)</w:t>
      </w:r>
    </w:p>
    <w:p w14:paraId="4B98718C" w14:textId="19447B20" w:rsidR="0B1E5540" w:rsidRDefault="679679ED" w:rsidP="00253849">
      <w:pPr>
        <w:pStyle w:val="ListParagraph"/>
        <w:spacing w:before="240" w:after="240" w:line="360" w:lineRule="auto"/>
        <w:ind w:firstLine="720"/>
        <w:jc w:val="both"/>
      </w:pPr>
      <w:r w:rsidRPr="61677BAC">
        <w:t>The ER diagram below visually represents the database structure, showing the relationships between entities.</w:t>
      </w:r>
    </w:p>
    <w:p w14:paraId="2C242751" w14:textId="0B8D0592" w:rsidR="0B1E5540" w:rsidRDefault="78869B10" w:rsidP="00253849">
      <w:pPr>
        <w:spacing w:before="240" w:after="240"/>
        <w:ind w:left="720"/>
        <w:jc w:val="both"/>
      </w:pPr>
      <w:r>
        <w:rPr>
          <w:noProof/>
        </w:rPr>
        <w:drawing>
          <wp:inline distT="0" distB="0" distL="0" distR="0" wp14:anchorId="00B448C3" wp14:editId="619A01A7">
            <wp:extent cx="5322517" cy="5186045"/>
            <wp:effectExtent l="0" t="0" r="0" b="0"/>
            <wp:docPr id="395171959" name="Picture 39517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333754" cy="5196994"/>
                    </a:xfrm>
                    <a:prstGeom prst="rect">
                      <a:avLst/>
                    </a:prstGeom>
                  </pic:spPr>
                </pic:pic>
              </a:graphicData>
            </a:graphic>
          </wp:inline>
        </w:drawing>
      </w:r>
      <w:r w:rsidR="0B1E5540">
        <w:tab/>
      </w:r>
      <w:r w:rsidR="0B1E5540">
        <w:tab/>
      </w:r>
      <w:r w:rsidR="0B1E5540">
        <w:tab/>
      </w:r>
      <w:r w:rsidR="0B1E5540">
        <w:tab/>
      </w:r>
      <w:r w:rsidR="75D732DD">
        <w:t>Figure</w:t>
      </w:r>
      <w:r w:rsidR="6BD296F0">
        <w:t xml:space="preserve"> 1</w:t>
      </w:r>
      <w:r w:rsidR="75D732DD">
        <w:t>: Database Design</w:t>
      </w:r>
    </w:p>
    <w:p w14:paraId="74C42D49" w14:textId="1ACC2AED" w:rsidR="002B1AAC" w:rsidRDefault="644256EF" w:rsidP="00253849">
      <w:pPr>
        <w:pStyle w:val="Heading3"/>
        <w:spacing w:before="240" w:after="240"/>
        <w:jc w:val="both"/>
      </w:pPr>
      <w:bookmarkStart w:id="21" w:name="_Toc151733552"/>
      <w:bookmarkStart w:id="22" w:name="component-testing-strategy"/>
      <w:r>
        <w:t>3.1.1 Component Testing Strategy</w:t>
      </w:r>
      <w:bookmarkEnd w:id="21"/>
    </w:p>
    <w:p w14:paraId="57B447CE" w14:textId="294C85AA" w:rsidR="00301BB5" w:rsidRPr="00301BB5" w:rsidRDefault="00301BB5" w:rsidP="00253849">
      <w:pPr>
        <w:pStyle w:val="BodyText"/>
        <w:jc w:val="both"/>
      </w:pPr>
      <w:r>
        <w:tab/>
      </w:r>
      <w:r w:rsidRPr="00301BB5">
        <w:t xml:space="preserve">SQL queries </w:t>
      </w:r>
      <w:r>
        <w:t xml:space="preserve">are </w:t>
      </w:r>
      <w:r w:rsidRPr="00301BB5">
        <w:t>used for direct database testing, including 12 core test queries that verify person attributes, email relationships, invoice details, customer purchasing patterns, and data integrity validations</w:t>
      </w:r>
      <w:r>
        <w:t>.</w:t>
      </w:r>
    </w:p>
    <w:p w14:paraId="52FFF848" w14:textId="01766EF2" w:rsidR="002B1AAC" w:rsidRDefault="3B5AE392" w:rsidP="00253849">
      <w:pPr>
        <w:pStyle w:val="Heading2"/>
        <w:jc w:val="both"/>
      </w:pPr>
      <w:bookmarkStart w:id="23" w:name="_Toc151733553"/>
      <w:bookmarkStart w:id="24" w:name="classentity-model"/>
      <w:bookmarkEnd w:id="20"/>
      <w:bookmarkEnd w:id="22"/>
      <w:r>
        <w:t>3.2 Class/Entity Model</w:t>
      </w:r>
      <w:bookmarkEnd w:id="23"/>
    </w:p>
    <w:p w14:paraId="0D7F6375" w14:textId="07FA8B30" w:rsidR="00E0436B" w:rsidRDefault="6B86314C" w:rsidP="00253849">
      <w:pPr>
        <w:pStyle w:val="BodyText"/>
        <w:spacing w:line="259" w:lineRule="auto"/>
        <w:ind w:firstLine="720"/>
        <w:jc w:val="both"/>
      </w:pPr>
      <w:r>
        <w:t>Th</w:t>
      </w:r>
      <w:r w:rsidR="00CC355E">
        <w:t>e</w:t>
      </w:r>
      <w:r>
        <w:t xml:space="preserve"> subsystem is based on implementing a foundational layer for data handling with these key components:</w:t>
      </w:r>
    </w:p>
    <w:p w14:paraId="4DE70B7D" w14:textId="04241DC3" w:rsidR="00E0436B" w:rsidRDefault="5DAB3BE4" w:rsidP="00253849">
      <w:pPr>
        <w:pStyle w:val="BodyText"/>
        <w:spacing w:line="259" w:lineRule="auto"/>
        <w:ind w:left="720"/>
        <w:jc w:val="both"/>
      </w:pPr>
      <w:r>
        <w:t>Data Models</w:t>
      </w:r>
    </w:p>
    <w:p w14:paraId="048B1168" w14:textId="764AA1B4" w:rsidR="00E0436B" w:rsidRDefault="6B86314C" w:rsidP="00253849">
      <w:pPr>
        <w:pStyle w:val="BodyText"/>
        <w:numPr>
          <w:ilvl w:val="1"/>
          <w:numId w:val="17"/>
        </w:numPr>
        <w:spacing w:line="259" w:lineRule="auto"/>
        <w:jc w:val="both"/>
      </w:pPr>
      <w:r>
        <w:t>Person class for contact information</w:t>
      </w:r>
    </w:p>
    <w:p w14:paraId="353768DA" w14:textId="67EECB2E" w:rsidR="00E0436B" w:rsidRDefault="6B86314C" w:rsidP="00253849">
      <w:pPr>
        <w:pStyle w:val="BodyText"/>
        <w:numPr>
          <w:ilvl w:val="1"/>
          <w:numId w:val="17"/>
        </w:numPr>
        <w:spacing w:line="259" w:lineRule="auto"/>
        <w:jc w:val="both"/>
      </w:pPr>
      <w:r>
        <w:t>Company class for business entities</w:t>
      </w:r>
    </w:p>
    <w:p w14:paraId="7E063E18" w14:textId="3944CCC0" w:rsidR="00E0436B" w:rsidRDefault="6B86314C" w:rsidP="00253849">
      <w:pPr>
        <w:pStyle w:val="BodyText"/>
        <w:numPr>
          <w:ilvl w:val="1"/>
          <w:numId w:val="17"/>
        </w:numPr>
        <w:spacing w:line="259" w:lineRule="auto"/>
        <w:jc w:val="both"/>
      </w:pPr>
      <w:r>
        <w:t>Item hierarchy for equipment, materials, and contracts</w:t>
      </w:r>
    </w:p>
    <w:p w14:paraId="2E0C254C" w14:textId="13B3ED6A" w:rsidR="00E1547B" w:rsidRDefault="00E1547B" w:rsidP="00253849">
      <w:pPr>
        <w:pStyle w:val="BodyText"/>
        <w:spacing w:line="259" w:lineRule="auto"/>
        <w:ind w:left="720"/>
        <w:jc w:val="both"/>
      </w:pPr>
      <w:r>
        <w:t>Database</w:t>
      </w:r>
      <w:r w:rsidR="001801E2">
        <w:t xml:space="preserve"> management</w:t>
      </w:r>
    </w:p>
    <w:p w14:paraId="52589D95" w14:textId="7145F81F" w:rsidR="001801E2" w:rsidRDefault="001801E2" w:rsidP="00253849">
      <w:pPr>
        <w:pStyle w:val="BodyText"/>
        <w:numPr>
          <w:ilvl w:val="0"/>
          <w:numId w:val="24"/>
        </w:numPr>
        <w:spacing w:line="259" w:lineRule="auto"/>
        <w:jc w:val="both"/>
      </w:pPr>
      <w:r>
        <w:t>Connection factory to instantiate connections</w:t>
      </w:r>
      <w:r w:rsidR="00510E4E">
        <w:t xml:space="preserve"> to database</w:t>
      </w:r>
    </w:p>
    <w:p w14:paraId="2D47246A" w14:textId="0C5933AB" w:rsidR="00510E4E" w:rsidRDefault="00510E4E" w:rsidP="00253849">
      <w:pPr>
        <w:pStyle w:val="BodyText"/>
        <w:numPr>
          <w:ilvl w:val="0"/>
          <w:numId w:val="24"/>
        </w:numPr>
        <w:spacing w:line="259" w:lineRule="auto"/>
        <w:jc w:val="both"/>
      </w:pPr>
      <w:r>
        <w:t>DataLoader class to load tables and records using</w:t>
      </w:r>
      <w:r w:rsidR="0074267B">
        <w:t xml:space="preserve"> Factory classes</w:t>
      </w:r>
    </w:p>
    <w:p w14:paraId="12F0B5A3" w14:textId="0846B8B1" w:rsidR="00276223" w:rsidRDefault="00276223" w:rsidP="00253849">
      <w:pPr>
        <w:pStyle w:val="BodyText"/>
        <w:numPr>
          <w:ilvl w:val="0"/>
          <w:numId w:val="24"/>
        </w:numPr>
        <w:spacing w:line="259" w:lineRule="auto"/>
        <w:jc w:val="both"/>
      </w:pPr>
      <w:r>
        <w:t>DataMapper Interface implemented by Factory classes to be utilized when dynamically loading data with SQL queries</w:t>
      </w:r>
    </w:p>
    <w:p w14:paraId="57F32FAD" w14:textId="7C10F11C" w:rsidR="00E0436B" w:rsidRDefault="5DAB3BE4" w:rsidP="00253849">
      <w:pPr>
        <w:pStyle w:val="BodyText"/>
        <w:spacing w:line="259" w:lineRule="auto"/>
        <w:ind w:left="720"/>
        <w:jc w:val="both"/>
      </w:pPr>
      <w:r w:rsidRPr="1BF15BB2">
        <w:t xml:space="preserve">  Class Hierarchy</w:t>
      </w:r>
    </w:p>
    <w:p w14:paraId="52685D4F" w14:textId="6EA7FBB3" w:rsidR="52933E80" w:rsidRDefault="52933E80" w:rsidP="00253849">
      <w:pPr>
        <w:pStyle w:val="BodyText"/>
        <w:numPr>
          <w:ilvl w:val="0"/>
          <w:numId w:val="19"/>
        </w:numPr>
        <w:spacing w:line="259" w:lineRule="auto"/>
        <w:jc w:val="both"/>
      </w:pPr>
      <w:r w:rsidRPr="1BF15BB2">
        <w:t>Interface base classes to define common behavior</w:t>
      </w:r>
    </w:p>
    <w:p w14:paraId="27019F57" w14:textId="4CDBDCB9" w:rsidR="52933E80" w:rsidRDefault="52933E80" w:rsidP="00253849">
      <w:pPr>
        <w:pStyle w:val="BodyText"/>
        <w:numPr>
          <w:ilvl w:val="0"/>
          <w:numId w:val="19"/>
        </w:numPr>
        <w:spacing w:line="259" w:lineRule="auto"/>
        <w:jc w:val="both"/>
      </w:pPr>
      <w:r w:rsidRPr="1BF15BB2">
        <w:t>Abstract subclasses for specific entity types (Equipment, Material, Contract)</w:t>
      </w:r>
    </w:p>
    <w:p w14:paraId="2F835A28" w14:textId="6912C9E0" w:rsidR="52933E80" w:rsidRDefault="52933E80" w:rsidP="00253849">
      <w:pPr>
        <w:pStyle w:val="BodyText"/>
        <w:numPr>
          <w:ilvl w:val="0"/>
          <w:numId w:val="19"/>
        </w:numPr>
        <w:spacing w:line="259" w:lineRule="auto"/>
        <w:jc w:val="both"/>
      </w:pPr>
      <w:r w:rsidRPr="1BF15BB2">
        <w:t>Invoice-related classes to manage collections of items and calculate totals</w:t>
      </w:r>
    </w:p>
    <w:p w14:paraId="7C0507C2" w14:textId="71E96B4A" w:rsidR="00E0436B" w:rsidRDefault="5DAB3BE4" w:rsidP="00253849">
      <w:pPr>
        <w:pStyle w:val="BodyText"/>
        <w:spacing w:line="259" w:lineRule="auto"/>
        <w:ind w:firstLine="720"/>
        <w:jc w:val="both"/>
      </w:pPr>
      <w:r w:rsidRPr="1BF15BB2">
        <w:t>Testing Framework</w:t>
      </w:r>
    </w:p>
    <w:p w14:paraId="34554238" w14:textId="4F4F5688" w:rsidR="00E0436B" w:rsidRDefault="6B86314C" w:rsidP="00253849">
      <w:pPr>
        <w:pStyle w:val="BodyText"/>
        <w:numPr>
          <w:ilvl w:val="1"/>
          <w:numId w:val="20"/>
        </w:numPr>
        <w:spacing w:line="259" w:lineRule="auto"/>
        <w:jc w:val="both"/>
      </w:pPr>
      <w:r w:rsidRPr="0B1E5540">
        <w:t>EntityTests for validating individual entity calculations</w:t>
      </w:r>
    </w:p>
    <w:p w14:paraId="769D3F8D" w14:textId="30B33EBC" w:rsidR="00E0436B" w:rsidRDefault="6B86314C" w:rsidP="00253849">
      <w:pPr>
        <w:pStyle w:val="BodyText"/>
        <w:numPr>
          <w:ilvl w:val="1"/>
          <w:numId w:val="20"/>
        </w:numPr>
        <w:spacing w:line="259" w:lineRule="auto"/>
        <w:jc w:val="both"/>
      </w:pPr>
      <w:r w:rsidRPr="0B1E5540">
        <w:t>InvoiceTests for validating multi-item invoice calculations</w:t>
      </w:r>
    </w:p>
    <w:p w14:paraId="5181396E" w14:textId="29C08772" w:rsidR="00E0436B" w:rsidRDefault="5DAB3BE4" w:rsidP="00253849">
      <w:pPr>
        <w:pStyle w:val="BodyText"/>
        <w:numPr>
          <w:ilvl w:val="1"/>
          <w:numId w:val="20"/>
        </w:numPr>
        <w:spacing w:line="259" w:lineRule="auto"/>
        <w:jc w:val="both"/>
      </w:pPr>
      <w:r w:rsidRPr="1BF15BB2">
        <w:t>Test cases covering all five item types and various transaction scenarios</w:t>
      </w:r>
    </w:p>
    <w:p w14:paraId="29F97D21" w14:textId="7E44E99A" w:rsidR="00E0436B" w:rsidRDefault="5DAB3BE4" w:rsidP="00253849">
      <w:pPr>
        <w:pStyle w:val="BodyText"/>
        <w:spacing w:line="259" w:lineRule="auto"/>
        <w:ind w:firstLine="720"/>
        <w:jc w:val="both"/>
      </w:pPr>
      <w:r w:rsidRPr="1BF15BB2">
        <w:t xml:space="preserve">The project branches out to report printing functionalities utilizing the polymorphic behaviors implemented, this functionality </w:t>
      </w:r>
      <w:r w:rsidR="005C6B29">
        <w:t xml:space="preserve">is </w:t>
      </w:r>
      <w:r w:rsidRPr="1BF15BB2">
        <w:t>encapsulated into InvoiceReport class. It use</w:t>
      </w:r>
      <w:r w:rsidR="003F5330">
        <w:t>s</w:t>
      </w:r>
      <w:r w:rsidRPr="1BF15BB2">
        <w:t xml:space="preserve"> 3 methods to format 3 different reports and write</w:t>
      </w:r>
      <w:r w:rsidR="004E1071">
        <w:t>s</w:t>
      </w:r>
      <w:r w:rsidRPr="1BF15BB2">
        <w:t xml:space="preserve"> the report to a file, and one method to output to a text file.</w:t>
      </w:r>
    </w:p>
    <w:p w14:paraId="771963C0" w14:textId="183706AF" w:rsidR="00E0436B" w:rsidRDefault="23FFF88E" w:rsidP="00253849">
      <w:pPr>
        <w:pStyle w:val="BodyText"/>
        <w:spacing w:line="259" w:lineRule="auto"/>
        <w:ind w:firstLine="720"/>
        <w:jc w:val="both"/>
      </w:pPr>
      <w:r w:rsidRPr="1BF15BB2">
        <w:t xml:space="preserve"> Below is a breakdown of the key components in the diagram:</w:t>
      </w:r>
    </w:p>
    <w:p w14:paraId="741C658E" w14:textId="2A2A712E" w:rsidR="2ED16A1D" w:rsidRDefault="2ED16A1D" w:rsidP="004E1071">
      <w:pPr>
        <w:spacing w:before="180" w:after="180" w:line="259" w:lineRule="auto"/>
        <w:ind w:left="720" w:firstLine="720"/>
        <w:jc w:val="center"/>
      </w:pPr>
      <w:r>
        <w:rPr>
          <w:noProof/>
        </w:rPr>
        <w:drawing>
          <wp:anchor distT="0" distB="0" distL="114300" distR="114300" simplePos="0" relativeHeight="251657216" behindDoc="1" locked="0" layoutInCell="1" allowOverlap="1" wp14:anchorId="545A1E3D" wp14:editId="7EEF965C">
            <wp:simplePos x="0" y="0"/>
            <wp:positionH relativeFrom="column">
              <wp:posOffset>-76200</wp:posOffset>
            </wp:positionH>
            <wp:positionV relativeFrom="paragraph">
              <wp:posOffset>0</wp:posOffset>
            </wp:positionV>
            <wp:extent cx="6118860" cy="6660634"/>
            <wp:effectExtent l="0" t="0" r="0" b="6985"/>
            <wp:wrapTight wrapText="bothSides">
              <wp:wrapPolygon edited="0">
                <wp:start x="0" y="0"/>
                <wp:lineTo x="0" y="21561"/>
                <wp:lineTo x="21519" y="21561"/>
                <wp:lineTo x="21519" y="0"/>
                <wp:lineTo x="0" y="0"/>
              </wp:wrapPolygon>
            </wp:wrapTight>
            <wp:docPr id="400424905" name="Picture 40042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118860" cy="6660634"/>
                    </a:xfrm>
                    <a:prstGeom prst="rect">
                      <a:avLst/>
                    </a:prstGeom>
                  </pic:spPr>
                </pic:pic>
              </a:graphicData>
            </a:graphic>
            <wp14:sizeRelH relativeFrom="margin">
              <wp14:pctWidth>0</wp14:pctWidth>
            </wp14:sizeRelH>
            <wp14:sizeRelV relativeFrom="margin">
              <wp14:pctHeight>0</wp14:pctHeight>
            </wp14:sizeRelV>
          </wp:anchor>
        </w:drawing>
      </w:r>
      <w:r w:rsidRPr="1BF15BB2">
        <w:t xml:space="preserve">Figure </w:t>
      </w:r>
      <w:r w:rsidR="29D1977E" w:rsidRPr="1BF15BB2">
        <w:t>2</w:t>
      </w:r>
      <w:r w:rsidRPr="1BF15BB2">
        <w:t>.1 : Class Structure</w:t>
      </w:r>
    </w:p>
    <w:p w14:paraId="4AE159BD" w14:textId="37DF5CA6" w:rsidR="1BF15BB2" w:rsidRDefault="1BF15BB2" w:rsidP="00253849">
      <w:pPr>
        <w:jc w:val="both"/>
      </w:pPr>
    </w:p>
    <w:p w14:paraId="3B2C214A" w14:textId="44B97CE8" w:rsidR="1BF15BB2" w:rsidRDefault="1BF15BB2" w:rsidP="00253849">
      <w:pPr>
        <w:jc w:val="both"/>
      </w:pPr>
    </w:p>
    <w:p w14:paraId="40346217" w14:textId="341B5760" w:rsidR="1BF15BB2" w:rsidRDefault="1BF15BB2" w:rsidP="00253849">
      <w:pPr>
        <w:jc w:val="both"/>
      </w:pPr>
    </w:p>
    <w:p w14:paraId="6657A4F4" w14:textId="7595651C" w:rsidR="1BF15BB2" w:rsidRDefault="1BF15BB2" w:rsidP="00253849">
      <w:pPr>
        <w:jc w:val="both"/>
      </w:pPr>
    </w:p>
    <w:p w14:paraId="23C2AF2F" w14:textId="574B7DA7" w:rsidR="179F6C19" w:rsidRDefault="179F6C19" w:rsidP="004E1071">
      <w:pPr>
        <w:spacing w:line="259" w:lineRule="auto"/>
        <w:jc w:val="center"/>
      </w:pPr>
      <w:r>
        <w:rPr>
          <w:noProof/>
        </w:rPr>
        <w:drawing>
          <wp:inline distT="0" distB="0" distL="0" distR="0" wp14:anchorId="577AD490" wp14:editId="767A7B7C">
            <wp:extent cx="6005009" cy="6902350"/>
            <wp:effectExtent l="0" t="0" r="0" b="0"/>
            <wp:docPr id="1027122078" name="Picture 1027122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005009" cy="6902350"/>
                    </a:xfrm>
                    <a:prstGeom prst="rect">
                      <a:avLst/>
                    </a:prstGeom>
                  </pic:spPr>
                </pic:pic>
              </a:graphicData>
            </a:graphic>
          </wp:inline>
        </w:drawing>
      </w:r>
      <w:r w:rsidR="4F0C4260">
        <w:t>Figure</w:t>
      </w:r>
      <w:r w:rsidR="229E9933">
        <w:t xml:space="preserve"> 2</w:t>
      </w:r>
      <w:r w:rsidR="628ACD30">
        <w:t>.2</w:t>
      </w:r>
      <w:r w:rsidR="4F0C4260">
        <w:t xml:space="preserve"> : Class Structure</w:t>
      </w:r>
    </w:p>
    <w:p w14:paraId="0B58E05A" w14:textId="3DDC93F9" w:rsidR="1BF15BB2" w:rsidRDefault="1BF15BB2" w:rsidP="00253849">
      <w:pPr>
        <w:spacing w:line="259" w:lineRule="auto"/>
        <w:jc w:val="both"/>
      </w:pPr>
    </w:p>
    <w:p w14:paraId="17410CAE" w14:textId="2C8DB2FD" w:rsidR="4F0C4260" w:rsidRDefault="4F0C4260" w:rsidP="004E1071">
      <w:pPr>
        <w:spacing w:line="259" w:lineRule="auto"/>
        <w:jc w:val="center"/>
      </w:pPr>
      <w:r>
        <w:rPr>
          <w:noProof/>
        </w:rPr>
        <w:drawing>
          <wp:inline distT="0" distB="0" distL="0" distR="0" wp14:anchorId="38BFE1A4" wp14:editId="72ABBF4D">
            <wp:extent cx="6155700" cy="6588783"/>
            <wp:effectExtent l="0" t="0" r="0" b="0"/>
            <wp:docPr id="321864471" name="Picture 3218644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155700" cy="6588783"/>
                    </a:xfrm>
                    <a:prstGeom prst="rect">
                      <a:avLst/>
                    </a:prstGeom>
                  </pic:spPr>
                </pic:pic>
              </a:graphicData>
            </a:graphic>
          </wp:inline>
        </w:drawing>
      </w:r>
      <w:r>
        <w:t xml:space="preserve">Figure </w:t>
      </w:r>
      <w:r w:rsidR="00C3E3B7">
        <w:t>2</w:t>
      </w:r>
      <w:r w:rsidR="74996283">
        <w:t>.</w:t>
      </w:r>
      <w:r>
        <w:t>3: Class Structure</w:t>
      </w:r>
    </w:p>
    <w:p w14:paraId="1B0DBBC8" w14:textId="3432CE1C" w:rsidR="1BF15BB2" w:rsidRDefault="1BF15BB2" w:rsidP="00253849">
      <w:pPr>
        <w:spacing w:line="259" w:lineRule="auto"/>
        <w:jc w:val="both"/>
      </w:pPr>
    </w:p>
    <w:p w14:paraId="2BAC14C3" w14:textId="0FC64C62" w:rsidR="34098A75" w:rsidRDefault="34098A75" w:rsidP="004E1071">
      <w:pPr>
        <w:spacing w:line="259" w:lineRule="auto"/>
        <w:jc w:val="center"/>
      </w:pPr>
      <w:r>
        <w:rPr>
          <w:noProof/>
        </w:rPr>
        <w:drawing>
          <wp:inline distT="0" distB="0" distL="0" distR="0" wp14:anchorId="50B73A19" wp14:editId="0971048D">
            <wp:extent cx="5884308" cy="5400218"/>
            <wp:effectExtent l="0" t="0" r="0" b="0"/>
            <wp:docPr id="790656910" name="Picture 790656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884308" cy="5400218"/>
                    </a:xfrm>
                    <a:prstGeom prst="rect">
                      <a:avLst/>
                    </a:prstGeom>
                  </pic:spPr>
                </pic:pic>
              </a:graphicData>
            </a:graphic>
          </wp:inline>
        </w:drawing>
      </w:r>
      <w:r>
        <w:t xml:space="preserve">Figure </w:t>
      </w:r>
      <w:r w:rsidR="20ABB6F6">
        <w:t>2</w:t>
      </w:r>
      <w:r>
        <w:t>.4: Class Structure</w:t>
      </w:r>
    </w:p>
    <w:p w14:paraId="67A141B8" w14:textId="2A8083CA" w:rsidR="1BF15BB2" w:rsidRDefault="1BF15BB2" w:rsidP="00253849">
      <w:pPr>
        <w:spacing w:line="259" w:lineRule="auto"/>
        <w:jc w:val="both"/>
      </w:pPr>
    </w:p>
    <w:p w14:paraId="08203D3D" w14:textId="1233513C" w:rsidR="00FE0E74" w:rsidRDefault="3B3C7E90" w:rsidP="004E1071">
      <w:pPr>
        <w:spacing w:line="259" w:lineRule="auto"/>
        <w:jc w:val="center"/>
      </w:pPr>
      <w:r>
        <w:rPr>
          <w:noProof/>
        </w:rPr>
        <w:drawing>
          <wp:inline distT="0" distB="0" distL="0" distR="0" wp14:anchorId="61334FAC" wp14:editId="4370A2C3">
            <wp:extent cx="6102445" cy="7844838"/>
            <wp:effectExtent l="0" t="0" r="0" b="0"/>
            <wp:docPr id="1408586263" name="Picture 1408586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6102445" cy="7844838"/>
                    </a:xfrm>
                    <a:prstGeom prst="rect">
                      <a:avLst/>
                    </a:prstGeom>
                  </pic:spPr>
                </pic:pic>
              </a:graphicData>
            </a:graphic>
          </wp:inline>
        </w:drawing>
      </w:r>
      <w:r>
        <w:t xml:space="preserve">Figure </w:t>
      </w:r>
      <w:r w:rsidR="0591E16E">
        <w:t>2</w:t>
      </w:r>
      <w:r>
        <w:t>.5: Class Structure</w:t>
      </w:r>
    </w:p>
    <w:p w14:paraId="3A5BA991" w14:textId="5ADD8253" w:rsidR="00FE0E74" w:rsidRDefault="00FE0E74" w:rsidP="004E1071">
      <w:pPr>
        <w:jc w:val="center"/>
      </w:pPr>
      <w:r>
        <w:rPr>
          <w:noProof/>
        </w:rPr>
        <w:drawing>
          <wp:inline distT="0" distB="0" distL="0" distR="0" wp14:anchorId="1319DFA0" wp14:editId="695AC913">
            <wp:extent cx="6091883" cy="1414632"/>
            <wp:effectExtent l="0" t="0" r="4445" b="0"/>
            <wp:docPr id="1964585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1883" cy="1414632"/>
                    </a:xfrm>
                    <a:prstGeom prst="rect">
                      <a:avLst/>
                    </a:prstGeom>
                    <a:noFill/>
                  </pic:spPr>
                </pic:pic>
              </a:graphicData>
            </a:graphic>
          </wp:inline>
        </w:drawing>
      </w:r>
      <w:r>
        <w:t>Figure 2.</w:t>
      </w:r>
      <w:r w:rsidR="007D7268">
        <w:t>6</w:t>
      </w:r>
      <w:r>
        <w:t>: Class Structure</w:t>
      </w:r>
    </w:p>
    <w:p w14:paraId="254BB57B" w14:textId="77777777" w:rsidR="00505496" w:rsidRPr="00505496" w:rsidRDefault="00505496" w:rsidP="00253849">
      <w:pPr>
        <w:pStyle w:val="BodyText"/>
        <w:jc w:val="both"/>
      </w:pPr>
    </w:p>
    <w:p w14:paraId="6F5AB306" w14:textId="6D67252B" w:rsidR="007D7268" w:rsidRPr="00AF2049" w:rsidRDefault="00FE0E74" w:rsidP="004E1071">
      <w:pPr>
        <w:pStyle w:val="Heading3"/>
        <w:jc w:val="center"/>
        <w:rPr>
          <w:b w:val="0"/>
          <w:bCs w:val="0"/>
          <w:color w:val="auto"/>
        </w:rPr>
      </w:pPr>
      <w:r>
        <w:rPr>
          <w:noProof/>
        </w:rPr>
        <w:drawing>
          <wp:inline distT="0" distB="0" distL="0" distR="0" wp14:anchorId="1558C69E" wp14:editId="03464A40">
            <wp:extent cx="6232699" cy="1849632"/>
            <wp:effectExtent l="0" t="0" r="0" b="0"/>
            <wp:docPr id="1865103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32699" cy="1849632"/>
                    </a:xfrm>
                    <a:prstGeom prst="rect">
                      <a:avLst/>
                    </a:prstGeom>
                    <a:noFill/>
                  </pic:spPr>
                </pic:pic>
              </a:graphicData>
            </a:graphic>
          </wp:inline>
        </w:drawing>
      </w:r>
      <w:bookmarkStart w:id="25" w:name="_Hlk196343200"/>
      <w:r w:rsidRPr="00FE0E74">
        <w:rPr>
          <w:b w:val="0"/>
          <w:bCs w:val="0"/>
          <w:color w:val="auto"/>
        </w:rPr>
        <w:t>Figure 2.</w:t>
      </w:r>
      <w:r w:rsidR="007D7268">
        <w:rPr>
          <w:b w:val="0"/>
          <w:bCs w:val="0"/>
          <w:color w:val="auto"/>
        </w:rPr>
        <w:t>7</w:t>
      </w:r>
      <w:r w:rsidRPr="00FE0E74">
        <w:rPr>
          <w:b w:val="0"/>
          <w:bCs w:val="0"/>
          <w:color w:val="auto"/>
        </w:rPr>
        <w:t>: Class Structur</w:t>
      </w:r>
      <w:bookmarkStart w:id="26" w:name="_Toc151733554"/>
      <w:bookmarkStart w:id="27" w:name="component-testing-strategy-1"/>
      <w:bookmarkEnd w:id="25"/>
      <w:r w:rsidR="00AF2049">
        <w:rPr>
          <w:b w:val="0"/>
          <w:bCs w:val="0"/>
          <w:color w:val="auto"/>
        </w:rPr>
        <w:t>e</w:t>
      </w:r>
    </w:p>
    <w:p w14:paraId="1B871FBD" w14:textId="687592F1" w:rsidR="007D7268" w:rsidRDefault="00505496" w:rsidP="00253849">
      <w:pPr>
        <w:pStyle w:val="BodyText"/>
        <w:jc w:val="both"/>
      </w:pPr>
      <w:r>
        <w:rPr>
          <w:noProof/>
        </w:rPr>
        <w:drawing>
          <wp:anchor distT="0" distB="0" distL="114300" distR="114300" simplePos="0" relativeHeight="251680768" behindDoc="0" locked="0" layoutInCell="1" allowOverlap="1" wp14:anchorId="3B719E45" wp14:editId="6DCCB0D5">
            <wp:simplePos x="0" y="0"/>
            <wp:positionH relativeFrom="column">
              <wp:posOffset>-47195</wp:posOffset>
            </wp:positionH>
            <wp:positionV relativeFrom="paragraph">
              <wp:posOffset>376002</wp:posOffset>
            </wp:positionV>
            <wp:extent cx="6371303" cy="2690636"/>
            <wp:effectExtent l="0" t="0" r="0" b="0"/>
            <wp:wrapSquare wrapText="bothSides"/>
            <wp:docPr id="16637065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371303" cy="2690636"/>
                    </a:xfrm>
                    <a:prstGeom prst="rect">
                      <a:avLst/>
                    </a:prstGeom>
                    <a:noFill/>
                  </pic:spPr>
                </pic:pic>
              </a:graphicData>
            </a:graphic>
            <wp14:sizeRelH relativeFrom="margin">
              <wp14:pctWidth>0</wp14:pctWidth>
            </wp14:sizeRelH>
            <wp14:sizeRelV relativeFrom="margin">
              <wp14:pctHeight>0</wp14:pctHeight>
            </wp14:sizeRelV>
          </wp:anchor>
        </w:drawing>
      </w:r>
    </w:p>
    <w:p w14:paraId="60A8E060" w14:textId="77777777" w:rsidR="00505496" w:rsidRDefault="00505496" w:rsidP="004E1071">
      <w:pPr>
        <w:pStyle w:val="BodyText"/>
        <w:jc w:val="center"/>
      </w:pPr>
      <w:r w:rsidRPr="007D7268">
        <w:t>Figure 2.</w:t>
      </w:r>
      <w:r>
        <w:t>8</w:t>
      </w:r>
      <w:r w:rsidRPr="007D7268">
        <w:t>: Class Structure</w:t>
      </w:r>
    </w:p>
    <w:p w14:paraId="6C11EF51" w14:textId="2DDCE11D" w:rsidR="007D7268" w:rsidRDefault="007D7268" w:rsidP="00253849">
      <w:pPr>
        <w:pStyle w:val="BodyText"/>
        <w:jc w:val="both"/>
      </w:pPr>
    </w:p>
    <w:p w14:paraId="3E69BE19" w14:textId="77777777" w:rsidR="00505496" w:rsidRDefault="00505496" w:rsidP="00253849">
      <w:pPr>
        <w:pStyle w:val="Heading3"/>
        <w:jc w:val="both"/>
      </w:pPr>
    </w:p>
    <w:p w14:paraId="68A457A7" w14:textId="04D36F84" w:rsidR="002B1AAC" w:rsidRDefault="007F0B4B" w:rsidP="00253849">
      <w:pPr>
        <w:pStyle w:val="Heading3"/>
        <w:jc w:val="both"/>
      </w:pPr>
      <w:r>
        <w:t>3.2.1 Component Testing Strategy</w:t>
      </w:r>
      <w:bookmarkEnd w:id="26"/>
    </w:p>
    <w:p w14:paraId="24178B60" w14:textId="506081C3" w:rsidR="5E2A6A76" w:rsidRDefault="6AB5C1B5" w:rsidP="00A43C91">
      <w:pPr>
        <w:pStyle w:val="BodyText"/>
        <w:spacing w:line="259" w:lineRule="auto"/>
        <w:ind w:firstLine="720"/>
        <w:jc w:val="both"/>
      </w:pPr>
      <w:r>
        <w:t>T</w:t>
      </w:r>
      <w:r w:rsidR="1DECA6CB">
        <w:t>o ensure good design and verify the correctness of implementations, t</w:t>
      </w:r>
      <w:r w:rsidR="29F509ED">
        <w:t>hree</w:t>
      </w:r>
      <w:r w:rsidR="1DECA6CB">
        <w:t xml:space="preserve"> JUnit test suites </w:t>
      </w:r>
      <w:r w:rsidR="4B3471FD">
        <w:t xml:space="preserve">are </w:t>
      </w:r>
      <w:r w:rsidR="1DECA6CB">
        <w:t>used. The first suite, Entity</w:t>
      </w:r>
      <w:r w:rsidR="2F06BD4C">
        <w:t xml:space="preserve"> </w:t>
      </w:r>
      <w:r w:rsidR="1DECA6CB">
        <w:t>Tests, include</w:t>
      </w:r>
      <w:r w:rsidR="4F889CE6">
        <w:t>s</w:t>
      </w:r>
      <w:r w:rsidR="6B4BA5F8">
        <w:t xml:space="preserve"> </w:t>
      </w:r>
      <w:r w:rsidR="1DECA6CB">
        <w:t xml:space="preserve">one test method for each type of item (Equipment, Material, Rental, Lease, and Contract). These tests ensure the correct properties and behavior for each item type. The second suite, InvoiceTests, will test invoices with two items in one case and three items in another. These invoices will represent all </w:t>
      </w:r>
      <w:r w:rsidR="1D8EF62C">
        <w:t xml:space="preserve">five </w:t>
      </w:r>
      <w:r w:rsidR="1DECA6CB">
        <w:t>item types, verifying that the total calculations for invoices are correct across different item combinations.</w:t>
      </w:r>
    </w:p>
    <w:p w14:paraId="75AF07D4" w14:textId="77777777" w:rsidR="00870746" w:rsidRDefault="00870746" w:rsidP="00253849">
      <w:pPr>
        <w:pStyle w:val="Heading2"/>
        <w:jc w:val="both"/>
      </w:pPr>
      <w:bookmarkStart w:id="28" w:name="_Toc151733555"/>
      <w:bookmarkStart w:id="29" w:name="database-interface"/>
      <w:bookmarkEnd w:id="24"/>
      <w:bookmarkEnd w:id="27"/>
    </w:p>
    <w:p w14:paraId="3A477568" w14:textId="3A7D583E" w:rsidR="002B1AAC" w:rsidRDefault="007F0B4B" w:rsidP="00253849">
      <w:pPr>
        <w:pStyle w:val="Heading2"/>
        <w:jc w:val="both"/>
      </w:pPr>
      <w:r>
        <w:t>3.3 Database Interface</w:t>
      </w:r>
      <w:bookmarkEnd w:id="28"/>
    </w:p>
    <w:p w14:paraId="09298A73" w14:textId="34192B9E" w:rsidR="231AE9EF" w:rsidRDefault="231AE9EF" w:rsidP="00253849">
      <w:pPr>
        <w:pStyle w:val="ListParagraph"/>
        <w:numPr>
          <w:ilvl w:val="0"/>
          <w:numId w:val="6"/>
        </w:numPr>
        <w:jc w:val="both"/>
      </w:pPr>
      <w:r w:rsidRPr="61677BAC">
        <w:t>Data Loading from Database</w:t>
      </w:r>
    </w:p>
    <w:p w14:paraId="4793288E" w14:textId="796F0E33" w:rsidR="435950CA" w:rsidRDefault="435950CA" w:rsidP="00253849">
      <w:pPr>
        <w:ind w:left="720"/>
        <w:jc w:val="both"/>
        <w:rPr>
          <w:rFonts w:ascii="Cambria" w:eastAsia="Cambria" w:hAnsi="Cambria" w:cs="Cambria"/>
        </w:rPr>
      </w:pPr>
      <w:r w:rsidRPr="61677BAC">
        <w:rPr>
          <w:rFonts w:ascii="Cambria" w:eastAsia="Cambria" w:hAnsi="Cambria" w:cs="Cambria"/>
        </w:rPr>
        <w:t xml:space="preserve"> </w:t>
      </w:r>
      <w:r w:rsidR="00A43C91">
        <w:rPr>
          <w:rFonts w:ascii="Cambria" w:eastAsia="Cambria" w:hAnsi="Cambria" w:cs="Cambria"/>
        </w:rPr>
        <w:tab/>
      </w:r>
      <w:r w:rsidR="475EA435" w:rsidRPr="61677BAC">
        <w:rPr>
          <w:rFonts w:ascii="Cambria" w:eastAsia="Cambria" w:hAnsi="Cambria" w:cs="Cambria"/>
        </w:rPr>
        <w:t xml:space="preserve">The application </w:t>
      </w:r>
      <w:r w:rsidRPr="61677BAC">
        <w:rPr>
          <w:rFonts w:ascii="Cambria" w:eastAsia="Cambria" w:hAnsi="Cambria" w:cs="Cambria"/>
        </w:rPr>
        <w:t xml:space="preserve">interacts with the MySQL database using JDBC and retrieves the data using SQL queries. This is facilitated primarily through the </w:t>
      </w:r>
      <w:r w:rsidRPr="61677BAC">
        <w:rPr>
          <w:rFonts w:ascii="Cambria" w:eastAsia="Cambria" w:hAnsi="Cambria" w:cs="Cambria"/>
          <w:b/>
          <w:bCs/>
        </w:rPr>
        <w:t>DataFactory</w:t>
      </w:r>
      <w:r w:rsidRPr="61677BAC">
        <w:rPr>
          <w:rFonts w:ascii="Cambria" w:eastAsia="Cambria" w:hAnsi="Cambria" w:cs="Cambria"/>
        </w:rPr>
        <w:t xml:space="preserve"> and </w:t>
      </w:r>
      <w:r w:rsidRPr="61677BAC">
        <w:rPr>
          <w:rFonts w:ascii="Cambria" w:eastAsia="Cambria" w:hAnsi="Cambria" w:cs="Cambria"/>
          <w:b/>
          <w:bCs/>
        </w:rPr>
        <w:t>DataLoader</w:t>
      </w:r>
      <w:r w:rsidRPr="61677BAC">
        <w:rPr>
          <w:rFonts w:ascii="Cambria" w:eastAsia="Cambria" w:hAnsi="Cambria" w:cs="Cambria"/>
        </w:rPr>
        <w:t xml:space="preserve"> classes.</w:t>
      </w:r>
    </w:p>
    <w:p w14:paraId="01CC1F4D" w14:textId="76D4DE2D" w:rsidR="2CAECFF6" w:rsidRDefault="2CAECFF6" w:rsidP="00253849">
      <w:pPr>
        <w:pStyle w:val="ListParagraph"/>
        <w:numPr>
          <w:ilvl w:val="0"/>
          <w:numId w:val="5"/>
        </w:numPr>
        <w:jc w:val="both"/>
        <w:rPr>
          <w:rFonts w:ascii="Cambria" w:eastAsia="Cambria" w:hAnsi="Cambria" w:cs="Cambria"/>
        </w:rPr>
      </w:pPr>
      <w:r w:rsidRPr="61677BAC">
        <w:rPr>
          <w:rFonts w:ascii="Cambria" w:eastAsia="Cambria" w:hAnsi="Cambria" w:cs="Cambria"/>
        </w:rPr>
        <w:t>Data Factory</w:t>
      </w:r>
      <w:r w:rsidR="702F9869" w:rsidRPr="61677BAC">
        <w:rPr>
          <w:rFonts w:ascii="Cambria" w:eastAsia="Cambria" w:hAnsi="Cambria" w:cs="Cambria"/>
        </w:rPr>
        <w:t xml:space="preserve"> methods contain SQL queries that fetch rows from relevant tables and </w:t>
      </w:r>
      <w:r w:rsidR="341D817B" w:rsidRPr="61677BAC">
        <w:rPr>
          <w:rFonts w:ascii="Cambria" w:eastAsia="Cambria" w:hAnsi="Cambria" w:cs="Cambria"/>
        </w:rPr>
        <w:t>return result sets</w:t>
      </w:r>
    </w:p>
    <w:p w14:paraId="78085C3C" w14:textId="723B6A58" w:rsidR="5F59DCC9" w:rsidRDefault="5F59DCC9" w:rsidP="00253849">
      <w:pPr>
        <w:pStyle w:val="ListParagraph"/>
        <w:numPr>
          <w:ilvl w:val="0"/>
          <w:numId w:val="5"/>
        </w:numPr>
        <w:jc w:val="both"/>
      </w:pPr>
      <w:r w:rsidRPr="61677BAC">
        <w:rPr>
          <w:b/>
          <w:bCs/>
        </w:rPr>
        <w:t>Data Loader</w:t>
      </w:r>
      <w:r w:rsidR="702F9869" w:rsidRPr="61677BAC">
        <w:t xml:space="preserve"> orchestrates the loading process by:</w:t>
      </w:r>
    </w:p>
    <w:p w14:paraId="6C3AD1C3" w14:textId="4CFF9405" w:rsidR="14220F1B" w:rsidRDefault="14220F1B" w:rsidP="00253849">
      <w:pPr>
        <w:pStyle w:val="ListParagraph"/>
        <w:numPr>
          <w:ilvl w:val="1"/>
          <w:numId w:val="5"/>
        </w:numPr>
        <w:jc w:val="both"/>
      </w:pPr>
      <w:r w:rsidRPr="61677BAC">
        <w:t xml:space="preserve">Executing queries and creating respective </w:t>
      </w:r>
      <w:r w:rsidR="64F264E3" w:rsidRPr="61677BAC">
        <w:t>J</w:t>
      </w:r>
      <w:r w:rsidRPr="61677BAC">
        <w:t>ava Objects</w:t>
      </w:r>
      <w:r w:rsidR="4813CDA7" w:rsidRPr="61677BAC">
        <w:t xml:space="preserve"> </w:t>
      </w:r>
      <w:r w:rsidR="656F3E6E" w:rsidRPr="61677BAC">
        <w:t>using DataFactory</w:t>
      </w:r>
    </w:p>
    <w:p w14:paraId="7A515900" w14:textId="4F11C51C" w:rsidR="61677BAC" w:rsidRDefault="61677BAC" w:rsidP="00253849">
      <w:pPr>
        <w:pStyle w:val="ListParagraph"/>
        <w:ind w:left="1800"/>
        <w:jc w:val="both"/>
      </w:pPr>
    </w:p>
    <w:p w14:paraId="79B65ABF" w14:textId="60F12605" w:rsidR="02E6338A" w:rsidRDefault="02E6338A" w:rsidP="00253849">
      <w:pPr>
        <w:pStyle w:val="ListParagraph"/>
        <w:numPr>
          <w:ilvl w:val="0"/>
          <w:numId w:val="6"/>
        </w:numPr>
        <w:jc w:val="both"/>
      </w:pPr>
      <w:r w:rsidRPr="61677BAC">
        <w:t>JDBC-Based Data Managemen</w:t>
      </w:r>
      <w:r w:rsidR="545AEDD4" w:rsidRPr="61677BAC">
        <w:t>t</w:t>
      </w:r>
      <w:r>
        <w:tab/>
      </w:r>
    </w:p>
    <w:p w14:paraId="4E615801" w14:textId="046B910B" w:rsidR="1E46EF16" w:rsidRDefault="1E46EF16" w:rsidP="00253849">
      <w:pPr>
        <w:pStyle w:val="ListParagraph"/>
        <w:numPr>
          <w:ilvl w:val="0"/>
          <w:numId w:val="3"/>
        </w:numPr>
        <w:jc w:val="both"/>
      </w:pPr>
      <w:r w:rsidRPr="61677BAC">
        <w:t>The InvoiceData</w:t>
      </w:r>
      <w:r w:rsidR="172CE3EB" w:rsidRPr="61677BAC">
        <w:t xml:space="preserve"> </w:t>
      </w:r>
      <w:r w:rsidRPr="61677BAC">
        <w:t xml:space="preserve">class provides a set of methods that conform to a defined API for manipulating database </w:t>
      </w:r>
      <w:r w:rsidR="40207616" w:rsidRPr="61677BAC">
        <w:t xml:space="preserve">records. </w:t>
      </w:r>
    </w:p>
    <w:p w14:paraId="20CEECDD" w14:textId="4F1AAA3A" w:rsidR="40207616" w:rsidRDefault="40207616" w:rsidP="00253849">
      <w:pPr>
        <w:pStyle w:val="ListParagraph"/>
        <w:numPr>
          <w:ilvl w:val="0"/>
          <w:numId w:val="3"/>
        </w:numPr>
        <w:jc w:val="both"/>
      </w:pPr>
      <w:r w:rsidRPr="61677BAC">
        <w:t>These methods allow for inserting and removing data from the database.</w:t>
      </w:r>
    </w:p>
    <w:p w14:paraId="18FEA300" w14:textId="3C5AA4E6" w:rsidR="61677BAC" w:rsidRDefault="61677BAC" w:rsidP="00253849">
      <w:pPr>
        <w:pStyle w:val="ListParagraph"/>
        <w:ind w:left="1080"/>
        <w:jc w:val="both"/>
      </w:pPr>
    </w:p>
    <w:p w14:paraId="2FF688F0" w14:textId="26C08A26" w:rsidR="240A3083" w:rsidRDefault="240A3083" w:rsidP="00253849">
      <w:pPr>
        <w:pStyle w:val="ListParagraph"/>
        <w:numPr>
          <w:ilvl w:val="0"/>
          <w:numId w:val="6"/>
        </w:numPr>
        <w:jc w:val="both"/>
      </w:pPr>
      <w:r w:rsidRPr="61677BAC">
        <w:t>Connection Management</w:t>
      </w:r>
    </w:p>
    <w:p w14:paraId="46B8D06A" w14:textId="3F374DFF" w:rsidR="29E70ADB" w:rsidRDefault="29E70ADB" w:rsidP="00253849">
      <w:pPr>
        <w:pStyle w:val="ListParagraph"/>
        <w:numPr>
          <w:ilvl w:val="0"/>
          <w:numId w:val="2"/>
        </w:numPr>
        <w:jc w:val="both"/>
      </w:pPr>
      <w:r w:rsidRPr="61677BAC">
        <w:t>Centralized utility class for managing database connections</w:t>
      </w:r>
    </w:p>
    <w:p w14:paraId="24990B3F" w14:textId="59D7DB5B" w:rsidR="29E70ADB" w:rsidRDefault="00D46C09" w:rsidP="00253849">
      <w:pPr>
        <w:pStyle w:val="ListParagraph"/>
        <w:numPr>
          <w:ilvl w:val="0"/>
          <w:numId w:val="2"/>
        </w:numPr>
        <w:jc w:val="both"/>
      </w:pPr>
      <w:r w:rsidRPr="61677BAC">
        <w:t>Establish</w:t>
      </w:r>
      <w:r w:rsidR="29E70ADB" w:rsidRPr="61677BAC">
        <w:t xml:space="preserve"> connections using JDBC </w:t>
      </w:r>
    </w:p>
    <w:p w14:paraId="0936B27F" w14:textId="7BDBCC7B" w:rsidR="29E70ADB" w:rsidRDefault="29E70ADB" w:rsidP="00253849">
      <w:pPr>
        <w:pStyle w:val="ListParagraph"/>
        <w:numPr>
          <w:ilvl w:val="0"/>
          <w:numId w:val="2"/>
        </w:numPr>
        <w:jc w:val="both"/>
      </w:pPr>
      <w:r w:rsidRPr="61677BAC">
        <w:t>Ensures safe closure of database resources to prevent leaks</w:t>
      </w:r>
    </w:p>
    <w:p w14:paraId="679DB93E" w14:textId="7204423A" w:rsidR="29E70ADB" w:rsidRDefault="29E70ADB" w:rsidP="00253849">
      <w:pPr>
        <w:pStyle w:val="ListParagraph"/>
        <w:numPr>
          <w:ilvl w:val="0"/>
          <w:numId w:val="2"/>
        </w:numPr>
        <w:jc w:val="both"/>
      </w:pPr>
      <w:r w:rsidRPr="61677BAC">
        <w:t>Incorporates Log4j for logging connection attempts and errors</w:t>
      </w:r>
    </w:p>
    <w:p w14:paraId="41C4BE1E" w14:textId="4140713C" w:rsidR="61677BAC" w:rsidRDefault="61677BAC" w:rsidP="00253849">
      <w:pPr>
        <w:pStyle w:val="ListParagraph"/>
        <w:ind w:left="1080"/>
        <w:jc w:val="both"/>
      </w:pPr>
    </w:p>
    <w:p w14:paraId="29CED51A" w14:textId="25617D9D" w:rsidR="2A1EDD5B" w:rsidRDefault="2A1EDD5B" w:rsidP="00253849">
      <w:pPr>
        <w:pStyle w:val="ListParagraph"/>
        <w:numPr>
          <w:ilvl w:val="0"/>
          <w:numId w:val="6"/>
        </w:numPr>
        <w:jc w:val="both"/>
      </w:pPr>
      <w:r w:rsidRPr="61677BAC">
        <w:t>Corner Cases &amp; Error Handling</w:t>
      </w:r>
    </w:p>
    <w:p w14:paraId="03C94DE2" w14:textId="4557C7A3" w:rsidR="2A1EDD5B" w:rsidRDefault="2A1EDD5B" w:rsidP="00253849">
      <w:pPr>
        <w:pStyle w:val="ListParagraph"/>
        <w:numPr>
          <w:ilvl w:val="0"/>
          <w:numId w:val="1"/>
        </w:numPr>
        <w:jc w:val="both"/>
      </w:pPr>
      <w:r w:rsidRPr="61677BAC">
        <w:t>Null Data Handling</w:t>
      </w:r>
      <w:r w:rsidR="2D471105" w:rsidRPr="61677BAC">
        <w:t>: The API ensures that null values do not cause system failures by using checks before processing, such as ensuring non-null data is processed and validated before insertion.</w:t>
      </w:r>
    </w:p>
    <w:p w14:paraId="11EBFE95" w14:textId="77777777" w:rsidR="009A6B9C" w:rsidRDefault="009A6B9C" w:rsidP="00253849">
      <w:pPr>
        <w:pStyle w:val="TableCaption"/>
        <w:jc w:val="both"/>
      </w:pPr>
      <w:bookmarkStart w:id="30" w:name="table:assignmentPerformance"/>
    </w:p>
    <w:p w14:paraId="208A7F22" w14:textId="561779D5" w:rsidR="002B1AAC" w:rsidRDefault="003A0845" w:rsidP="00253849">
      <w:pPr>
        <w:pStyle w:val="Heading3"/>
        <w:jc w:val="both"/>
      </w:pPr>
      <w:bookmarkStart w:id="31" w:name="_Toc151733556"/>
      <w:bookmarkStart w:id="32" w:name="component-testing-strategy-2"/>
      <w:bookmarkEnd w:id="30"/>
      <w:r>
        <w:t>3.3.1 Component Testing Strategy</w:t>
      </w:r>
      <w:bookmarkEnd w:id="31"/>
    </w:p>
    <w:p w14:paraId="099619F2" w14:textId="1E26AD5F" w:rsidR="6CDFD48E" w:rsidRDefault="6CDFD48E" w:rsidP="00253849">
      <w:pPr>
        <w:pStyle w:val="BodyText"/>
        <w:ind w:firstLine="720"/>
        <w:jc w:val="both"/>
      </w:pPr>
      <w:r>
        <w:t xml:space="preserve">Corner testing queries </w:t>
      </w:r>
      <w:r w:rsidR="006C7102">
        <w:t>are</w:t>
      </w:r>
      <w:r>
        <w:t xml:space="preserve"> used to detect fraud, and duplicate records</w:t>
      </w:r>
      <w:r w:rsidR="5CB92247">
        <w:t xml:space="preserve"> </w:t>
      </w:r>
      <w:r w:rsidR="006C7102">
        <w:t>a</w:t>
      </w:r>
      <w:r w:rsidR="1BA10A0A">
        <w:t xml:space="preserve">re inserted to check </w:t>
      </w:r>
      <w:r w:rsidR="5F7050F8">
        <w:t xml:space="preserve">integrity. </w:t>
      </w:r>
      <w:r w:rsidR="10EDB8C0">
        <w:t xml:space="preserve">Queries for checking null values and constraints were used to ensure the </w:t>
      </w:r>
      <w:r w:rsidR="5CDA6086">
        <w:t>1NF, 2NF, 3NF.</w:t>
      </w:r>
      <w:r w:rsidR="37F2238E">
        <w:t xml:space="preserve"> </w:t>
      </w:r>
      <w:r w:rsidR="005F1620">
        <w:t xml:space="preserve">Junit test is used </w:t>
      </w:r>
      <w:r w:rsidR="006C7102">
        <w:t>to test record insertions for database via JDBC.</w:t>
      </w:r>
    </w:p>
    <w:p w14:paraId="41457A7F" w14:textId="042F1F90" w:rsidR="002B1AAC" w:rsidRDefault="003A0845" w:rsidP="00253849">
      <w:pPr>
        <w:pStyle w:val="Heading2"/>
        <w:jc w:val="both"/>
      </w:pPr>
      <w:bookmarkStart w:id="33" w:name="_Toc151733557"/>
      <w:bookmarkStart w:id="34" w:name="Xaa0cd839747f2af450c02834582af660f52d9d8"/>
      <w:bookmarkEnd w:id="29"/>
      <w:bookmarkEnd w:id="32"/>
      <w:r>
        <w:t>3.4 Design &amp; Integration of a Sorted List Data Structure</w:t>
      </w:r>
      <w:bookmarkEnd w:id="33"/>
    </w:p>
    <w:p w14:paraId="1EBEF089" w14:textId="111C6343" w:rsidR="00332897" w:rsidRDefault="00332897" w:rsidP="00253849">
      <w:pPr>
        <w:pStyle w:val="BodyText"/>
        <w:jc w:val="both"/>
      </w:pPr>
      <w:r>
        <w:tab/>
      </w:r>
      <w:r w:rsidRPr="00332897">
        <w:t xml:space="preserve">This section details a custom sorted list ADT implemented </w:t>
      </w:r>
      <w:r>
        <w:t xml:space="preserve">using </w:t>
      </w:r>
      <w:r w:rsidRPr="00332897">
        <w:t>Binary Search Tree (BST</w:t>
      </w:r>
      <w:r w:rsidR="00697EE2">
        <w:t xml:space="preserve">). The </w:t>
      </w:r>
      <w:r w:rsidR="00697EE2" w:rsidRPr="00697EE2">
        <w:t>sorted list is implemented using a node-based binary search tree structure</w:t>
      </w:r>
      <w:r w:rsidR="00FE66AB" w:rsidRPr="00697EE2">
        <w:t>. Each</w:t>
      </w:r>
      <w:r w:rsidR="00697EE2" w:rsidRPr="00697EE2">
        <w:t xml:space="preserve"> node in the tree contains an element and references to left and right child nodes.</w:t>
      </w:r>
    </w:p>
    <w:p w14:paraId="24A25B38" w14:textId="0B6BCFE0" w:rsidR="006D2C62" w:rsidRDefault="00332897" w:rsidP="00253849">
      <w:pPr>
        <w:pStyle w:val="BodyText"/>
        <w:jc w:val="both"/>
      </w:pPr>
      <w:r>
        <w:tab/>
        <w:t>Public interface:</w:t>
      </w:r>
      <w:r w:rsidR="006D2C62">
        <w:t xml:space="preserve"> </w:t>
      </w:r>
      <w:r w:rsidR="006D2C62">
        <w:t>My SortedBSTList&lt;T&gt; class implements the following public interface:</w:t>
      </w:r>
    </w:p>
    <w:p w14:paraId="039233F0" w14:textId="77777777" w:rsidR="006D2C62" w:rsidRDefault="006D2C62" w:rsidP="00253849">
      <w:pPr>
        <w:pStyle w:val="BodyText"/>
        <w:numPr>
          <w:ilvl w:val="0"/>
          <w:numId w:val="21"/>
        </w:numPr>
        <w:jc w:val="both"/>
      </w:pPr>
      <w:r>
        <w:t>Constructor: SortedBSTList(Comparator&lt;T&gt; comparator) - Creates an empty list with the specified ordering</w:t>
      </w:r>
    </w:p>
    <w:p w14:paraId="1ADF2155" w14:textId="77777777" w:rsidR="006D2C62" w:rsidRDefault="006D2C62" w:rsidP="00253849">
      <w:pPr>
        <w:pStyle w:val="BodyText"/>
        <w:numPr>
          <w:ilvl w:val="0"/>
          <w:numId w:val="21"/>
        </w:numPr>
        <w:jc w:val="both"/>
      </w:pPr>
      <w:r>
        <w:t>void add(T element) - Adds an element to the list in its sorted position</w:t>
      </w:r>
    </w:p>
    <w:p w14:paraId="2E9CE130" w14:textId="77777777" w:rsidR="006D2C62" w:rsidRDefault="006D2C62" w:rsidP="00253849">
      <w:pPr>
        <w:pStyle w:val="BodyText"/>
        <w:numPr>
          <w:ilvl w:val="0"/>
          <w:numId w:val="21"/>
        </w:numPr>
        <w:jc w:val="both"/>
      </w:pPr>
      <w:r>
        <w:t>T get(int index) - Returns the element at the specified position in the sorted order</w:t>
      </w:r>
    </w:p>
    <w:p w14:paraId="5377B7CB" w14:textId="77777777" w:rsidR="006D2C62" w:rsidRDefault="006D2C62" w:rsidP="00253849">
      <w:pPr>
        <w:pStyle w:val="BodyText"/>
        <w:numPr>
          <w:ilvl w:val="0"/>
          <w:numId w:val="21"/>
        </w:numPr>
        <w:jc w:val="both"/>
      </w:pPr>
      <w:r>
        <w:t>int size() - Returns the number of elements in the list</w:t>
      </w:r>
    </w:p>
    <w:p w14:paraId="4A092367" w14:textId="544C2D6C" w:rsidR="00332897" w:rsidRDefault="006D2C62" w:rsidP="00253849">
      <w:pPr>
        <w:pStyle w:val="BodyText"/>
        <w:numPr>
          <w:ilvl w:val="0"/>
          <w:numId w:val="21"/>
        </w:numPr>
        <w:jc w:val="both"/>
      </w:pPr>
      <w:r>
        <w:t xml:space="preserve">Iterator&lt;T&gt; </w:t>
      </w:r>
      <w:r>
        <w:t>iterator</w:t>
      </w:r>
      <w:r w:rsidR="00CE4F03">
        <w:t xml:space="preserve"> ()</w:t>
      </w:r>
      <w:r>
        <w:t xml:space="preserve"> - Returns an iterator over the elements in sorted orde</w:t>
      </w:r>
      <w:r w:rsidR="00697EE2">
        <w:t>r</w:t>
      </w:r>
    </w:p>
    <w:p w14:paraId="3EED9206" w14:textId="4955EBE6" w:rsidR="00697EE2" w:rsidRDefault="00697EE2" w:rsidP="00253849">
      <w:pPr>
        <w:pStyle w:val="BodyText"/>
        <w:ind w:firstLine="720"/>
        <w:jc w:val="both"/>
      </w:pPr>
      <w:r>
        <w:t xml:space="preserve">The implementation is fully generic </w:t>
      </w:r>
      <w:r w:rsidR="00FE66AB">
        <w:t>by using</w:t>
      </w:r>
      <w:r>
        <w:t xml:space="preserve"> type parameters (&lt;T&gt;), allowing it to hold any type of object. </w:t>
      </w:r>
    </w:p>
    <w:p w14:paraId="59867319" w14:textId="0F4E039F" w:rsidR="00697EE2" w:rsidRDefault="00697EE2" w:rsidP="00253849">
      <w:pPr>
        <w:pStyle w:val="BodyText"/>
        <w:numPr>
          <w:ilvl w:val="0"/>
          <w:numId w:val="23"/>
        </w:numPr>
        <w:jc w:val="both"/>
      </w:pPr>
      <w:r>
        <w:t>It can store Invoice objects for sorting by total amount or customer name</w:t>
      </w:r>
    </w:p>
    <w:p w14:paraId="15FA7D39" w14:textId="7F870488" w:rsidR="00697EE2" w:rsidRDefault="00697EE2" w:rsidP="00253849">
      <w:pPr>
        <w:pStyle w:val="BodyText"/>
        <w:numPr>
          <w:ilvl w:val="0"/>
          <w:numId w:val="22"/>
        </w:numPr>
        <w:jc w:val="both"/>
      </w:pPr>
      <w:r>
        <w:t>It can store Customer objects for sorting by total invoice amount</w:t>
      </w:r>
    </w:p>
    <w:p w14:paraId="3BA875D9" w14:textId="344581A8" w:rsidR="00697EE2" w:rsidRDefault="00697EE2" w:rsidP="00253849">
      <w:pPr>
        <w:pStyle w:val="BodyText"/>
        <w:ind w:firstLine="360"/>
        <w:jc w:val="both"/>
      </w:pPr>
      <w:r>
        <w:t>The application c</w:t>
      </w:r>
      <w:r>
        <w:t>reates three separate sorted lists with appropriate comparators</w:t>
      </w:r>
      <w:r>
        <w:t>, p</w:t>
      </w:r>
      <w:r>
        <w:t>opulates these lists with data retrieved from the MySQL database</w:t>
      </w:r>
      <w:r>
        <w:t xml:space="preserve"> and u</w:t>
      </w:r>
      <w:r>
        <w:t>ses the natural ordering maintained by the lists to generate the required reports</w:t>
      </w:r>
      <w:r>
        <w:t xml:space="preserve">. </w:t>
      </w:r>
      <w:r>
        <w:t xml:space="preserve">This integration preserves the existing functionality while </w:t>
      </w:r>
      <w:r w:rsidR="003F6AAD">
        <w:t>using</w:t>
      </w:r>
      <w:r>
        <w:t xml:space="preserve"> the new sorted list data structure's capabilities.</w:t>
      </w:r>
    </w:p>
    <w:p w14:paraId="21793E05" w14:textId="6D6FC193" w:rsidR="002B1AAC" w:rsidRDefault="003A0845" w:rsidP="00253849">
      <w:pPr>
        <w:pStyle w:val="Heading3"/>
        <w:jc w:val="both"/>
      </w:pPr>
      <w:bookmarkStart w:id="35" w:name="_Toc151733558"/>
      <w:bookmarkStart w:id="36" w:name="component-testing-strategy-3"/>
      <w:r>
        <w:t>3.4.1 Component Testing Strategy</w:t>
      </w:r>
      <w:bookmarkEnd w:id="35"/>
    </w:p>
    <w:p w14:paraId="4518BFE3" w14:textId="46EA6F30" w:rsidR="0093281F" w:rsidRPr="0093281F" w:rsidRDefault="0093281F" w:rsidP="00253849">
      <w:pPr>
        <w:pStyle w:val="BodyText"/>
        <w:jc w:val="both"/>
      </w:pPr>
      <w:r>
        <w:tab/>
      </w:r>
      <w:r w:rsidR="00AB69A5">
        <w:t>A Junit test suite is used to test the CRUD capabilities of this custom-made List.</w:t>
      </w:r>
      <w:r w:rsidR="00313BCA">
        <w:t xml:space="preserve"> Contains at least 2 test cases </w:t>
      </w:r>
      <w:r w:rsidR="009D10CF">
        <w:t>for each CRUD functionality.</w:t>
      </w:r>
      <w:r w:rsidR="00C767F2">
        <w:t xml:space="preserve"> </w:t>
      </w:r>
    </w:p>
    <w:p w14:paraId="77268AA7" w14:textId="620C93D1" w:rsidR="002B1AAC" w:rsidRDefault="5D1DB70E" w:rsidP="00253849">
      <w:pPr>
        <w:pStyle w:val="Heading1"/>
        <w:jc w:val="both"/>
      </w:pPr>
      <w:bookmarkStart w:id="37" w:name="_Toc151733559"/>
      <w:bookmarkStart w:id="38" w:name="changes-refactoring"/>
      <w:bookmarkEnd w:id="18"/>
      <w:bookmarkEnd w:id="34"/>
      <w:bookmarkEnd w:id="36"/>
      <w:r>
        <w:t>4. Changes &amp; Refactoring</w:t>
      </w:r>
      <w:bookmarkEnd w:id="37"/>
    </w:p>
    <w:p w14:paraId="03F231CD" w14:textId="6DB52473" w:rsidR="42D30B40" w:rsidRDefault="6274ABAF" w:rsidP="00253849">
      <w:pPr>
        <w:pStyle w:val="FirstParagraph"/>
        <w:spacing w:line="259" w:lineRule="auto"/>
        <w:ind w:firstLine="720"/>
        <w:jc w:val="both"/>
      </w:pPr>
      <w:r>
        <w:t xml:space="preserve">Using an abstract class (Item) ensures that Material, Contract, and Equipment share common behavior while still implementing Expenses. It prevents code duplication by allowing shared methods (like getTotal()) while forcing subclasses to define specific behavior (like getTaxes()). This improves code reusability, structure, and flexibility. </w:t>
      </w:r>
      <w:r w:rsidR="3183EB53">
        <w:t xml:space="preserve">Emails </w:t>
      </w:r>
      <w:r w:rsidR="00605E41">
        <w:t>a</w:t>
      </w:r>
      <w:r w:rsidR="3183EB53">
        <w:t xml:space="preserve">re read into a List which </w:t>
      </w:r>
      <w:r w:rsidR="00605E41">
        <w:t>i</w:t>
      </w:r>
      <w:r w:rsidR="3183EB53">
        <w:t>s a String previously</w:t>
      </w:r>
      <w:r w:rsidR="3B48F375">
        <w:t xml:space="preserve">. Changing emails from a String to a </w:t>
      </w:r>
      <w:r w:rsidR="009B49E8">
        <w:t>List allows</w:t>
      </w:r>
      <w:r w:rsidR="3B48F375">
        <w:t xml:space="preserve"> storing multiple email addresses instead of treating emails as a single piece of text, improving data structure suitability. </w:t>
      </w:r>
      <w:r w:rsidR="5CC34D7B">
        <w:t xml:space="preserve">The original design, where the Company class contained address attributes directly, was problematic because it violated the Single Responsibility Principle (SRP). The Company class </w:t>
      </w:r>
      <w:r w:rsidR="002B23EF">
        <w:t>i</w:t>
      </w:r>
      <w:r w:rsidR="5CC34D7B">
        <w:t>s responsible for both managing company-related data and handling address details, which are separate concerns. By creating a separate Address class, the design bec</w:t>
      </w:r>
      <w:r w:rsidR="002B23EF">
        <w:t>o</w:t>
      </w:r>
      <w:r w:rsidR="5CC34D7B">
        <w:t>me</w:t>
      </w:r>
      <w:r w:rsidR="002B23EF">
        <w:t>s</w:t>
      </w:r>
      <w:r w:rsidR="5CC34D7B">
        <w:t xml:space="preserve"> more modular, reusable, and easier to maintain. </w:t>
      </w:r>
    </w:p>
    <w:p w14:paraId="1653D193" w14:textId="1313CA72" w:rsidR="6AE26885" w:rsidRDefault="6AE26885" w:rsidP="00253849">
      <w:pPr>
        <w:pStyle w:val="BodyText"/>
        <w:ind w:firstLine="720"/>
        <w:jc w:val="both"/>
      </w:pPr>
      <w:r>
        <w:t xml:space="preserve">The Serialization to JSON and XML files </w:t>
      </w:r>
      <w:r w:rsidR="001D19B5">
        <w:t>i</w:t>
      </w:r>
      <w:r>
        <w:t>s replaced by a MariaDB</w:t>
      </w:r>
      <w:r w:rsidR="01901374">
        <w:t xml:space="preserve"> to manage records and JDBC </w:t>
      </w:r>
      <w:r w:rsidR="5DF2CB5B">
        <w:t>API to establish</w:t>
      </w:r>
      <w:r w:rsidR="53ED4024">
        <w:t xml:space="preserve"> connection and execute queries.</w:t>
      </w:r>
    </w:p>
    <w:p w14:paraId="103570BC" w14:textId="44042FDF" w:rsidR="002B1AAC" w:rsidRDefault="0018201E" w:rsidP="00253849">
      <w:pPr>
        <w:pStyle w:val="Heading1"/>
        <w:jc w:val="both"/>
      </w:pPr>
      <w:bookmarkStart w:id="39" w:name="additional-material"/>
      <w:bookmarkEnd w:id="38"/>
      <w:r>
        <w:t xml:space="preserve">5. </w:t>
      </w:r>
      <w:bookmarkStart w:id="40" w:name="_Toc151733560"/>
      <w:r>
        <w:t>Additional Material</w:t>
      </w:r>
      <w:bookmarkEnd w:id="40"/>
    </w:p>
    <w:bookmarkEnd w:id="39"/>
    <w:p w14:paraId="7E278191" w14:textId="75FBE033" w:rsidR="008F39A4" w:rsidRDefault="000B7F0F" w:rsidP="00253849">
      <w:pPr>
        <w:ind w:firstLine="720"/>
        <w:jc w:val="both"/>
      </w:pPr>
      <w:r w:rsidRPr="000B7F0F">
        <w:t xml:space="preserve">Test cases </w:t>
      </w:r>
      <w:r w:rsidR="001F2F12">
        <w:t>are</w:t>
      </w:r>
      <w:r w:rsidRPr="000B7F0F">
        <w:t xml:space="preserve"> executed via a Maven build using an isolated test configuration to prevent </w:t>
      </w:r>
      <w:r w:rsidR="001F2F12">
        <w:t>cluttering</w:t>
      </w:r>
      <w:r w:rsidRPr="000B7F0F">
        <w:t xml:space="preserve"> of the database with test data.</w:t>
      </w:r>
      <w:r w:rsidR="008F39A4">
        <w:br w:type="page"/>
      </w:r>
    </w:p>
    <w:p w14:paraId="56C69615" w14:textId="77777777" w:rsidR="008F39A4" w:rsidRDefault="008F39A4" w:rsidP="00253849">
      <w:pPr>
        <w:pStyle w:val="Heading1"/>
        <w:jc w:val="both"/>
      </w:pPr>
      <w:bookmarkStart w:id="41" w:name="_Toc130413424"/>
      <w:bookmarkStart w:id="42" w:name="_Toc151733561"/>
      <w:r>
        <w:t>Bibliography</w:t>
      </w:r>
      <w:bookmarkEnd w:id="41"/>
      <w:bookmarkEnd w:id="42"/>
    </w:p>
    <w:p w14:paraId="5825B76B" w14:textId="258F5FF4" w:rsidR="551783FE" w:rsidRDefault="551783FE" w:rsidP="00253849">
      <w:pPr>
        <w:jc w:val="both"/>
      </w:pPr>
      <w:r>
        <w:t xml:space="preserve">[1] Mockaroo, “Random Test Data Generator,” Accessed: Feb. 13, 2025. [Online]. Available: </w:t>
      </w:r>
      <w:hyperlink r:id="rId22">
        <w:r w:rsidRPr="5D3BE686">
          <w:rPr>
            <w:rStyle w:val="Hyperlink"/>
          </w:rPr>
          <w:t>http://www.mockaroo.com</w:t>
        </w:r>
      </w:hyperlink>
    </w:p>
    <w:p w14:paraId="16FA9D5A" w14:textId="29C2D4FF" w:rsidR="5D3BE686" w:rsidRDefault="5D3BE686" w:rsidP="00253849">
      <w:pPr>
        <w:jc w:val="both"/>
      </w:pPr>
    </w:p>
    <w:p w14:paraId="21F7DBD5" w14:textId="77777777" w:rsidR="008F39A4" w:rsidRPr="008F39A4" w:rsidRDefault="008F39A4" w:rsidP="00253849">
      <w:pPr>
        <w:pStyle w:val="BodyText"/>
        <w:jc w:val="both"/>
      </w:pPr>
    </w:p>
    <w:sectPr w:rsidR="008F39A4" w:rsidRPr="008F39A4">
      <w:headerReference w:type="default" r:id="rId23"/>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029A97" w14:textId="77777777" w:rsidR="00957375" w:rsidRDefault="00957375">
      <w:pPr>
        <w:spacing w:after="0"/>
      </w:pPr>
      <w:r>
        <w:separator/>
      </w:r>
    </w:p>
  </w:endnote>
  <w:endnote w:type="continuationSeparator" w:id="0">
    <w:p w14:paraId="4FA21FD7" w14:textId="77777777" w:rsidR="00957375" w:rsidRDefault="009573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yanmar Text">
    <w:panose1 w:val="020B0502040204020203"/>
    <w:charset w:val="00"/>
    <w:family w:val="swiss"/>
    <w:pitch w:val="variable"/>
    <w:sig w:usb0="80000003" w:usb1="00000000" w:usb2="00000400" w:usb3="00000000" w:csb0="00000001"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5D3BE686" w14:paraId="31CD8B6A" w14:textId="77777777" w:rsidTr="1BF15BB2">
      <w:trPr>
        <w:trHeight w:val="330"/>
      </w:trPr>
      <w:tc>
        <w:tcPr>
          <w:tcW w:w="3120" w:type="dxa"/>
        </w:tcPr>
        <w:p w14:paraId="4A443B35" w14:textId="297507A6" w:rsidR="5D3BE686" w:rsidRDefault="5D3BE686" w:rsidP="5D3BE686">
          <w:pPr>
            <w:pStyle w:val="Header"/>
            <w:ind w:left="-115"/>
          </w:pPr>
        </w:p>
      </w:tc>
      <w:tc>
        <w:tcPr>
          <w:tcW w:w="3120" w:type="dxa"/>
        </w:tcPr>
        <w:p w14:paraId="466BBC36" w14:textId="463BDFEB" w:rsidR="5D3BE686" w:rsidRDefault="5D3BE686" w:rsidP="5D3BE686">
          <w:pPr>
            <w:pStyle w:val="Header"/>
            <w:jc w:val="center"/>
          </w:pPr>
        </w:p>
      </w:tc>
      <w:tc>
        <w:tcPr>
          <w:tcW w:w="3120" w:type="dxa"/>
        </w:tcPr>
        <w:p w14:paraId="175755BE" w14:textId="0C17002A" w:rsidR="5D3BE686" w:rsidRDefault="5D3BE686" w:rsidP="5D3BE686">
          <w:pPr>
            <w:pStyle w:val="Header"/>
            <w:ind w:right="-115"/>
            <w:jc w:val="right"/>
          </w:pPr>
        </w:p>
      </w:tc>
    </w:tr>
  </w:tbl>
  <w:p w14:paraId="096D38C6" w14:textId="19816432" w:rsidR="5D3BE686" w:rsidRDefault="5D3BE686" w:rsidP="5D3BE6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567C7E" w14:textId="77777777" w:rsidR="00957375" w:rsidRDefault="00957375">
      <w:r>
        <w:separator/>
      </w:r>
    </w:p>
  </w:footnote>
  <w:footnote w:type="continuationSeparator" w:id="0">
    <w:p w14:paraId="317F9625" w14:textId="77777777" w:rsidR="00957375" w:rsidRDefault="0095737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600"/>
      <w:gridCol w:w="3600"/>
      <w:gridCol w:w="3600"/>
    </w:tblGrid>
    <w:tr w:rsidR="1BF15BB2" w14:paraId="18BD80F3" w14:textId="77777777" w:rsidTr="1BF15BB2">
      <w:trPr>
        <w:trHeight w:val="300"/>
      </w:trPr>
      <w:tc>
        <w:tcPr>
          <w:tcW w:w="3600" w:type="dxa"/>
        </w:tcPr>
        <w:p w14:paraId="084932D7" w14:textId="5D52189B" w:rsidR="1BF15BB2" w:rsidRDefault="1BF15BB2" w:rsidP="1BF15BB2">
          <w:pPr>
            <w:pStyle w:val="Header"/>
            <w:ind w:left="-115"/>
          </w:pPr>
        </w:p>
      </w:tc>
      <w:tc>
        <w:tcPr>
          <w:tcW w:w="3600" w:type="dxa"/>
        </w:tcPr>
        <w:p w14:paraId="1254231A" w14:textId="19FF1A91" w:rsidR="1BF15BB2" w:rsidRDefault="1BF15BB2" w:rsidP="1BF15BB2">
          <w:pPr>
            <w:pStyle w:val="Header"/>
            <w:jc w:val="center"/>
          </w:pPr>
        </w:p>
      </w:tc>
      <w:tc>
        <w:tcPr>
          <w:tcW w:w="3600" w:type="dxa"/>
        </w:tcPr>
        <w:p w14:paraId="7BA85CE9" w14:textId="4BF9CA4D" w:rsidR="1BF15BB2" w:rsidRDefault="1BF15BB2" w:rsidP="1BF15BB2">
          <w:pPr>
            <w:pStyle w:val="Header"/>
            <w:ind w:right="-115"/>
            <w:jc w:val="right"/>
          </w:pPr>
        </w:p>
      </w:tc>
    </w:tr>
  </w:tbl>
  <w:p w14:paraId="76DE12AD" w14:textId="781264CA" w:rsidR="1BF15BB2" w:rsidRDefault="1BF15BB2" w:rsidP="1BF15BB2">
    <w:pPr>
      <w:pStyle w:val="Header"/>
    </w:pPr>
  </w:p>
</w:hdr>
</file>

<file path=word/intelligence2.xml><?xml version="1.0" encoding="utf-8"?>
<int2:intelligence xmlns:int2="http://schemas.microsoft.com/office/intelligence/2020/intelligence" xmlns:oel="http://schemas.microsoft.com/office/2019/extlst">
  <int2:observations>
    <int2:textHash int2:hashCode="yNGMf2cASU68hz" int2:id="BfO3rVzN">
      <int2:state int2:value="Rejected" int2:type="AugLoop_Text_Critique"/>
    </int2:textHash>
    <int2:textHash int2:hashCode="oy8Bf+QDUO2Xd2" int2:id="qxULaOj0">
      <int2:state int2:value="Rejected" int2:type="AugLoop_Text_Critique"/>
    </int2:textHash>
    <int2:textHash int2:hashCode="SykftwjWnqYSFU" int2:id="2S3kPZXD">
      <int2:state int2:value="Rejected" int2:type="AugLoop_Text_Critique"/>
    </int2:textHash>
    <int2:textHash int2:hashCode="tDKCiw25tlZjVa" int2:id="BqVlg6xg">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B8679"/>
    <w:multiLevelType w:val="hybridMultilevel"/>
    <w:tmpl w:val="AA8E9D76"/>
    <w:lvl w:ilvl="0" w:tplc="1F58B310">
      <w:start w:val="1"/>
      <w:numFmt w:val="bullet"/>
      <w:lvlText w:val=""/>
      <w:lvlJc w:val="left"/>
      <w:pPr>
        <w:ind w:left="1080" w:hanging="360"/>
      </w:pPr>
      <w:rPr>
        <w:rFonts w:ascii="Symbol" w:hAnsi="Symbol" w:hint="default"/>
      </w:rPr>
    </w:lvl>
    <w:lvl w:ilvl="1" w:tplc="13E249B8">
      <w:start w:val="1"/>
      <w:numFmt w:val="bullet"/>
      <w:lvlText w:val="o"/>
      <w:lvlJc w:val="left"/>
      <w:pPr>
        <w:ind w:left="1800" w:hanging="360"/>
      </w:pPr>
      <w:rPr>
        <w:rFonts w:ascii="Courier New" w:hAnsi="Courier New" w:hint="default"/>
      </w:rPr>
    </w:lvl>
    <w:lvl w:ilvl="2" w:tplc="A0BE0876">
      <w:start w:val="1"/>
      <w:numFmt w:val="bullet"/>
      <w:lvlText w:val=""/>
      <w:lvlJc w:val="left"/>
      <w:pPr>
        <w:ind w:left="2520" w:hanging="360"/>
      </w:pPr>
      <w:rPr>
        <w:rFonts w:ascii="Wingdings" w:hAnsi="Wingdings" w:hint="default"/>
      </w:rPr>
    </w:lvl>
    <w:lvl w:ilvl="3" w:tplc="D49C0334">
      <w:start w:val="1"/>
      <w:numFmt w:val="bullet"/>
      <w:lvlText w:val=""/>
      <w:lvlJc w:val="left"/>
      <w:pPr>
        <w:ind w:left="3240" w:hanging="360"/>
      </w:pPr>
      <w:rPr>
        <w:rFonts w:ascii="Symbol" w:hAnsi="Symbol" w:hint="default"/>
      </w:rPr>
    </w:lvl>
    <w:lvl w:ilvl="4" w:tplc="5A5E23DC">
      <w:start w:val="1"/>
      <w:numFmt w:val="bullet"/>
      <w:lvlText w:val="o"/>
      <w:lvlJc w:val="left"/>
      <w:pPr>
        <w:ind w:left="3960" w:hanging="360"/>
      </w:pPr>
      <w:rPr>
        <w:rFonts w:ascii="Courier New" w:hAnsi="Courier New" w:hint="default"/>
      </w:rPr>
    </w:lvl>
    <w:lvl w:ilvl="5" w:tplc="384E58BE">
      <w:start w:val="1"/>
      <w:numFmt w:val="bullet"/>
      <w:lvlText w:val=""/>
      <w:lvlJc w:val="left"/>
      <w:pPr>
        <w:ind w:left="4680" w:hanging="360"/>
      </w:pPr>
      <w:rPr>
        <w:rFonts w:ascii="Wingdings" w:hAnsi="Wingdings" w:hint="default"/>
      </w:rPr>
    </w:lvl>
    <w:lvl w:ilvl="6" w:tplc="C1DC8FE2">
      <w:start w:val="1"/>
      <w:numFmt w:val="bullet"/>
      <w:lvlText w:val=""/>
      <w:lvlJc w:val="left"/>
      <w:pPr>
        <w:ind w:left="5400" w:hanging="360"/>
      </w:pPr>
      <w:rPr>
        <w:rFonts w:ascii="Symbol" w:hAnsi="Symbol" w:hint="default"/>
      </w:rPr>
    </w:lvl>
    <w:lvl w:ilvl="7" w:tplc="723E2B70">
      <w:start w:val="1"/>
      <w:numFmt w:val="bullet"/>
      <w:lvlText w:val="o"/>
      <w:lvlJc w:val="left"/>
      <w:pPr>
        <w:ind w:left="6120" w:hanging="360"/>
      </w:pPr>
      <w:rPr>
        <w:rFonts w:ascii="Courier New" w:hAnsi="Courier New" w:hint="default"/>
      </w:rPr>
    </w:lvl>
    <w:lvl w:ilvl="8" w:tplc="D108AA9E">
      <w:start w:val="1"/>
      <w:numFmt w:val="bullet"/>
      <w:lvlText w:val=""/>
      <w:lvlJc w:val="left"/>
      <w:pPr>
        <w:ind w:left="6840" w:hanging="360"/>
      </w:pPr>
      <w:rPr>
        <w:rFonts w:ascii="Wingdings" w:hAnsi="Wingdings" w:hint="default"/>
      </w:rPr>
    </w:lvl>
  </w:abstractNum>
  <w:abstractNum w:abstractNumId="1" w15:restartNumberingAfterBreak="0">
    <w:nsid w:val="0D09386A"/>
    <w:multiLevelType w:val="hybridMultilevel"/>
    <w:tmpl w:val="D890902A"/>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2" w15:restartNumberingAfterBreak="0">
    <w:nsid w:val="0FF9A308"/>
    <w:multiLevelType w:val="hybridMultilevel"/>
    <w:tmpl w:val="9370C0AE"/>
    <w:lvl w:ilvl="0" w:tplc="687CCC18">
      <w:start w:val="1"/>
      <w:numFmt w:val="bullet"/>
      <w:lvlText w:val=""/>
      <w:lvlJc w:val="left"/>
      <w:pPr>
        <w:ind w:left="1080" w:hanging="360"/>
      </w:pPr>
      <w:rPr>
        <w:rFonts w:ascii="Symbol" w:hAnsi="Symbol" w:hint="default"/>
      </w:rPr>
    </w:lvl>
    <w:lvl w:ilvl="1" w:tplc="54D4B4AE">
      <w:start w:val="1"/>
      <w:numFmt w:val="bullet"/>
      <w:lvlText w:val="o"/>
      <w:lvlJc w:val="left"/>
      <w:pPr>
        <w:ind w:left="1800" w:hanging="360"/>
      </w:pPr>
      <w:rPr>
        <w:rFonts w:ascii="Courier New" w:hAnsi="Courier New" w:hint="default"/>
      </w:rPr>
    </w:lvl>
    <w:lvl w:ilvl="2" w:tplc="0D643A42">
      <w:start w:val="1"/>
      <w:numFmt w:val="bullet"/>
      <w:lvlText w:val=""/>
      <w:lvlJc w:val="left"/>
      <w:pPr>
        <w:ind w:left="2520" w:hanging="360"/>
      </w:pPr>
      <w:rPr>
        <w:rFonts w:ascii="Wingdings" w:hAnsi="Wingdings" w:hint="default"/>
      </w:rPr>
    </w:lvl>
    <w:lvl w:ilvl="3" w:tplc="8626E5FC">
      <w:start w:val="1"/>
      <w:numFmt w:val="bullet"/>
      <w:lvlText w:val=""/>
      <w:lvlJc w:val="left"/>
      <w:pPr>
        <w:ind w:left="3240" w:hanging="360"/>
      </w:pPr>
      <w:rPr>
        <w:rFonts w:ascii="Symbol" w:hAnsi="Symbol" w:hint="default"/>
      </w:rPr>
    </w:lvl>
    <w:lvl w:ilvl="4" w:tplc="85AA2FEA">
      <w:start w:val="1"/>
      <w:numFmt w:val="bullet"/>
      <w:lvlText w:val="o"/>
      <w:lvlJc w:val="left"/>
      <w:pPr>
        <w:ind w:left="3960" w:hanging="360"/>
      </w:pPr>
      <w:rPr>
        <w:rFonts w:ascii="Courier New" w:hAnsi="Courier New" w:hint="default"/>
      </w:rPr>
    </w:lvl>
    <w:lvl w:ilvl="5" w:tplc="9A1E1A50">
      <w:start w:val="1"/>
      <w:numFmt w:val="bullet"/>
      <w:lvlText w:val=""/>
      <w:lvlJc w:val="left"/>
      <w:pPr>
        <w:ind w:left="4680" w:hanging="360"/>
      </w:pPr>
      <w:rPr>
        <w:rFonts w:ascii="Wingdings" w:hAnsi="Wingdings" w:hint="default"/>
      </w:rPr>
    </w:lvl>
    <w:lvl w:ilvl="6" w:tplc="D0701116">
      <w:start w:val="1"/>
      <w:numFmt w:val="bullet"/>
      <w:lvlText w:val=""/>
      <w:lvlJc w:val="left"/>
      <w:pPr>
        <w:ind w:left="5400" w:hanging="360"/>
      </w:pPr>
      <w:rPr>
        <w:rFonts w:ascii="Symbol" w:hAnsi="Symbol" w:hint="default"/>
      </w:rPr>
    </w:lvl>
    <w:lvl w:ilvl="7" w:tplc="EA0ECEBC">
      <w:start w:val="1"/>
      <w:numFmt w:val="bullet"/>
      <w:lvlText w:val="o"/>
      <w:lvlJc w:val="left"/>
      <w:pPr>
        <w:ind w:left="6120" w:hanging="360"/>
      </w:pPr>
      <w:rPr>
        <w:rFonts w:ascii="Courier New" w:hAnsi="Courier New" w:hint="default"/>
      </w:rPr>
    </w:lvl>
    <w:lvl w:ilvl="8" w:tplc="77D6B7E0">
      <w:start w:val="1"/>
      <w:numFmt w:val="bullet"/>
      <w:lvlText w:val=""/>
      <w:lvlJc w:val="left"/>
      <w:pPr>
        <w:ind w:left="6840" w:hanging="360"/>
      </w:pPr>
      <w:rPr>
        <w:rFonts w:ascii="Wingdings" w:hAnsi="Wingdings" w:hint="default"/>
      </w:rPr>
    </w:lvl>
  </w:abstractNum>
  <w:abstractNum w:abstractNumId="3" w15:restartNumberingAfterBreak="0">
    <w:nsid w:val="10EC5ACE"/>
    <w:multiLevelType w:val="hybridMultilevel"/>
    <w:tmpl w:val="5D5E6952"/>
    <w:lvl w:ilvl="0" w:tplc="FFFFFFFF">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 w15:restartNumberingAfterBreak="0">
    <w:nsid w:val="1F03F078"/>
    <w:multiLevelType w:val="hybridMultilevel"/>
    <w:tmpl w:val="65D639D6"/>
    <w:lvl w:ilvl="0" w:tplc="4442170E">
      <w:start w:val="1"/>
      <w:numFmt w:val="bullet"/>
      <w:lvlText w:val=""/>
      <w:lvlJc w:val="left"/>
      <w:pPr>
        <w:ind w:left="720" w:hanging="360"/>
      </w:pPr>
      <w:rPr>
        <w:rFonts w:ascii="Symbol" w:hAnsi="Symbol" w:hint="default"/>
      </w:rPr>
    </w:lvl>
    <w:lvl w:ilvl="1" w:tplc="E57C4960">
      <w:start w:val="1"/>
      <w:numFmt w:val="bullet"/>
      <w:lvlText w:val="o"/>
      <w:lvlJc w:val="left"/>
      <w:pPr>
        <w:ind w:left="1440" w:hanging="360"/>
      </w:pPr>
      <w:rPr>
        <w:rFonts w:ascii="Courier New" w:hAnsi="Courier New" w:hint="default"/>
      </w:rPr>
    </w:lvl>
    <w:lvl w:ilvl="2" w:tplc="40345E1A">
      <w:start w:val="1"/>
      <w:numFmt w:val="bullet"/>
      <w:lvlText w:val=""/>
      <w:lvlJc w:val="left"/>
      <w:pPr>
        <w:ind w:left="2160" w:hanging="360"/>
      </w:pPr>
      <w:rPr>
        <w:rFonts w:ascii="Wingdings" w:hAnsi="Wingdings" w:hint="default"/>
      </w:rPr>
    </w:lvl>
    <w:lvl w:ilvl="3" w:tplc="847ACC74">
      <w:start w:val="1"/>
      <w:numFmt w:val="bullet"/>
      <w:lvlText w:val=""/>
      <w:lvlJc w:val="left"/>
      <w:pPr>
        <w:ind w:left="2880" w:hanging="360"/>
      </w:pPr>
      <w:rPr>
        <w:rFonts w:ascii="Symbol" w:hAnsi="Symbol" w:hint="default"/>
      </w:rPr>
    </w:lvl>
    <w:lvl w:ilvl="4" w:tplc="13089B9A">
      <w:start w:val="1"/>
      <w:numFmt w:val="bullet"/>
      <w:lvlText w:val="o"/>
      <w:lvlJc w:val="left"/>
      <w:pPr>
        <w:ind w:left="3600" w:hanging="360"/>
      </w:pPr>
      <w:rPr>
        <w:rFonts w:ascii="Courier New" w:hAnsi="Courier New" w:hint="default"/>
      </w:rPr>
    </w:lvl>
    <w:lvl w:ilvl="5" w:tplc="054EBCF2">
      <w:start w:val="1"/>
      <w:numFmt w:val="bullet"/>
      <w:lvlText w:val=""/>
      <w:lvlJc w:val="left"/>
      <w:pPr>
        <w:ind w:left="4320" w:hanging="360"/>
      </w:pPr>
      <w:rPr>
        <w:rFonts w:ascii="Wingdings" w:hAnsi="Wingdings" w:hint="default"/>
      </w:rPr>
    </w:lvl>
    <w:lvl w:ilvl="6" w:tplc="1C1472A2">
      <w:start w:val="1"/>
      <w:numFmt w:val="bullet"/>
      <w:lvlText w:val=""/>
      <w:lvlJc w:val="left"/>
      <w:pPr>
        <w:ind w:left="5040" w:hanging="360"/>
      </w:pPr>
      <w:rPr>
        <w:rFonts w:ascii="Symbol" w:hAnsi="Symbol" w:hint="default"/>
      </w:rPr>
    </w:lvl>
    <w:lvl w:ilvl="7" w:tplc="46D6EFDA">
      <w:start w:val="1"/>
      <w:numFmt w:val="bullet"/>
      <w:lvlText w:val="o"/>
      <w:lvlJc w:val="left"/>
      <w:pPr>
        <w:ind w:left="5760" w:hanging="360"/>
      </w:pPr>
      <w:rPr>
        <w:rFonts w:ascii="Courier New" w:hAnsi="Courier New" w:hint="default"/>
      </w:rPr>
    </w:lvl>
    <w:lvl w:ilvl="8" w:tplc="2A9E6D4C">
      <w:start w:val="1"/>
      <w:numFmt w:val="bullet"/>
      <w:lvlText w:val=""/>
      <w:lvlJc w:val="left"/>
      <w:pPr>
        <w:ind w:left="6480" w:hanging="360"/>
      </w:pPr>
      <w:rPr>
        <w:rFonts w:ascii="Wingdings" w:hAnsi="Wingdings" w:hint="default"/>
      </w:rPr>
    </w:lvl>
  </w:abstractNum>
  <w:abstractNum w:abstractNumId="5" w15:restartNumberingAfterBreak="0">
    <w:nsid w:val="230940FE"/>
    <w:multiLevelType w:val="hybridMultilevel"/>
    <w:tmpl w:val="65F862B6"/>
    <w:lvl w:ilvl="0" w:tplc="04090001">
      <w:start w:val="1"/>
      <w:numFmt w:val="bullet"/>
      <w:lvlText w:val=""/>
      <w:lvlJc w:val="left"/>
      <w:pPr>
        <w:ind w:left="1440" w:hanging="360"/>
      </w:pPr>
      <w:rPr>
        <w:rFonts w:ascii="Symbol" w:hAnsi="Symbol" w:hint="default"/>
      </w:rPr>
    </w:lvl>
    <w:lvl w:ilvl="1" w:tplc="FFFFFFFF">
      <w:start w:val="1"/>
      <w:numFmt w:val="bullet"/>
      <w:lvlText w:val="o"/>
      <w:lvlJc w:val="left"/>
      <w:pPr>
        <w:ind w:left="2160" w:hanging="360"/>
      </w:pPr>
      <w:rPr>
        <w:rFonts w:ascii="Courier New" w:hAnsi="Courier New"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start w:val="1"/>
      <w:numFmt w:val="bullet"/>
      <w:lvlText w:val="o"/>
      <w:lvlJc w:val="left"/>
      <w:pPr>
        <w:ind w:left="4320" w:hanging="360"/>
      </w:pPr>
      <w:rPr>
        <w:rFonts w:ascii="Courier New" w:hAnsi="Courier New" w:hint="default"/>
      </w:rPr>
    </w:lvl>
    <w:lvl w:ilvl="5" w:tplc="FFFFFFFF">
      <w:start w:val="1"/>
      <w:numFmt w:val="bullet"/>
      <w:lvlText w:val=""/>
      <w:lvlJc w:val="left"/>
      <w:pPr>
        <w:ind w:left="5040" w:hanging="360"/>
      </w:pPr>
      <w:rPr>
        <w:rFonts w:ascii="Wingdings" w:hAnsi="Wingdings" w:hint="default"/>
      </w:rPr>
    </w:lvl>
    <w:lvl w:ilvl="6" w:tplc="FFFFFFFF">
      <w:start w:val="1"/>
      <w:numFmt w:val="bullet"/>
      <w:lvlText w:val=""/>
      <w:lvlJc w:val="left"/>
      <w:pPr>
        <w:ind w:left="5760" w:hanging="360"/>
      </w:pPr>
      <w:rPr>
        <w:rFonts w:ascii="Symbol" w:hAnsi="Symbol" w:hint="default"/>
      </w:rPr>
    </w:lvl>
    <w:lvl w:ilvl="7" w:tplc="FFFFFFFF">
      <w:start w:val="1"/>
      <w:numFmt w:val="bullet"/>
      <w:lvlText w:val="o"/>
      <w:lvlJc w:val="left"/>
      <w:pPr>
        <w:ind w:left="6480" w:hanging="360"/>
      </w:pPr>
      <w:rPr>
        <w:rFonts w:ascii="Courier New" w:hAnsi="Courier New" w:hint="default"/>
      </w:rPr>
    </w:lvl>
    <w:lvl w:ilvl="8" w:tplc="FFFFFFFF">
      <w:start w:val="1"/>
      <w:numFmt w:val="bullet"/>
      <w:lvlText w:val=""/>
      <w:lvlJc w:val="left"/>
      <w:pPr>
        <w:ind w:left="7200" w:hanging="360"/>
      </w:pPr>
      <w:rPr>
        <w:rFonts w:ascii="Wingdings" w:hAnsi="Wingdings" w:hint="default"/>
      </w:rPr>
    </w:lvl>
  </w:abstractNum>
  <w:abstractNum w:abstractNumId="6" w15:restartNumberingAfterBreak="0">
    <w:nsid w:val="23DB2FAB"/>
    <w:multiLevelType w:val="hybridMultilevel"/>
    <w:tmpl w:val="A0B03060"/>
    <w:lvl w:ilvl="0" w:tplc="3678E13E">
      <w:start w:val="1"/>
      <w:numFmt w:val="bullet"/>
      <w:lvlText w:val=""/>
      <w:lvlJc w:val="left"/>
      <w:pPr>
        <w:ind w:left="720" w:hanging="360"/>
      </w:pPr>
      <w:rPr>
        <w:rFonts w:ascii="Symbol" w:hAnsi="Symbol" w:hint="default"/>
      </w:rPr>
    </w:lvl>
    <w:lvl w:ilvl="1" w:tplc="A6E667C2">
      <w:start w:val="1"/>
      <w:numFmt w:val="bullet"/>
      <w:lvlText w:val="o"/>
      <w:lvlJc w:val="left"/>
      <w:pPr>
        <w:ind w:left="1440" w:hanging="360"/>
      </w:pPr>
      <w:rPr>
        <w:rFonts w:ascii="Courier New" w:hAnsi="Courier New" w:hint="default"/>
      </w:rPr>
    </w:lvl>
    <w:lvl w:ilvl="2" w:tplc="EE943508">
      <w:start w:val="1"/>
      <w:numFmt w:val="bullet"/>
      <w:lvlText w:val=""/>
      <w:lvlJc w:val="left"/>
      <w:pPr>
        <w:ind w:left="2160" w:hanging="360"/>
      </w:pPr>
      <w:rPr>
        <w:rFonts w:ascii="Wingdings" w:hAnsi="Wingdings" w:hint="default"/>
      </w:rPr>
    </w:lvl>
    <w:lvl w:ilvl="3" w:tplc="F472665E">
      <w:start w:val="1"/>
      <w:numFmt w:val="bullet"/>
      <w:lvlText w:val=""/>
      <w:lvlJc w:val="left"/>
      <w:pPr>
        <w:ind w:left="2880" w:hanging="360"/>
      </w:pPr>
      <w:rPr>
        <w:rFonts w:ascii="Symbol" w:hAnsi="Symbol" w:hint="default"/>
      </w:rPr>
    </w:lvl>
    <w:lvl w:ilvl="4" w:tplc="796211FE">
      <w:start w:val="1"/>
      <w:numFmt w:val="bullet"/>
      <w:lvlText w:val="o"/>
      <w:lvlJc w:val="left"/>
      <w:pPr>
        <w:ind w:left="3600" w:hanging="360"/>
      </w:pPr>
      <w:rPr>
        <w:rFonts w:ascii="Courier New" w:hAnsi="Courier New" w:hint="default"/>
      </w:rPr>
    </w:lvl>
    <w:lvl w:ilvl="5" w:tplc="AF087126">
      <w:start w:val="1"/>
      <w:numFmt w:val="bullet"/>
      <w:lvlText w:val=""/>
      <w:lvlJc w:val="left"/>
      <w:pPr>
        <w:ind w:left="4320" w:hanging="360"/>
      </w:pPr>
      <w:rPr>
        <w:rFonts w:ascii="Wingdings" w:hAnsi="Wingdings" w:hint="default"/>
      </w:rPr>
    </w:lvl>
    <w:lvl w:ilvl="6" w:tplc="1D5E2242">
      <w:start w:val="1"/>
      <w:numFmt w:val="bullet"/>
      <w:lvlText w:val=""/>
      <w:lvlJc w:val="left"/>
      <w:pPr>
        <w:ind w:left="5040" w:hanging="360"/>
      </w:pPr>
      <w:rPr>
        <w:rFonts w:ascii="Symbol" w:hAnsi="Symbol" w:hint="default"/>
      </w:rPr>
    </w:lvl>
    <w:lvl w:ilvl="7" w:tplc="BD029BF0">
      <w:start w:val="1"/>
      <w:numFmt w:val="bullet"/>
      <w:lvlText w:val="o"/>
      <w:lvlJc w:val="left"/>
      <w:pPr>
        <w:ind w:left="5760" w:hanging="360"/>
      </w:pPr>
      <w:rPr>
        <w:rFonts w:ascii="Courier New" w:hAnsi="Courier New" w:hint="default"/>
      </w:rPr>
    </w:lvl>
    <w:lvl w:ilvl="8" w:tplc="B00AE266">
      <w:start w:val="1"/>
      <w:numFmt w:val="bullet"/>
      <w:lvlText w:val=""/>
      <w:lvlJc w:val="left"/>
      <w:pPr>
        <w:ind w:left="6480" w:hanging="360"/>
      </w:pPr>
      <w:rPr>
        <w:rFonts w:ascii="Wingdings" w:hAnsi="Wingdings" w:hint="default"/>
      </w:rPr>
    </w:lvl>
  </w:abstractNum>
  <w:abstractNum w:abstractNumId="7" w15:restartNumberingAfterBreak="0">
    <w:nsid w:val="31D8641E"/>
    <w:multiLevelType w:val="hybridMultilevel"/>
    <w:tmpl w:val="97088054"/>
    <w:lvl w:ilvl="0" w:tplc="9D2C1B6E">
      <w:start w:val="1"/>
      <w:numFmt w:val="bullet"/>
      <w:lvlText w:val=""/>
      <w:lvlJc w:val="left"/>
      <w:pPr>
        <w:ind w:left="720" w:hanging="360"/>
      </w:pPr>
      <w:rPr>
        <w:rFonts w:ascii="Symbol" w:hAnsi="Symbol" w:hint="default"/>
      </w:rPr>
    </w:lvl>
    <w:lvl w:ilvl="1" w:tplc="A48E62CE">
      <w:start w:val="1"/>
      <w:numFmt w:val="bullet"/>
      <w:lvlText w:val="o"/>
      <w:lvlJc w:val="left"/>
      <w:pPr>
        <w:ind w:left="1440" w:hanging="360"/>
      </w:pPr>
      <w:rPr>
        <w:rFonts w:ascii="Courier New" w:hAnsi="Courier New" w:hint="default"/>
      </w:rPr>
    </w:lvl>
    <w:lvl w:ilvl="2" w:tplc="D2B4037E">
      <w:start w:val="1"/>
      <w:numFmt w:val="bullet"/>
      <w:lvlText w:val=""/>
      <w:lvlJc w:val="left"/>
      <w:pPr>
        <w:ind w:left="2160" w:hanging="360"/>
      </w:pPr>
      <w:rPr>
        <w:rFonts w:ascii="Wingdings" w:hAnsi="Wingdings" w:hint="default"/>
      </w:rPr>
    </w:lvl>
    <w:lvl w:ilvl="3" w:tplc="574C58F0">
      <w:start w:val="1"/>
      <w:numFmt w:val="bullet"/>
      <w:lvlText w:val=""/>
      <w:lvlJc w:val="left"/>
      <w:pPr>
        <w:ind w:left="2880" w:hanging="360"/>
      </w:pPr>
      <w:rPr>
        <w:rFonts w:ascii="Symbol" w:hAnsi="Symbol" w:hint="default"/>
      </w:rPr>
    </w:lvl>
    <w:lvl w:ilvl="4" w:tplc="68448F22">
      <w:start w:val="1"/>
      <w:numFmt w:val="bullet"/>
      <w:lvlText w:val="o"/>
      <w:lvlJc w:val="left"/>
      <w:pPr>
        <w:ind w:left="3600" w:hanging="360"/>
      </w:pPr>
      <w:rPr>
        <w:rFonts w:ascii="Courier New" w:hAnsi="Courier New" w:hint="default"/>
      </w:rPr>
    </w:lvl>
    <w:lvl w:ilvl="5" w:tplc="A06CEB4C">
      <w:start w:val="1"/>
      <w:numFmt w:val="bullet"/>
      <w:lvlText w:val=""/>
      <w:lvlJc w:val="left"/>
      <w:pPr>
        <w:ind w:left="4320" w:hanging="360"/>
      </w:pPr>
      <w:rPr>
        <w:rFonts w:ascii="Wingdings" w:hAnsi="Wingdings" w:hint="default"/>
      </w:rPr>
    </w:lvl>
    <w:lvl w:ilvl="6" w:tplc="74FEB556">
      <w:start w:val="1"/>
      <w:numFmt w:val="bullet"/>
      <w:lvlText w:val=""/>
      <w:lvlJc w:val="left"/>
      <w:pPr>
        <w:ind w:left="5040" w:hanging="360"/>
      </w:pPr>
      <w:rPr>
        <w:rFonts w:ascii="Symbol" w:hAnsi="Symbol" w:hint="default"/>
      </w:rPr>
    </w:lvl>
    <w:lvl w:ilvl="7" w:tplc="2A625896">
      <w:start w:val="1"/>
      <w:numFmt w:val="bullet"/>
      <w:lvlText w:val="o"/>
      <w:lvlJc w:val="left"/>
      <w:pPr>
        <w:ind w:left="5760" w:hanging="360"/>
      </w:pPr>
      <w:rPr>
        <w:rFonts w:ascii="Courier New" w:hAnsi="Courier New" w:hint="default"/>
      </w:rPr>
    </w:lvl>
    <w:lvl w:ilvl="8" w:tplc="FA60EEF4">
      <w:start w:val="1"/>
      <w:numFmt w:val="bullet"/>
      <w:lvlText w:val=""/>
      <w:lvlJc w:val="left"/>
      <w:pPr>
        <w:ind w:left="6480" w:hanging="360"/>
      </w:pPr>
      <w:rPr>
        <w:rFonts w:ascii="Wingdings" w:hAnsi="Wingdings" w:hint="default"/>
      </w:rPr>
    </w:lvl>
  </w:abstractNum>
  <w:abstractNum w:abstractNumId="8" w15:restartNumberingAfterBreak="0">
    <w:nsid w:val="35E55AFA"/>
    <w:multiLevelType w:val="hybridMultilevel"/>
    <w:tmpl w:val="04F468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CF66E0C"/>
    <w:multiLevelType w:val="hybridMultilevel"/>
    <w:tmpl w:val="A150F36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10" w15:restartNumberingAfterBreak="0">
    <w:nsid w:val="3CFB043D"/>
    <w:multiLevelType w:val="hybridMultilevel"/>
    <w:tmpl w:val="B8E4AA6C"/>
    <w:lvl w:ilvl="0" w:tplc="8CEE2960">
      <w:start w:val="1"/>
      <w:numFmt w:val="bullet"/>
      <w:lvlText w:val=""/>
      <w:lvlJc w:val="left"/>
      <w:pPr>
        <w:ind w:left="720" w:hanging="360"/>
      </w:pPr>
      <w:rPr>
        <w:rFonts w:ascii="Symbol" w:hAnsi="Symbol" w:hint="default"/>
      </w:rPr>
    </w:lvl>
    <w:lvl w:ilvl="1" w:tplc="D034022C">
      <w:start w:val="1"/>
      <w:numFmt w:val="bullet"/>
      <w:lvlText w:val="o"/>
      <w:lvlJc w:val="left"/>
      <w:pPr>
        <w:ind w:left="1440" w:hanging="360"/>
      </w:pPr>
      <w:rPr>
        <w:rFonts w:ascii="Courier New" w:hAnsi="Courier New" w:hint="default"/>
      </w:rPr>
    </w:lvl>
    <w:lvl w:ilvl="2" w:tplc="ABD6D544">
      <w:start w:val="1"/>
      <w:numFmt w:val="bullet"/>
      <w:lvlText w:val=""/>
      <w:lvlJc w:val="left"/>
      <w:pPr>
        <w:ind w:left="2160" w:hanging="360"/>
      </w:pPr>
      <w:rPr>
        <w:rFonts w:ascii="Wingdings" w:hAnsi="Wingdings" w:hint="default"/>
      </w:rPr>
    </w:lvl>
    <w:lvl w:ilvl="3" w:tplc="25BA962A">
      <w:start w:val="1"/>
      <w:numFmt w:val="bullet"/>
      <w:lvlText w:val=""/>
      <w:lvlJc w:val="left"/>
      <w:pPr>
        <w:ind w:left="2880" w:hanging="360"/>
      </w:pPr>
      <w:rPr>
        <w:rFonts w:ascii="Symbol" w:hAnsi="Symbol" w:hint="default"/>
      </w:rPr>
    </w:lvl>
    <w:lvl w:ilvl="4" w:tplc="5D3AF190">
      <w:start w:val="1"/>
      <w:numFmt w:val="bullet"/>
      <w:lvlText w:val="o"/>
      <w:lvlJc w:val="left"/>
      <w:pPr>
        <w:ind w:left="3600" w:hanging="360"/>
      </w:pPr>
      <w:rPr>
        <w:rFonts w:ascii="Courier New" w:hAnsi="Courier New" w:hint="default"/>
      </w:rPr>
    </w:lvl>
    <w:lvl w:ilvl="5" w:tplc="EBB4FD6E">
      <w:start w:val="1"/>
      <w:numFmt w:val="bullet"/>
      <w:lvlText w:val=""/>
      <w:lvlJc w:val="left"/>
      <w:pPr>
        <w:ind w:left="4320" w:hanging="360"/>
      </w:pPr>
      <w:rPr>
        <w:rFonts w:ascii="Wingdings" w:hAnsi="Wingdings" w:hint="default"/>
      </w:rPr>
    </w:lvl>
    <w:lvl w:ilvl="6" w:tplc="048E2038">
      <w:start w:val="1"/>
      <w:numFmt w:val="bullet"/>
      <w:lvlText w:val=""/>
      <w:lvlJc w:val="left"/>
      <w:pPr>
        <w:ind w:left="5040" w:hanging="360"/>
      </w:pPr>
      <w:rPr>
        <w:rFonts w:ascii="Symbol" w:hAnsi="Symbol" w:hint="default"/>
      </w:rPr>
    </w:lvl>
    <w:lvl w:ilvl="7" w:tplc="5D16AF3C">
      <w:start w:val="1"/>
      <w:numFmt w:val="bullet"/>
      <w:lvlText w:val="o"/>
      <w:lvlJc w:val="left"/>
      <w:pPr>
        <w:ind w:left="5760" w:hanging="360"/>
      </w:pPr>
      <w:rPr>
        <w:rFonts w:ascii="Courier New" w:hAnsi="Courier New" w:hint="default"/>
      </w:rPr>
    </w:lvl>
    <w:lvl w:ilvl="8" w:tplc="3ADEDEEA">
      <w:start w:val="1"/>
      <w:numFmt w:val="bullet"/>
      <w:lvlText w:val=""/>
      <w:lvlJc w:val="left"/>
      <w:pPr>
        <w:ind w:left="6480" w:hanging="360"/>
      </w:pPr>
      <w:rPr>
        <w:rFonts w:ascii="Wingdings" w:hAnsi="Wingdings" w:hint="default"/>
      </w:rPr>
    </w:lvl>
  </w:abstractNum>
  <w:abstractNum w:abstractNumId="11" w15:restartNumberingAfterBreak="0">
    <w:nsid w:val="42686478"/>
    <w:multiLevelType w:val="hybridMultilevel"/>
    <w:tmpl w:val="DC30DDCC"/>
    <w:lvl w:ilvl="0" w:tplc="6D7CC202">
      <w:start w:val="1"/>
      <w:numFmt w:val="bullet"/>
      <w:lvlText w:val=""/>
      <w:lvlJc w:val="left"/>
      <w:pPr>
        <w:ind w:left="720" w:hanging="360"/>
      </w:pPr>
      <w:rPr>
        <w:rFonts w:ascii="Symbol" w:hAnsi="Symbol" w:hint="default"/>
      </w:rPr>
    </w:lvl>
    <w:lvl w:ilvl="1" w:tplc="5E545740">
      <w:start w:val="1"/>
      <w:numFmt w:val="bullet"/>
      <w:lvlText w:val="o"/>
      <w:lvlJc w:val="left"/>
      <w:pPr>
        <w:ind w:left="1440" w:hanging="360"/>
      </w:pPr>
      <w:rPr>
        <w:rFonts w:ascii="Courier New" w:hAnsi="Courier New" w:hint="default"/>
      </w:rPr>
    </w:lvl>
    <w:lvl w:ilvl="2" w:tplc="92BCAEA8">
      <w:start w:val="1"/>
      <w:numFmt w:val="bullet"/>
      <w:lvlText w:val=""/>
      <w:lvlJc w:val="left"/>
      <w:pPr>
        <w:ind w:left="2160" w:hanging="360"/>
      </w:pPr>
      <w:rPr>
        <w:rFonts w:ascii="Wingdings" w:hAnsi="Wingdings" w:hint="default"/>
      </w:rPr>
    </w:lvl>
    <w:lvl w:ilvl="3" w:tplc="E3C0D41E">
      <w:start w:val="1"/>
      <w:numFmt w:val="bullet"/>
      <w:lvlText w:val=""/>
      <w:lvlJc w:val="left"/>
      <w:pPr>
        <w:ind w:left="2880" w:hanging="360"/>
      </w:pPr>
      <w:rPr>
        <w:rFonts w:ascii="Symbol" w:hAnsi="Symbol" w:hint="default"/>
      </w:rPr>
    </w:lvl>
    <w:lvl w:ilvl="4" w:tplc="3154C116">
      <w:start w:val="1"/>
      <w:numFmt w:val="bullet"/>
      <w:lvlText w:val="o"/>
      <w:lvlJc w:val="left"/>
      <w:pPr>
        <w:ind w:left="3600" w:hanging="360"/>
      </w:pPr>
      <w:rPr>
        <w:rFonts w:ascii="Courier New" w:hAnsi="Courier New" w:hint="default"/>
      </w:rPr>
    </w:lvl>
    <w:lvl w:ilvl="5" w:tplc="21226516">
      <w:start w:val="1"/>
      <w:numFmt w:val="bullet"/>
      <w:lvlText w:val=""/>
      <w:lvlJc w:val="left"/>
      <w:pPr>
        <w:ind w:left="4320" w:hanging="360"/>
      </w:pPr>
      <w:rPr>
        <w:rFonts w:ascii="Wingdings" w:hAnsi="Wingdings" w:hint="default"/>
      </w:rPr>
    </w:lvl>
    <w:lvl w:ilvl="6" w:tplc="9A346084">
      <w:start w:val="1"/>
      <w:numFmt w:val="bullet"/>
      <w:lvlText w:val=""/>
      <w:lvlJc w:val="left"/>
      <w:pPr>
        <w:ind w:left="5040" w:hanging="360"/>
      </w:pPr>
      <w:rPr>
        <w:rFonts w:ascii="Symbol" w:hAnsi="Symbol" w:hint="default"/>
      </w:rPr>
    </w:lvl>
    <w:lvl w:ilvl="7" w:tplc="14BE1BBA">
      <w:start w:val="1"/>
      <w:numFmt w:val="bullet"/>
      <w:lvlText w:val="o"/>
      <w:lvlJc w:val="left"/>
      <w:pPr>
        <w:ind w:left="5760" w:hanging="360"/>
      </w:pPr>
      <w:rPr>
        <w:rFonts w:ascii="Courier New" w:hAnsi="Courier New" w:hint="default"/>
      </w:rPr>
    </w:lvl>
    <w:lvl w:ilvl="8" w:tplc="1CD80B7C">
      <w:start w:val="1"/>
      <w:numFmt w:val="bullet"/>
      <w:lvlText w:val=""/>
      <w:lvlJc w:val="left"/>
      <w:pPr>
        <w:ind w:left="6480" w:hanging="360"/>
      </w:pPr>
      <w:rPr>
        <w:rFonts w:ascii="Wingdings" w:hAnsi="Wingdings" w:hint="default"/>
      </w:rPr>
    </w:lvl>
  </w:abstractNum>
  <w:abstractNum w:abstractNumId="12" w15:restartNumberingAfterBreak="0">
    <w:nsid w:val="48AB7015"/>
    <w:multiLevelType w:val="hybridMultilevel"/>
    <w:tmpl w:val="2472A6B8"/>
    <w:lvl w:ilvl="0" w:tplc="80D4A236">
      <w:start w:val="1"/>
      <w:numFmt w:val="bullet"/>
      <w:lvlText w:val=""/>
      <w:lvlJc w:val="left"/>
      <w:pPr>
        <w:ind w:left="1080" w:hanging="360"/>
      </w:pPr>
      <w:rPr>
        <w:rFonts w:ascii="Symbol" w:hAnsi="Symbol" w:hint="default"/>
      </w:rPr>
    </w:lvl>
    <w:lvl w:ilvl="1" w:tplc="7020F332">
      <w:start w:val="1"/>
      <w:numFmt w:val="bullet"/>
      <w:lvlText w:val="o"/>
      <w:lvlJc w:val="left"/>
      <w:pPr>
        <w:ind w:left="1800" w:hanging="360"/>
      </w:pPr>
      <w:rPr>
        <w:rFonts w:ascii="Courier New" w:hAnsi="Courier New" w:hint="default"/>
      </w:rPr>
    </w:lvl>
    <w:lvl w:ilvl="2" w:tplc="4740C384">
      <w:start w:val="1"/>
      <w:numFmt w:val="bullet"/>
      <w:lvlText w:val=""/>
      <w:lvlJc w:val="left"/>
      <w:pPr>
        <w:ind w:left="2520" w:hanging="360"/>
      </w:pPr>
      <w:rPr>
        <w:rFonts w:ascii="Wingdings" w:hAnsi="Wingdings" w:hint="default"/>
      </w:rPr>
    </w:lvl>
    <w:lvl w:ilvl="3" w:tplc="5A4EBE1E">
      <w:start w:val="1"/>
      <w:numFmt w:val="bullet"/>
      <w:lvlText w:val=""/>
      <w:lvlJc w:val="left"/>
      <w:pPr>
        <w:ind w:left="3240" w:hanging="360"/>
      </w:pPr>
      <w:rPr>
        <w:rFonts w:ascii="Symbol" w:hAnsi="Symbol" w:hint="default"/>
      </w:rPr>
    </w:lvl>
    <w:lvl w:ilvl="4" w:tplc="F9723242">
      <w:start w:val="1"/>
      <w:numFmt w:val="bullet"/>
      <w:lvlText w:val="o"/>
      <w:lvlJc w:val="left"/>
      <w:pPr>
        <w:ind w:left="3960" w:hanging="360"/>
      </w:pPr>
      <w:rPr>
        <w:rFonts w:ascii="Courier New" w:hAnsi="Courier New" w:hint="default"/>
      </w:rPr>
    </w:lvl>
    <w:lvl w:ilvl="5" w:tplc="6E289616">
      <w:start w:val="1"/>
      <w:numFmt w:val="bullet"/>
      <w:lvlText w:val=""/>
      <w:lvlJc w:val="left"/>
      <w:pPr>
        <w:ind w:left="4680" w:hanging="360"/>
      </w:pPr>
      <w:rPr>
        <w:rFonts w:ascii="Wingdings" w:hAnsi="Wingdings" w:hint="default"/>
      </w:rPr>
    </w:lvl>
    <w:lvl w:ilvl="6" w:tplc="4BA464A4">
      <w:start w:val="1"/>
      <w:numFmt w:val="bullet"/>
      <w:lvlText w:val=""/>
      <w:lvlJc w:val="left"/>
      <w:pPr>
        <w:ind w:left="5400" w:hanging="360"/>
      </w:pPr>
      <w:rPr>
        <w:rFonts w:ascii="Symbol" w:hAnsi="Symbol" w:hint="default"/>
      </w:rPr>
    </w:lvl>
    <w:lvl w:ilvl="7" w:tplc="6436D834">
      <w:start w:val="1"/>
      <w:numFmt w:val="bullet"/>
      <w:lvlText w:val="o"/>
      <w:lvlJc w:val="left"/>
      <w:pPr>
        <w:ind w:left="6120" w:hanging="360"/>
      </w:pPr>
      <w:rPr>
        <w:rFonts w:ascii="Courier New" w:hAnsi="Courier New" w:hint="default"/>
      </w:rPr>
    </w:lvl>
    <w:lvl w:ilvl="8" w:tplc="F3D61F4C">
      <w:start w:val="1"/>
      <w:numFmt w:val="bullet"/>
      <w:lvlText w:val=""/>
      <w:lvlJc w:val="left"/>
      <w:pPr>
        <w:ind w:left="6840" w:hanging="360"/>
      </w:pPr>
      <w:rPr>
        <w:rFonts w:ascii="Wingdings" w:hAnsi="Wingdings" w:hint="default"/>
      </w:rPr>
    </w:lvl>
  </w:abstractNum>
  <w:abstractNum w:abstractNumId="13" w15:restartNumberingAfterBreak="0">
    <w:nsid w:val="5464F064"/>
    <w:multiLevelType w:val="hybridMultilevel"/>
    <w:tmpl w:val="82243608"/>
    <w:lvl w:ilvl="0" w:tplc="5C1E609A">
      <w:start w:val="1"/>
      <w:numFmt w:val="bullet"/>
      <w:lvlText w:val=""/>
      <w:lvlJc w:val="left"/>
      <w:pPr>
        <w:ind w:left="1080" w:hanging="360"/>
      </w:pPr>
      <w:rPr>
        <w:rFonts w:ascii="Symbol" w:hAnsi="Symbol" w:hint="default"/>
      </w:rPr>
    </w:lvl>
    <w:lvl w:ilvl="1" w:tplc="72163BD4">
      <w:start w:val="1"/>
      <w:numFmt w:val="bullet"/>
      <w:lvlText w:val="o"/>
      <w:lvlJc w:val="left"/>
      <w:pPr>
        <w:ind w:left="1800" w:hanging="360"/>
      </w:pPr>
      <w:rPr>
        <w:rFonts w:ascii="Courier New" w:hAnsi="Courier New" w:hint="default"/>
      </w:rPr>
    </w:lvl>
    <w:lvl w:ilvl="2" w:tplc="B0683A58">
      <w:start w:val="1"/>
      <w:numFmt w:val="bullet"/>
      <w:lvlText w:val=""/>
      <w:lvlJc w:val="left"/>
      <w:pPr>
        <w:ind w:left="2520" w:hanging="360"/>
      </w:pPr>
      <w:rPr>
        <w:rFonts w:ascii="Wingdings" w:hAnsi="Wingdings" w:hint="default"/>
      </w:rPr>
    </w:lvl>
    <w:lvl w:ilvl="3" w:tplc="8A56A608">
      <w:start w:val="1"/>
      <w:numFmt w:val="bullet"/>
      <w:lvlText w:val=""/>
      <w:lvlJc w:val="left"/>
      <w:pPr>
        <w:ind w:left="3240" w:hanging="360"/>
      </w:pPr>
      <w:rPr>
        <w:rFonts w:ascii="Symbol" w:hAnsi="Symbol" w:hint="default"/>
      </w:rPr>
    </w:lvl>
    <w:lvl w:ilvl="4" w:tplc="F71EEB04">
      <w:start w:val="1"/>
      <w:numFmt w:val="bullet"/>
      <w:lvlText w:val="o"/>
      <w:lvlJc w:val="left"/>
      <w:pPr>
        <w:ind w:left="3960" w:hanging="360"/>
      </w:pPr>
      <w:rPr>
        <w:rFonts w:ascii="Courier New" w:hAnsi="Courier New" w:hint="default"/>
      </w:rPr>
    </w:lvl>
    <w:lvl w:ilvl="5" w:tplc="8140D8C8">
      <w:start w:val="1"/>
      <w:numFmt w:val="bullet"/>
      <w:lvlText w:val=""/>
      <w:lvlJc w:val="left"/>
      <w:pPr>
        <w:ind w:left="4680" w:hanging="360"/>
      </w:pPr>
      <w:rPr>
        <w:rFonts w:ascii="Wingdings" w:hAnsi="Wingdings" w:hint="default"/>
      </w:rPr>
    </w:lvl>
    <w:lvl w:ilvl="6" w:tplc="12CA32EE">
      <w:start w:val="1"/>
      <w:numFmt w:val="bullet"/>
      <w:lvlText w:val=""/>
      <w:lvlJc w:val="left"/>
      <w:pPr>
        <w:ind w:left="5400" w:hanging="360"/>
      </w:pPr>
      <w:rPr>
        <w:rFonts w:ascii="Symbol" w:hAnsi="Symbol" w:hint="default"/>
      </w:rPr>
    </w:lvl>
    <w:lvl w:ilvl="7" w:tplc="63007A7A">
      <w:start w:val="1"/>
      <w:numFmt w:val="bullet"/>
      <w:lvlText w:val="o"/>
      <w:lvlJc w:val="left"/>
      <w:pPr>
        <w:ind w:left="6120" w:hanging="360"/>
      </w:pPr>
      <w:rPr>
        <w:rFonts w:ascii="Courier New" w:hAnsi="Courier New" w:hint="default"/>
      </w:rPr>
    </w:lvl>
    <w:lvl w:ilvl="8" w:tplc="08724DFA">
      <w:start w:val="1"/>
      <w:numFmt w:val="bullet"/>
      <w:lvlText w:val=""/>
      <w:lvlJc w:val="left"/>
      <w:pPr>
        <w:ind w:left="6840" w:hanging="360"/>
      </w:pPr>
      <w:rPr>
        <w:rFonts w:ascii="Wingdings" w:hAnsi="Wingdings" w:hint="default"/>
      </w:rPr>
    </w:lvl>
  </w:abstractNum>
  <w:abstractNum w:abstractNumId="14" w15:restartNumberingAfterBreak="0">
    <w:nsid w:val="574463CB"/>
    <w:multiLevelType w:val="hybridMultilevel"/>
    <w:tmpl w:val="68504D80"/>
    <w:lvl w:ilvl="0" w:tplc="BBA8A714">
      <w:start w:val="1"/>
      <w:numFmt w:val="bullet"/>
      <w:lvlText w:val=""/>
      <w:lvlJc w:val="left"/>
      <w:pPr>
        <w:ind w:left="1080" w:hanging="360"/>
      </w:pPr>
      <w:rPr>
        <w:rFonts w:ascii="Symbol" w:hAnsi="Symbol" w:hint="default"/>
      </w:rPr>
    </w:lvl>
    <w:lvl w:ilvl="1" w:tplc="4F2A80F2">
      <w:start w:val="1"/>
      <w:numFmt w:val="bullet"/>
      <w:lvlText w:val="o"/>
      <w:lvlJc w:val="left"/>
      <w:pPr>
        <w:ind w:left="1800" w:hanging="360"/>
      </w:pPr>
      <w:rPr>
        <w:rFonts w:ascii="Courier New" w:hAnsi="Courier New" w:hint="default"/>
      </w:rPr>
    </w:lvl>
    <w:lvl w:ilvl="2" w:tplc="26145508">
      <w:start w:val="1"/>
      <w:numFmt w:val="bullet"/>
      <w:lvlText w:val=""/>
      <w:lvlJc w:val="left"/>
      <w:pPr>
        <w:ind w:left="2520" w:hanging="360"/>
      </w:pPr>
      <w:rPr>
        <w:rFonts w:ascii="Wingdings" w:hAnsi="Wingdings" w:hint="default"/>
      </w:rPr>
    </w:lvl>
    <w:lvl w:ilvl="3" w:tplc="7CCE5BB4">
      <w:start w:val="1"/>
      <w:numFmt w:val="bullet"/>
      <w:lvlText w:val=""/>
      <w:lvlJc w:val="left"/>
      <w:pPr>
        <w:ind w:left="3240" w:hanging="360"/>
      </w:pPr>
      <w:rPr>
        <w:rFonts w:ascii="Symbol" w:hAnsi="Symbol" w:hint="default"/>
      </w:rPr>
    </w:lvl>
    <w:lvl w:ilvl="4" w:tplc="945CF30A">
      <w:start w:val="1"/>
      <w:numFmt w:val="bullet"/>
      <w:lvlText w:val="o"/>
      <w:lvlJc w:val="left"/>
      <w:pPr>
        <w:ind w:left="3960" w:hanging="360"/>
      </w:pPr>
      <w:rPr>
        <w:rFonts w:ascii="Courier New" w:hAnsi="Courier New" w:hint="default"/>
      </w:rPr>
    </w:lvl>
    <w:lvl w:ilvl="5" w:tplc="5360FC36">
      <w:start w:val="1"/>
      <w:numFmt w:val="bullet"/>
      <w:lvlText w:val=""/>
      <w:lvlJc w:val="left"/>
      <w:pPr>
        <w:ind w:left="4680" w:hanging="360"/>
      </w:pPr>
      <w:rPr>
        <w:rFonts w:ascii="Wingdings" w:hAnsi="Wingdings" w:hint="default"/>
      </w:rPr>
    </w:lvl>
    <w:lvl w:ilvl="6" w:tplc="5DACE9AE">
      <w:start w:val="1"/>
      <w:numFmt w:val="bullet"/>
      <w:lvlText w:val=""/>
      <w:lvlJc w:val="left"/>
      <w:pPr>
        <w:ind w:left="5400" w:hanging="360"/>
      </w:pPr>
      <w:rPr>
        <w:rFonts w:ascii="Symbol" w:hAnsi="Symbol" w:hint="default"/>
      </w:rPr>
    </w:lvl>
    <w:lvl w:ilvl="7" w:tplc="6A34BACC">
      <w:start w:val="1"/>
      <w:numFmt w:val="bullet"/>
      <w:lvlText w:val="o"/>
      <w:lvlJc w:val="left"/>
      <w:pPr>
        <w:ind w:left="6120" w:hanging="360"/>
      </w:pPr>
      <w:rPr>
        <w:rFonts w:ascii="Courier New" w:hAnsi="Courier New" w:hint="default"/>
      </w:rPr>
    </w:lvl>
    <w:lvl w:ilvl="8" w:tplc="B260AA26">
      <w:start w:val="1"/>
      <w:numFmt w:val="bullet"/>
      <w:lvlText w:val=""/>
      <w:lvlJc w:val="left"/>
      <w:pPr>
        <w:ind w:left="6840" w:hanging="360"/>
      </w:pPr>
      <w:rPr>
        <w:rFonts w:ascii="Wingdings" w:hAnsi="Wingdings" w:hint="default"/>
      </w:rPr>
    </w:lvl>
  </w:abstractNum>
  <w:abstractNum w:abstractNumId="15" w15:restartNumberingAfterBreak="0">
    <w:nsid w:val="5BF6EA52"/>
    <w:multiLevelType w:val="hybridMultilevel"/>
    <w:tmpl w:val="C3A87A08"/>
    <w:lvl w:ilvl="0" w:tplc="085AE43A">
      <w:start w:val="1"/>
      <w:numFmt w:val="bullet"/>
      <w:lvlText w:val=""/>
      <w:lvlJc w:val="left"/>
      <w:pPr>
        <w:ind w:left="720" w:hanging="360"/>
      </w:pPr>
      <w:rPr>
        <w:rFonts w:ascii="Symbol" w:hAnsi="Symbol" w:hint="default"/>
      </w:rPr>
    </w:lvl>
    <w:lvl w:ilvl="1" w:tplc="19B6BFB6">
      <w:start w:val="1"/>
      <w:numFmt w:val="bullet"/>
      <w:lvlText w:val="o"/>
      <w:lvlJc w:val="left"/>
      <w:pPr>
        <w:ind w:left="1440" w:hanging="360"/>
      </w:pPr>
      <w:rPr>
        <w:rFonts w:ascii="Courier New" w:hAnsi="Courier New" w:hint="default"/>
      </w:rPr>
    </w:lvl>
    <w:lvl w:ilvl="2" w:tplc="5F885A0C">
      <w:start w:val="1"/>
      <w:numFmt w:val="bullet"/>
      <w:lvlText w:val=""/>
      <w:lvlJc w:val="left"/>
      <w:pPr>
        <w:ind w:left="2160" w:hanging="360"/>
      </w:pPr>
      <w:rPr>
        <w:rFonts w:ascii="Wingdings" w:hAnsi="Wingdings" w:hint="default"/>
      </w:rPr>
    </w:lvl>
    <w:lvl w:ilvl="3" w:tplc="DF86B732">
      <w:start w:val="1"/>
      <w:numFmt w:val="bullet"/>
      <w:lvlText w:val=""/>
      <w:lvlJc w:val="left"/>
      <w:pPr>
        <w:ind w:left="2880" w:hanging="360"/>
      </w:pPr>
      <w:rPr>
        <w:rFonts w:ascii="Symbol" w:hAnsi="Symbol" w:hint="default"/>
      </w:rPr>
    </w:lvl>
    <w:lvl w:ilvl="4" w:tplc="9CFC089E">
      <w:start w:val="1"/>
      <w:numFmt w:val="bullet"/>
      <w:lvlText w:val="o"/>
      <w:lvlJc w:val="left"/>
      <w:pPr>
        <w:ind w:left="3600" w:hanging="360"/>
      </w:pPr>
      <w:rPr>
        <w:rFonts w:ascii="Courier New" w:hAnsi="Courier New" w:hint="default"/>
      </w:rPr>
    </w:lvl>
    <w:lvl w:ilvl="5" w:tplc="18D8A022">
      <w:start w:val="1"/>
      <w:numFmt w:val="bullet"/>
      <w:lvlText w:val=""/>
      <w:lvlJc w:val="left"/>
      <w:pPr>
        <w:ind w:left="4320" w:hanging="360"/>
      </w:pPr>
      <w:rPr>
        <w:rFonts w:ascii="Wingdings" w:hAnsi="Wingdings" w:hint="default"/>
      </w:rPr>
    </w:lvl>
    <w:lvl w:ilvl="6" w:tplc="9EBC2110">
      <w:start w:val="1"/>
      <w:numFmt w:val="bullet"/>
      <w:lvlText w:val=""/>
      <w:lvlJc w:val="left"/>
      <w:pPr>
        <w:ind w:left="5040" w:hanging="360"/>
      </w:pPr>
      <w:rPr>
        <w:rFonts w:ascii="Symbol" w:hAnsi="Symbol" w:hint="default"/>
      </w:rPr>
    </w:lvl>
    <w:lvl w:ilvl="7" w:tplc="E31C3F02">
      <w:start w:val="1"/>
      <w:numFmt w:val="bullet"/>
      <w:lvlText w:val="o"/>
      <w:lvlJc w:val="left"/>
      <w:pPr>
        <w:ind w:left="5760" w:hanging="360"/>
      </w:pPr>
      <w:rPr>
        <w:rFonts w:ascii="Courier New" w:hAnsi="Courier New" w:hint="default"/>
      </w:rPr>
    </w:lvl>
    <w:lvl w:ilvl="8" w:tplc="86F26CC4">
      <w:start w:val="1"/>
      <w:numFmt w:val="bullet"/>
      <w:lvlText w:val=""/>
      <w:lvlJc w:val="left"/>
      <w:pPr>
        <w:ind w:left="6480" w:hanging="360"/>
      </w:pPr>
      <w:rPr>
        <w:rFonts w:ascii="Wingdings" w:hAnsi="Wingdings" w:hint="default"/>
      </w:rPr>
    </w:lvl>
  </w:abstractNum>
  <w:abstractNum w:abstractNumId="16" w15:restartNumberingAfterBreak="0">
    <w:nsid w:val="5E6A4102"/>
    <w:multiLevelType w:val="hybridMultilevel"/>
    <w:tmpl w:val="7C24CE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1B473F0"/>
    <w:multiLevelType w:val="hybridMultilevel"/>
    <w:tmpl w:val="6BFE80E6"/>
    <w:lvl w:ilvl="0" w:tplc="6FB02010">
      <w:start w:val="1"/>
      <w:numFmt w:val="bullet"/>
      <w:lvlText w:val=""/>
      <w:lvlJc w:val="left"/>
      <w:pPr>
        <w:ind w:left="720" w:hanging="360"/>
      </w:pPr>
      <w:rPr>
        <w:rFonts w:ascii="Symbol" w:hAnsi="Symbol" w:hint="default"/>
      </w:rPr>
    </w:lvl>
    <w:lvl w:ilvl="1" w:tplc="89981348">
      <w:start w:val="1"/>
      <w:numFmt w:val="bullet"/>
      <w:lvlText w:val="o"/>
      <w:lvlJc w:val="left"/>
      <w:pPr>
        <w:ind w:left="1440" w:hanging="360"/>
      </w:pPr>
      <w:rPr>
        <w:rFonts w:ascii="Courier New" w:hAnsi="Courier New" w:hint="default"/>
      </w:rPr>
    </w:lvl>
    <w:lvl w:ilvl="2" w:tplc="1E8097C0">
      <w:start w:val="1"/>
      <w:numFmt w:val="bullet"/>
      <w:lvlText w:val=""/>
      <w:lvlJc w:val="left"/>
      <w:pPr>
        <w:ind w:left="2160" w:hanging="360"/>
      </w:pPr>
      <w:rPr>
        <w:rFonts w:ascii="Wingdings" w:hAnsi="Wingdings" w:hint="default"/>
      </w:rPr>
    </w:lvl>
    <w:lvl w:ilvl="3" w:tplc="05FE2888">
      <w:start w:val="1"/>
      <w:numFmt w:val="bullet"/>
      <w:lvlText w:val=""/>
      <w:lvlJc w:val="left"/>
      <w:pPr>
        <w:ind w:left="2880" w:hanging="360"/>
      </w:pPr>
      <w:rPr>
        <w:rFonts w:ascii="Symbol" w:hAnsi="Symbol" w:hint="default"/>
      </w:rPr>
    </w:lvl>
    <w:lvl w:ilvl="4" w:tplc="4B52090A">
      <w:start w:val="1"/>
      <w:numFmt w:val="bullet"/>
      <w:lvlText w:val="o"/>
      <w:lvlJc w:val="left"/>
      <w:pPr>
        <w:ind w:left="3600" w:hanging="360"/>
      </w:pPr>
      <w:rPr>
        <w:rFonts w:ascii="Courier New" w:hAnsi="Courier New" w:hint="default"/>
      </w:rPr>
    </w:lvl>
    <w:lvl w:ilvl="5" w:tplc="19A65172">
      <w:start w:val="1"/>
      <w:numFmt w:val="bullet"/>
      <w:lvlText w:val=""/>
      <w:lvlJc w:val="left"/>
      <w:pPr>
        <w:ind w:left="4320" w:hanging="360"/>
      </w:pPr>
      <w:rPr>
        <w:rFonts w:ascii="Wingdings" w:hAnsi="Wingdings" w:hint="default"/>
      </w:rPr>
    </w:lvl>
    <w:lvl w:ilvl="6" w:tplc="E7F8B872">
      <w:start w:val="1"/>
      <w:numFmt w:val="bullet"/>
      <w:lvlText w:val=""/>
      <w:lvlJc w:val="left"/>
      <w:pPr>
        <w:ind w:left="5040" w:hanging="360"/>
      </w:pPr>
      <w:rPr>
        <w:rFonts w:ascii="Symbol" w:hAnsi="Symbol" w:hint="default"/>
      </w:rPr>
    </w:lvl>
    <w:lvl w:ilvl="7" w:tplc="638A4322">
      <w:start w:val="1"/>
      <w:numFmt w:val="bullet"/>
      <w:lvlText w:val="o"/>
      <w:lvlJc w:val="left"/>
      <w:pPr>
        <w:ind w:left="5760" w:hanging="360"/>
      </w:pPr>
      <w:rPr>
        <w:rFonts w:ascii="Courier New" w:hAnsi="Courier New" w:hint="default"/>
      </w:rPr>
    </w:lvl>
    <w:lvl w:ilvl="8" w:tplc="DE863912">
      <w:start w:val="1"/>
      <w:numFmt w:val="bullet"/>
      <w:lvlText w:val=""/>
      <w:lvlJc w:val="left"/>
      <w:pPr>
        <w:ind w:left="6480" w:hanging="360"/>
      </w:pPr>
      <w:rPr>
        <w:rFonts w:ascii="Wingdings" w:hAnsi="Wingdings" w:hint="default"/>
      </w:rPr>
    </w:lvl>
  </w:abstractNum>
  <w:abstractNum w:abstractNumId="18" w15:restartNumberingAfterBreak="0">
    <w:nsid w:val="66A786E4"/>
    <w:multiLevelType w:val="hybridMultilevel"/>
    <w:tmpl w:val="25BADE66"/>
    <w:lvl w:ilvl="0" w:tplc="9452802A">
      <w:start w:val="1"/>
      <w:numFmt w:val="decimal"/>
      <w:lvlText w:val="%1."/>
      <w:lvlJc w:val="left"/>
      <w:pPr>
        <w:ind w:left="720" w:hanging="360"/>
      </w:pPr>
    </w:lvl>
    <w:lvl w:ilvl="1" w:tplc="536E3618">
      <w:start w:val="1"/>
      <w:numFmt w:val="lowerLetter"/>
      <w:lvlText w:val="%2."/>
      <w:lvlJc w:val="left"/>
      <w:pPr>
        <w:ind w:left="1440" w:hanging="360"/>
      </w:pPr>
    </w:lvl>
    <w:lvl w:ilvl="2" w:tplc="BE762E06">
      <w:start w:val="1"/>
      <w:numFmt w:val="lowerRoman"/>
      <w:lvlText w:val="%3."/>
      <w:lvlJc w:val="right"/>
      <w:pPr>
        <w:ind w:left="2160" w:hanging="180"/>
      </w:pPr>
    </w:lvl>
    <w:lvl w:ilvl="3" w:tplc="EB76D03E">
      <w:start w:val="1"/>
      <w:numFmt w:val="decimal"/>
      <w:lvlText w:val="%4."/>
      <w:lvlJc w:val="left"/>
      <w:pPr>
        <w:ind w:left="2880" w:hanging="360"/>
      </w:pPr>
    </w:lvl>
    <w:lvl w:ilvl="4" w:tplc="6CA2094E">
      <w:start w:val="1"/>
      <w:numFmt w:val="lowerLetter"/>
      <w:lvlText w:val="%5."/>
      <w:lvlJc w:val="left"/>
      <w:pPr>
        <w:ind w:left="3600" w:hanging="360"/>
      </w:pPr>
    </w:lvl>
    <w:lvl w:ilvl="5" w:tplc="78CCA428">
      <w:start w:val="1"/>
      <w:numFmt w:val="lowerRoman"/>
      <w:lvlText w:val="%6."/>
      <w:lvlJc w:val="right"/>
      <w:pPr>
        <w:ind w:left="4320" w:hanging="180"/>
      </w:pPr>
    </w:lvl>
    <w:lvl w:ilvl="6" w:tplc="2ABAA836">
      <w:start w:val="1"/>
      <w:numFmt w:val="decimal"/>
      <w:lvlText w:val="%7."/>
      <w:lvlJc w:val="left"/>
      <w:pPr>
        <w:ind w:left="5040" w:hanging="360"/>
      </w:pPr>
    </w:lvl>
    <w:lvl w:ilvl="7" w:tplc="9EE417F2">
      <w:start w:val="1"/>
      <w:numFmt w:val="lowerLetter"/>
      <w:lvlText w:val="%8."/>
      <w:lvlJc w:val="left"/>
      <w:pPr>
        <w:ind w:left="5760" w:hanging="360"/>
      </w:pPr>
    </w:lvl>
    <w:lvl w:ilvl="8" w:tplc="0472C724">
      <w:start w:val="1"/>
      <w:numFmt w:val="lowerRoman"/>
      <w:lvlText w:val="%9."/>
      <w:lvlJc w:val="right"/>
      <w:pPr>
        <w:ind w:left="6480" w:hanging="180"/>
      </w:pPr>
    </w:lvl>
  </w:abstractNum>
  <w:abstractNum w:abstractNumId="19" w15:restartNumberingAfterBreak="0">
    <w:nsid w:val="674B7DA7"/>
    <w:multiLevelType w:val="hybridMultilevel"/>
    <w:tmpl w:val="A2A4F3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01153D8"/>
    <w:multiLevelType w:val="hybridMultilevel"/>
    <w:tmpl w:val="00C252A0"/>
    <w:lvl w:ilvl="0" w:tplc="3E8622FA">
      <w:start w:val="1"/>
      <w:numFmt w:val="bullet"/>
      <w:lvlText w:val=""/>
      <w:lvlJc w:val="left"/>
      <w:pPr>
        <w:ind w:left="720" w:hanging="360"/>
      </w:pPr>
      <w:rPr>
        <w:rFonts w:ascii="Symbol" w:hAnsi="Symbol" w:hint="default"/>
      </w:rPr>
    </w:lvl>
    <w:lvl w:ilvl="1" w:tplc="4D6A6E12">
      <w:start w:val="1"/>
      <w:numFmt w:val="bullet"/>
      <w:lvlText w:val="o"/>
      <w:lvlJc w:val="left"/>
      <w:pPr>
        <w:ind w:left="1440" w:hanging="360"/>
      </w:pPr>
      <w:rPr>
        <w:rFonts w:ascii="Courier New" w:hAnsi="Courier New" w:hint="default"/>
      </w:rPr>
    </w:lvl>
    <w:lvl w:ilvl="2" w:tplc="484884D6">
      <w:start w:val="1"/>
      <w:numFmt w:val="bullet"/>
      <w:lvlText w:val=""/>
      <w:lvlJc w:val="left"/>
      <w:pPr>
        <w:ind w:left="2160" w:hanging="360"/>
      </w:pPr>
      <w:rPr>
        <w:rFonts w:ascii="Wingdings" w:hAnsi="Wingdings" w:hint="default"/>
      </w:rPr>
    </w:lvl>
    <w:lvl w:ilvl="3" w:tplc="7EB43D8C">
      <w:start w:val="1"/>
      <w:numFmt w:val="bullet"/>
      <w:lvlText w:val=""/>
      <w:lvlJc w:val="left"/>
      <w:pPr>
        <w:ind w:left="2880" w:hanging="360"/>
      </w:pPr>
      <w:rPr>
        <w:rFonts w:ascii="Symbol" w:hAnsi="Symbol" w:hint="default"/>
      </w:rPr>
    </w:lvl>
    <w:lvl w:ilvl="4" w:tplc="A0D8F10E">
      <w:start w:val="1"/>
      <w:numFmt w:val="bullet"/>
      <w:lvlText w:val="o"/>
      <w:lvlJc w:val="left"/>
      <w:pPr>
        <w:ind w:left="3600" w:hanging="360"/>
      </w:pPr>
      <w:rPr>
        <w:rFonts w:ascii="Courier New" w:hAnsi="Courier New" w:hint="default"/>
      </w:rPr>
    </w:lvl>
    <w:lvl w:ilvl="5" w:tplc="2C7CEF7A">
      <w:start w:val="1"/>
      <w:numFmt w:val="bullet"/>
      <w:lvlText w:val=""/>
      <w:lvlJc w:val="left"/>
      <w:pPr>
        <w:ind w:left="4320" w:hanging="360"/>
      </w:pPr>
      <w:rPr>
        <w:rFonts w:ascii="Wingdings" w:hAnsi="Wingdings" w:hint="default"/>
      </w:rPr>
    </w:lvl>
    <w:lvl w:ilvl="6" w:tplc="BED0DFA8">
      <w:start w:val="1"/>
      <w:numFmt w:val="bullet"/>
      <w:lvlText w:val=""/>
      <w:lvlJc w:val="left"/>
      <w:pPr>
        <w:ind w:left="5040" w:hanging="360"/>
      </w:pPr>
      <w:rPr>
        <w:rFonts w:ascii="Symbol" w:hAnsi="Symbol" w:hint="default"/>
      </w:rPr>
    </w:lvl>
    <w:lvl w:ilvl="7" w:tplc="BE8EFB7C">
      <w:start w:val="1"/>
      <w:numFmt w:val="bullet"/>
      <w:lvlText w:val="o"/>
      <w:lvlJc w:val="left"/>
      <w:pPr>
        <w:ind w:left="5760" w:hanging="360"/>
      </w:pPr>
      <w:rPr>
        <w:rFonts w:ascii="Courier New" w:hAnsi="Courier New" w:hint="default"/>
      </w:rPr>
    </w:lvl>
    <w:lvl w:ilvl="8" w:tplc="58647D54">
      <w:start w:val="1"/>
      <w:numFmt w:val="bullet"/>
      <w:lvlText w:val=""/>
      <w:lvlJc w:val="left"/>
      <w:pPr>
        <w:ind w:left="6480" w:hanging="360"/>
      </w:pPr>
      <w:rPr>
        <w:rFonts w:ascii="Wingdings" w:hAnsi="Wingdings" w:hint="default"/>
      </w:rPr>
    </w:lvl>
  </w:abstractNum>
  <w:abstractNum w:abstractNumId="21" w15:restartNumberingAfterBreak="0">
    <w:nsid w:val="73F12BCC"/>
    <w:multiLevelType w:val="hybridMultilevel"/>
    <w:tmpl w:val="FCB203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89395"/>
    <w:multiLevelType w:val="hybridMultilevel"/>
    <w:tmpl w:val="925C69FA"/>
    <w:lvl w:ilvl="0" w:tplc="023E4EC6">
      <w:start w:val="1"/>
      <w:numFmt w:val="bullet"/>
      <w:lvlText w:val=""/>
      <w:lvlJc w:val="left"/>
      <w:pPr>
        <w:ind w:left="720" w:hanging="360"/>
      </w:pPr>
      <w:rPr>
        <w:rFonts w:ascii="Symbol" w:hAnsi="Symbol" w:hint="default"/>
      </w:rPr>
    </w:lvl>
    <w:lvl w:ilvl="1" w:tplc="7B6C7E32">
      <w:start w:val="1"/>
      <w:numFmt w:val="bullet"/>
      <w:lvlText w:val="o"/>
      <w:lvlJc w:val="left"/>
      <w:pPr>
        <w:ind w:left="1440" w:hanging="360"/>
      </w:pPr>
      <w:rPr>
        <w:rFonts w:ascii="Courier New" w:hAnsi="Courier New" w:hint="default"/>
      </w:rPr>
    </w:lvl>
    <w:lvl w:ilvl="2" w:tplc="A796ABB0">
      <w:start w:val="1"/>
      <w:numFmt w:val="bullet"/>
      <w:lvlText w:val=""/>
      <w:lvlJc w:val="left"/>
      <w:pPr>
        <w:ind w:left="2160" w:hanging="360"/>
      </w:pPr>
      <w:rPr>
        <w:rFonts w:ascii="Wingdings" w:hAnsi="Wingdings" w:hint="default"/>
      </w:rPr>
    </w:lvl>
    <w:lvl w:ilvl="3" w:tplc="234C756C">
      <w:start w:val="1"/>
      <w:numFmt w:val="bullet"/>
      <w:lvlText w:val=""/>
      <w:lvlJc w:val="left"/>
      <w:pPr>
        <w:ind w:left="2880" w:hanging="360"/>
      </w:pPr>
      <w:rPr>
        <w:rFonts w:ascii="Symbol" w:hAnsi="Symbol" w:hint="default"/>
      </w:rPr>
    </w:lvl>
    <w:lvl w:ilvl="4" w:tplc="1B46CCF0">
      <w:start w:val="1"/>
      <w:numFmt w:val="bullet"/>
      <w:lvlText w:val="o"/>
      <w:lvlJc w:val="left"/>
      <w:pPr>
        <w:ind w:left="3600" w:hanging="360"/>
      </w:pPr>
      <w:rPr>
        <w:rFonts w:ascii="Courier New" w:hAnsi="Courier New" w:hint="default"/>
      </w:rPr>
    </w:lvl>
    <w:lvl w:ilvl="5" w:tplc="A6DCBF6A">
      <w:start w:val="1"/>
      <w:numFmt w:val="bullet"/>
      <w:lvlText w:val=""/>
      <w:lvlJc w:val="left"/>
      <w:pPr>
        <w:ind w:left="4320" w:hanging="360"/>
      </w:pPr>
      <w:rPr>
        <w:rFonts w:ascii="Wingdings" w:hAnsi="Wingdings" w:hint="default"/>
      </w:rPr>
    </w:lvl>
    <w:lvl w:ilvl="6" w:tplc="D9A66336">
      <w:start w:val="1"/>
      <w:numFmt w:val="bullet"/>
      <w:lvlText w:val=""/>
      <w:lvlJc w:val="left"/>
      <w:pPr>
        <w:ind w:left="5040" w:hanging="360"/>
      </w:pPr>
      <w:rPr>
        <w:rFonts w:ascii="Symbol" w:hAnsi="Symbol" w:hint="default"/>
      </w:rPr>
    </w:lvl>
    <w:lvl w:ilvl="7" w:tplc="A39E947C">
      <w:start w:val="1"/>
      <w:numFmt w:val="bullet"/>
      <w:lvlText w:val="o"/>
      <w:lvlJc w:val="left"/>
      <w:pPr>
        <w:ind w:left="5760" w:hanging="360"/>
      </w:pPr>
      <w:rPr>
        <w:rFonts w:ascii="Courier New" w:hAnsi="Courier New" w:hint="default"/>
      </w:rPr>
    </w:lvl>
    <w:lvl w:ilvl="8" w:tplc="D84C9066">
      <w:start w:val="1"/>
      <w:numFmt w:val="bullet"/>
      <w:lvlText w:val=""/>
      <w:lvlJc w:val="left"/>
      <w:pPr>
        <w:ind w:left="6480" w:hanging="360"/>
      </w:pPr>
      <w:rPr>
        <w:rFonts w:ascii="Wingdings" w:hAnsi="Wingdings" w:hint="default"/>
      </w:rPr>
    </w:lvl>
  </w:abstractNum>
  <w:abstractNum w:abstractNumId="23" w15:restartNumberingAfterBreak="0">
    <w:nsid w:val="758C4C43"/>
    <w:multiLevelType w:val="hybridMultilevel"/>
    <w:tmpl w:val="051A1FB6"/>
    <w:lvl w:ilvl="0" w:tplc="D468407E">
      <w:start w:val="1"/>
      <w:numFmt w:val="bullet"/>
      <w:lvlText w:val=""/>
      <w:lvlJc w:val="left"/>
      <w:pPr>
        <w:ind w:left="1080" w:hanging="360"/>
      </w:pPr>
      <w:rPr>
        <w:rFonts w:ascii="Symbol" w:hAnsi="Symbol" w:hint="default"/>
      </w:rPr>
    </w:lvl>
    <w:lvl w:ilvl="1" w:tplc="6C9ACB18">
      <w:start w:val="1"/>
      <w:numFmt w:val="bullet"/>
      <w:lvlText w:val="o"/>
      <w:lvlJc w:val="left"/>
      <w:pPr>
        <w:ind w:left="1800" w:hanging="360"/>
      </w:pPr>
      <w:rPr>
        <w:rFonts w:ascii="Courier New" w:hAnsi="Courier New" w:hint="default"/>
      </w:rPr>
    </w:lvl>
    <w:lvl w:ilvl="2" w:tplc="D07A95F4">
      <w:start w:val="1"/>
      <w:numFmt w:val="bullet"/>
      <w:lvlText w:val=""/>
      <w:lvlJc w:val="left"/>
      <w:pPr>
        <w:ind w:left="2520" w:hanging="360"/>
      </w:pPr>
      <w:rPr>
        <w:rFonts w:ascii="Wingdings" w:hAnsi="Wingdings" w:hint="default"/>
      </w:rPr>
    </w:lvl>
    <w:lvl w:ilvl="3" w:tplc="3438D0F6">
      <w:start w:val="1"/>
      <w:numFmt w:val="bullet"/>
      <w:lvlText w:val=""/>
      <w:lvlJc w:val="left"/>
      <w:pPr>
        <w:ind w:left="3240" w:hanging="360"/>
      </w:pPr>
      <w:rPr>
        <w:rFonts w:ascii="Symbol" w:hAnsi="Symbol" w:hint="default"/>
      </w:rPr>
    </w:lvl>
    <w:lvl w:ilvl="4" w:tplc="0C103516">
      <w:start w:val="1"/>
      <w:numFmt w:val="bullet"/>
      <w:lvlText w:val="o"/>
      <w:lvlJc w:val="left"/>
      <w:pPr>
        <w:ind w:left="3960" w:hanging="360"/>
      </w:pPr>
      <w:rPr>
        <w:rFonts w:ascii="Courier New" w:hAnsi="Courier New" w:hint="default"/>
      </w:rPr>
    </w:lvl>
    <w:lvl w:ilvl="5" w:tplc="FB96300A">
      <w:start w:val="1"/>
      <w:numFmt w:val="bullet"/>
      <w:lvlText w:val=""/>
      <w:lvlJc w:val="left"/>
      <w:pPr>
        <w:ind w:left="4680" w:hanging="360"/>
      </w:pPr>
      <w:rPr>
        <w:rFonts w:ascii="Wingdings" w:hAnsi="Wingdings" w:hint="default"/>
      </w:rPr>
    </w:lvl>
    <w:lvl w:ilvl="6" w:tplc="72E8C85C">
      <w:start w:val="1"/>
      <w:numFmt w:val="bullet"/>
      <w:lvlText w:val=""/>
      <w:lvlJc w:val="left"/>
      <w:pPr>
        <w:ind w:left="5400" w:hanging="360"/>
      </w:pPr>
      <w:rPr>
        <w:rFonts w:ascii="Symbol" w:hAnsi="Symbol" w:hint="default"/>
      </w:rPr>
    </w:lvl>
    <w:lvl w:ilvl="7" w:tplc="1938DEDC">
      <w:start w:val="1"/>
      <w:numFmt w:val="bullet"/>
      <w:lvlText w:val="o"/>
      <w:lvlJc w:val="left"/>
      <w:pPr>
        <w:ind w:left="6120" w:hanging="360"/>
      </w:pPr>
      <w:rPr>
        <w:rFonts w:ascii="Courier New" w:hAnsi="Courier New" w:hint="default"/>
      </w:rPr>
    </w:lvl>
    <w:lvl w:ilvl="8" w:tplc="3E606DFA">
      <w:start w:val="1"/>
      <w:numFmt w:val="bullet"/>
      <w:lvlText w:val=""/>
      <w:lvlJc w:val="left"/>
      <w:pPr>
        <w:ind w:left="6840" w:hanging="360"/>
      </w:pPr>
      <w:rPr>
        <w:rFonts w:ascii="Wingdings" w:hAnsi="Wingdings" w:hint="default"/>
      </w:rPr>
    </w:lvl>
  </w:abstractNum>
  <w:num w:numId="1" w16cid:durableId="1541894741">
    <w:abstractNumId w:val="13"/>
  </w:num>
  <w:num w:numId="2" w16cid:durableId="963657514">
    <w:abstractNumId w:val="23"/>
  </w:num>
  <w:num w:numId="3" w16cid:durableId="1487477514">
    <w:abstractNumId w:val="12"/>
  </w:num>
  <w:num w:numId="4" w16cid:durableId="1587497753">
    <w:abstractNumId w:val="11"/>
  </w:num>
  <w:num w:numId="5" w16cid:durableId="601302847">
    <w:abstractNumId w:val="2"/>
  </w:num>
  <w:num w:numId="6" w16cid:durableId="1988319740">
    <w:abstractNumId w:val="18"/>
  </w:num>
  <w:num w:numId="7" w16cid:durableId="957762783">
    <w:abstractNumId w:val="20"/>
  </w:num>
  <w:num w:numId="8" w16cid:durableId="1518033470">
    <w:abstractNumId w:val="15"/>
  </w:num>
  <w:num w:numId="9" w16cid:durableId="78063379">
    <w:abstractNumId w:val="10"/>
  </w:num>
  <w:num w:numId="10" w16cid:durableId="1945841278">
    <w:abstractNumId w:val="6"/>
  </w:num>
  <w:num w:numId="11" w16cid:durableId="737898173">
    <w:abstractNumId w:val="4"/>
  </w:num>
  <w:num w:numId="12" w16cid:durableId="206532749">
    <w:abstractNumId w:val="7"/>
  </w:num>
  <w:num w:numId="13" w16cid:durableId="1528059053">
    <w:abstractNumId w:val="14"/>
  </w:num>
  <w:num w:numId="14" w16cid:durableId="1251508069">
    <w:abstractNumId w:val="0"/>
  </w:num>
  <w:num w:numId="15" w16cid:durableId="1066338378">
    <w:abstractNumId w:val="17"/>
  </w:num>
  <w:num w:numId="16" w16cid:durableId="960841147">
    <w:abstractNumId w:val="22"/>
  </w:num>
  <w:num w:numId="17" w16cid:durableId="429737062">
    <w:abstractNumId w:val="9"/>
  </w:num>
  <w:num w:numId="18" w16cid:durableId="1717387946">
    <w:abstractNumId w:val="3"/>
  </w:num>
  <w:num w:numId="19" w16cid:durableId="450129901">
    <w:abstractNumId w:val="5"/>
  </w:num>
  <w:num w:numId="20" w16cid:durableId="1947468518">
    <w:abstractNumId w:val="1"/>
  </w:num>
  <w:num w:numId="21" w16cid:durableId="992485663">
    <w:abstractNumId w:val="19"/>
  </w:num>
  <w:num w:numId="22" w16cid:durableId="1016734887">
    <w:abstractNumId w:val="16"/>
  </w:num>
  <w:num w:numId="23" w16cid:durableId="1706254978">
    <w:abstractNumId w:val="21"/>
  </w:num>
  <w:num w:numId="24" w16cid:durableId="112402905">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1AAC"/>
    <w:rsid w:val="000452A2"/>
    <w:rsid w:val="00045AD1"/>
    <w:rsid w:val="00062958"/>
    <w:rsid w:val="00066ECA"/>
    <w:rsid w:val="00067FB2"/>
    <w:rsid w:val="000861FF"/>
    <w:rsid w:val="000A4582"/>
    <w:rsid w:val="000B61E3"/>
    <w:rsid w:val="000B7F0F"/>
    <w:rsid w:val="000C64CB"/>
    <w:rsid w:val="000D1166"/>
    <w:rsid w:val="000F6D06"/>
    <w:rsid w:val="00117430"/>
    <w:rsid w:val="0012023A"/>
    <w:rsid w:val="00176583"/>
    <w:rsid w:val="001801E2"/>
    <w:rsid w:val="0018201E"/>
    <w:rsid w:val="00192941"/>
    <w:rsid w:val="001B3585"/>
    <w:rsid w:val="001C1134"/>
    <w:rsid w:val="001C47C8"/>
    <w:rsid w:val="001D19B5"/>
    <w:rsid w:val="001D47BF"/>
    <w:rsid w:val="001F2F12"/>
    <w:rsid w:val="00243885"/>
    <w:rsid w:val="00253849"/>
    <w:rsid w:val="0026DCBE"/>
    <w:rsid w:val="00276223"/>
    <w:rsid w:val="00281222"/>
    <w:rsid w:val="002B0D78"/>
    <w:rsid w:val="002B1AAC"/>
    <w:rsid w:val="002B2279"/>
    <w:rsid w:val="002B23EF"/>
    <w:rsid w:val="002B3F63"/>
    <w:rsid w:val="002E563F"/>
    <w:rsid w:val="002E78BC"/>
    <w:rsid w:val="00301BB5"/>
    <w:rsid w:val="00306FFC"/>
    <w:rsid w:val="00313BCA"/>
    <w:rsid w:val="00321346"/>
    <w:rsid w:val="0033197E"/>
    <w:rsid w:val="00332897"/>
    <w:rsid w:val="003420BA"/>
    <w:rsid w:val="00345258"/>
    <w:rsid w:val="003564B0"/>
    <w:rsid w:val="00386B8C"/>
    <w:rsid w:val="003A0845"/>
    <w:rsid w:val="003A2FCF"/>
    <w:rsid w:val="003E0B81"/>
    <w:rsid w:val="003F5330"/>
    <w:rsid w:val="003F6AAD"/>
    <w:rsid w:val="004212CC"/>
    <w:rsid w:val="004253F3"/>
    <w:rsid w:val="00432780"/>
    <w:rsid w:val="00465B5E"/>
    <w:rsid w:val="00480C97"/>
    <w:rsid w:val="00485AFC"/>
    <w:rsid w:val="004B42A0"/>
    <w:rsid w:val="004B58E9"/>
    <w:rsid w:val="004C7CE5"/>
    <w:rsid w:val="004E1071"/>
    <w:rsid w:val="004EAB8C"/>
    <w:rsid w:val="00505496"/>
    <w:rsid w:val="00510E4E"/>
    <w:rsid w:val="0051506F"/>
    <w:rsid w:val="00546070"/>
    <w:rsid w:val="0055075C"/>
    <w:rsid w:val="0056097A"/>
    <w:rsid w:val="0058584E"/>
    <w:rsid w:val="005C6B29"/>
    <w:rsid w:val="005E3B36"/>
    <w:rsid w:val="005EBBCF"/>
    <w:rsid w:val="005F1620"/>
    <w:rsid w:val="00603F83"/>
    <w:rsid w:val="00605E41"/>
    <w:rsid w:val="00642F4E"/>
    <w:rsid w:val="0064551A"/>
    <w:rsid w:val="00656F58"/>
    <w:rsid w:val="0067A971"/>
    <w:rsid w:val="00697EE2"/>
    <w:rsid w:val="006B5114"/>
    <w:rsid w:val="006C1B8D"/>
    <w:rsid w:val="006C7102"/>
    <w:rsid w:val="006D2C62"/>
    <w:rsid w:val="006D67CD"/>
    <w:rsid w:val="006F0E83"/>
    <w:rsid w:val="0074267B"/>
    <w:rsid w:val="0077774F"/>
    <w:rsid w:val="007A42AA"/>
    <w:rsid w:val="007D7268"/>
    <w:rsid w:val="007D8C0F"/>
    <w:rsid w:val="007F0B4B"/>
    <w:rsid w:val="007F3B37"/>
    <w:rsid w:val="00804CD4"/>
    <w:rsid w:val="00804E5D"/>
    <w:rsid w:val="008472A6"/>
    <w:rsid w:val="00865193"/>
    <w:rsid w:val="00870746"/>
    <w:rsid w:val="008761A1"/>
    <w:rsid w:val="00884550"/>
    <w:rsid w:val="008E6330"/>
    <w:rsid w:val="008E6393"/>
    <w:rsid w:val="008F39A4"/>
    <w:rsid w:val="008F50A6"/>
    <w:rsid w:val="00910D8E"/>
    <w:rsid w:val="0093281F"/>
    <w:rsid w:val="00934D73"/>
    <w:rsid w:val="00940964"/>
    <w:rsid w:val="0095232C"/>
    <w:rsid w:val="00957375"/>
    <w:rsid w:val="009A6B9C"/>
    <w:rsid w:val="009B49E8"/>
    <w:rsid w:val="009D10CF"/>
    <w:rsid w:val="009F2C4A"/>
    <w:rsid w:val="00A43C91"/>
    <w:rsid w:val="00A69FA6"/>
    <w:rsid w:val="00A82A7F"/>
    <w:rsid w:val="00A8CAD7"/>
    <w:rsid w:val="00AB69A5"/>
    <w:rsid w:val="00AC2AEC"/>
    <w:rsid w:val="00AC40F8"/>
    <w:rsid w:val="00AC4876"/>
    <w:rsid w:val="00AC7FF8"/>
    <w:rsid w:val="00AE100F"/>
    <w:rsid w:val="00AE5EF6"/>
    <w:rsid w:val="00AF2049"/>
    <w:rsid w:val="00B04CB2"/>
    <w:rsid w:val="00B13B3D"/>
    <w:rsid w:val="00B278DD"/>
    <w:rsid w:val="00B80C61"/>
    <w:rsid w:val="00B83800"/>
    <w:rsid w:val="00BA29BE"/>
    <w:rsid w:val="00BA2A25"/>
    <w:rsid w:val="00BD400D"/>
    <w:rsid w:val="00BE29B7"/>
    <w:rsid w:val="00C02BB2"/>
    <w:rsid w:val="00C10138"/>
    <w:rsid w:val="00C3E3B7"/>
    <w:rsid w:val="00C52A62"/>
    <w:rsid w:val="00C54B05"/>
    <w:rsid w:val="00C644AA"/>
    <w:rsid w:val="00C70B60"/>
    <w:rsid w:val="00C767F2"/>
    <w:rsid w:val="00CC355E"/>
    <w:rsid w:val="00CD520E"/>
    <w:rsid w:val="00CE29C2"/>
    <w:rsid w:val="00CE4F03"/>
    <w:rsid w:val="00D46C09"/>
    <w:rsid w:val="00D84BE7"/>
    <w:rsid w:val="00DA3CC2"/>
    <w:rsid w:val="00DD2E9F"/>
    <w:rsid w:val="00DE9961"/>
    <w:rsid w:val="00E0436B"/>
    <w:rsid w:val="00E1547B"/>
    <w:rsid w:val="00E32B43"/>
    <w:rsid w:val="00E34ED6"/>
    <w:rsid w:val="00E93F43"/>
    <w:rsid w:val="00EE66F4"/>
    <w:rsid w:val="00EFC7E9"/>
    <w:rsid w:val="00F0746C"/>
    <w:rsid w:val="00F31501"/>
    <w:rsid w:val="00F47BEB"/>
    <w:rsid w:val="00F6628F"/>
    <w:rsid w:val="00F94720"/>
    <w:rsid w:val="00FB3EF1"/>
    <w:rsid w:val="00FC4E3E"/>
    <w:rsid w:val="00FE0E74"/>
    <w:rsid w:val="00FE66AB"/>
    <w:rsid w:val="01054BE7"/>
    <w:rsid w:val="0107459A"/>
    <w:rsid w:val="010FCD44"/>
    <w:rsid w:val="01364AA4"/>
    <w:rsid w:val="013B0970"/>
    <w:rsid w:val="014CD2E3"/>
    <w:rsid w:val="0151B7E1"/>
    <w:rsid w:val="01901374"/>
    <w:rsid w:val="01C2FC2E"/>
    <w:rsid w:val="01CA5BCA"/>
    <w:rsid w:val="01CC045E"/>
    <w:rsid w:val="01F7CCE8"/>
    <w:rsid w:val="0205DC53"/>
    <w:rsid w:val="0207642D"/>
    <w:rsid w:val="02157831"/>
    <w:rsid w:val="0219181B"/>
    <w:rsid w:val="0220DBC9"/>
    <w:rsid w:val="0232A195"/>
    <w:rsid w:val="027B99D3"/>
    <w:rsid w:val="028B268B"/>
    <w:rsid w:val="02E6338A"/>
    <w:rsid w:val="0303B720"/>
    <w:rsid w:val="0305E34F"/>
    <w:rsid w:val="032D308C"/>
    <w:rsid w:val="03327C2D"/>
    <w:rsid w:val="039256FF"/>
    <w:rsid w:val="040058AA"/>
    <w:rsid w:val="041A1CB6"/>
    <w:rsid w:val="0438269C"/>
    <w:rsid w:val="04B87DAD"/>
    <w:rsid w:val="04B9DD22"/>
    <w:rsid w:val="04BEC7FC"/>
    <w:rsid w:val="04E04DB3"/>
    <w:rsid w:val="04F8508F"/>
    <w:rsid w:val="04FF4EB8"/>
    <w:rsid w:val="050D6709"/>
    <w:rsid w:val="053491BB"/>
    <w:rsid w:val="055A9E8B"/>
    <w:rsid w:val="0574818E"/>
    <w:rsid w:val="05784676"/>
    <w:rsid w:val="057C7A90"/>
    <w:rsid w:val="0591E16E"/>
    <w:rsid w:val="05A42071"/>
    <w:rsid w:val="05C2260C"/>
    <w:rsid w:val="05CDD975"/>
    <w:rsid w:val="05FA0592"/>
    <w:rsid w:val="05FCCFB4"/>
    <w:rsid w:val="060A985E"/>
    <w:rsid w:val="061429D8"/>
    <w:rsid w:val="069E2D7E"/>
    <w:rsid w:val="06A93D52"/>
    <w:rsid w:val="06FD06FF"/>
    <w:rsid w:val="072161A6"/>
    <w:rsid w:val="073D08CD"/>
    <w:rsid w:val="0747D053"/>
    <w:rsid w:val="076B4528"/>
    <w:rsid w:val="07CF3BD3"/>
    <w:rsid w:val="080A8226"/>
    <w:rsid w:val="082283A1"/>
    <w:rsid w:val="0843B456"/>
    <w:rsid w:val="08813579"/>
    <w:rsid w:val="0896C60F"/>
    <w:rsid w:val="089AF9D8"/>
    <w:rsid w:val="08A43CA4"/>
    <w:rsid w:val="08BD4EF2"/>
    <w:rsid w:val="0917CCA7"/>
    <w:rsid w:val="09267959"/>
    <w:rsid w:val="092CFE0C"/>
    <w:rsid w:val="095AA5EC"/>
    <w:rsid w:val="098FDC13"/>
    <w:rsid w:val="09F7B18B"/>
    <w:rsid w:val="0A0211E8"/>
    <w:rsid w:val="0A19A633"/>
    <w:rsid w:val="0A2E5364"/>
    <w:rsid w:val="0A5BCEC4"/>
    <w:rsid w:val="0A89646E"/>
    <w:rsid w:val="0AB737FB"/>
    <w:rsid w:val="0AEC6C84"/>
    <w:rsid w:val="0B1371F7"/>
    <w:rsid w:val="0B1E5540"/>
    <w:rsid w:val="0B271566"/>
    <w:rsid w:val="0B2FBA6C"/>
    <w:rsid w:val="0B9878D9"/>
    <w:rsid w:val="0BC4C033"/>
    <w:rsid w:val="0BCDDEF7"/>
    <w:rsid w:val="0BCE6992"/>
    <w:rsid w:val="0BD84388"/>
    <w:rsid w:val="0BF6DB2D"/>
    <w:rsid w:val="0C2DDE52"/>
    <w:rsid w:val="0C48E974"/>
    <w:rsid w:val="0C684CB5"/>
    <w:rsid w:val="0CC83623"/>
    <w:rsid w:val="0CD501F2"/>
    <w:rsid w:val="0D26CAF2"/>
    <w:rsid w:val="0D2DF062"/>
    <w:rsid w:val="0D32DD9F"/>
    <w:rsid w:val="0D361D29"/>
    <w:rsid w:val="0D4AD404"/>
    <w:rsid w:val="0DA61888"/>
    <w:rsid w:val="0DB2B8CD"/>
    <w:rsid w:val="0DC0E24A"/>
    <w:rsid w:val="0DDCE149"/>
    <w:rsid w:val="0DEE6CBC"/>
    <w:rsid w:val="0E0245A0"/>
    <w:rsid w:val="0E10F9DB"/>
    <w:rsid w:val="0E47CD4D"/>
    <w:rsid w:val="0E6A4550"/>
    <w:rsid w:val="0E7BE7F2"/>
    <w:rsid w:val="0E836E8C"/>
    <w:rsid w:val="0E8A622D"/>
    <w:rsid w:val="0EB6A1D5"/>
    <w:rsid w:val="0EC1D50C"/>
    <w:rsid w:val="0EC98218"/>
    <w:rsid w:val="0ECE3CAE"/>
    <w:rsid w:val="0EF95DFA"/>
    <w:rsid w:val="0F15C5C7"/>
    <w:rsid w:val="0F281D92"/>
    <w:rsid w:val="0F295437"/>
    <w:rsid w:val="0F6C821F"/>
    <w:rsid w:val="0FA37CD9"/>
    <w:rsid w:val="0FB66470"/>
    <w:rsid w:val="0FF0A712"/>
    <w:rsid w:val="103CECB3"/>
    <w:rsid w:val="10508D63"/>
    <w:rsid w:val="105F4252"/>
    <w:rsid w:val="107F304F"/>
    <w:rsid w:val="1096B1BB"/>
    <w:rsid w:val="10C55848"/>
    <w:rsid w:val="10EDB8C0"/>
    <w:rsid w:val="110ECFDD"/>
    <w:rsid w:val="1111FDC6"/>
    <w:rsid w:val="111553F0"/>
    <w:rsid w:val="11337734"/>
    <w:rsid w:val="118DA88A"/>
    <w:rsid w:val="11AF9514"/>
    <w:rsid w:val="11C3AC28"/>
    <w:rsid w:val="11F71A45"/>
    <w:rsid w:val="1227110E"/>
    <w:rsid w:val="125B72C9"/>
    <w:rsid w:val="125D9266"/>
    <w:rsid w:val="126AB582"/>
    <w:rsid w:val="126C98D6"/>
    <w:rsid w:val="128D95FE"/>
    <w:rsid w:val="12952B60"/>
    <w:rsid w:val="12B2CEA0"/>
    <w:rsid w:val="12B50A5B"/>
    <w:rsid w:val="12B545B5"/>
    <w:rsid w:val="130A6C46"/>
    <w:rsid w:val="133AE5D6"/>
    <w:rsid w:val="1346E876"/>
    <w:rsid w:val="137CC66D"/>
    <w:rsid w:val="13A89BE8"/>
    <w:rsid w:val="13C8D8C0"/>
    <w:rsid w:val="13CB31DA"/>
    <w:rsid w:val="14220F1B"/>
    <w:rsid w:val="142BD3A0"/>
    <w:rsid w:val="1470FFAE"/>
    <w:rsid w:val="14C5B0D7"/>
    <w:rsid w:val="14C7B96E"/>
    <w:rsid w:val="14CEE4EC"/>
    <w:rsid w:val="1516DC7C"/>
    <w:rsid w:val="15497EC6"/>
    <w:rsid w:val="1583933F"/>
    <w:rsid w:val="15C79A04"/>
    <w:rsid w:val="15D7E6AE"/>
    <w:rsid w:val="15D98CD4"/>
    <w:rsid w:val="15FCB7AC"/>
    <w:rsid w:val="161336D5"/>
    <w:rsid w:val="16242D90"/>
    <w:rsid w:val="1639A2B7"/>
    <w:rsid w:val="16497FBA"/>
    <w:rsid w:val="1696B253"/>
    <w:rsid w:val="16CF6B04"/>
    <w:rsid w:val="16D3F627"/>
    <w:rsid w:val="16EEA237"/>
    <w:rsid w:val="172CE3EB"/>
    <w:rsid w:val="1735DE38"/>
    <w:rsid w:val="175EA1D4"/>
    <w:rsid w:val="178775FD"/>
    <w:rsid w:val="179F6C19"/>
    <w:rsid w:val="17B1D6D0"/>
    <w:rsid w:val="17B62988"/>
    <w:rsid w:val="17B6427F"/>
    <w:rsid w:val="17D0A359"/>
    <w:rsid w:val="17D908B9"/>
    <w:rsid w:val="17DC3622"/>
    <w:rsid w:val="17F2D7C6"/>
    <w:rsid w:val="17FC12F0"/>
    <w:rsid w:val="18035110"/>
    <w:rsid w:val="18402A92"/>
    <w:rsid w:val="18407D8B"/>
    <w:rsid w:val="18567797"/>
    <w:rsid w:val="187A26C8"/>
    <w:rsid w:val="18874FB0"/>
    <w:rsid w:val="18AA6047"/>
    <w:rsid w:val="18AF6D41"/>
    <w:rsid w:val="18B57390"/>
    <w:rsid w:val="18BD4491"/>
    <w:rsid w:val="18BD6663"/>
    <w:rsid w:val="18C740F2"/>
    <w:rsid w:val="18D812E0"/>
    <w:rsid w:val="190247F6"/>
    <w:rsid w:val="191ED508"/>
    <w:rsid w:val="19274C76"/>
    <w:rsid w:val="192B142B"/>
    <w:rsid w:val="193107E3"/>
    <w:rsid w:val="196937BC"/>
    <w:rsid w:val="19A13A0B"/>
    <w:rsid w:val="19A8D356"/>
    <w:rsid w:val="19A8DEA2"/>
    <w:rsid w:val="19BA1BCC"/>
    <w:rsid w:val="19BDA01E"/>
    <w:rsid w:val="19CA79A4"/>
    <w:rsid w:val="19E9AC9B"/>
    <w:rsid w:val="19EEA58A"/>
    <w:rsid w:val="1A143361"/>
    <w:rsid w:val="1A18A3B8"/>
    <w:rsid w:val="1A37AF7C"/>
    <w:rsid w:val="1A55909A"/>
    <w:rsid w:val="1A87D1CF"/>
    <w:rsid w:val="1A9947E8"/>
    <w:rsid w:val="1ADCC08B"/>
    <w:rsid w:val="1ADEB5D5"/>
    <w:rsid w:val="1AF1ECB0"/>
    <w:rsid w:val="1AF211F7"/>
    <w:rsid w:val="1B0BE855"/>
    <w:rsid w:val="1B4AA2D1"/>
    <w:rsid w:val="1B6942FD"/>
    <w:rsid w:val="1B8874E9"/>
    <w:rsid w:val="1B987B3B"/>
    <w:rsid w:val="1B99CEE8"/>
    <w:rsid w:val="1B9DC5EB"/>
    <w:rsid w:val="1BA10A0A"/>
    <w:rsid w:val="1BAC4E6B"/>
    <w:rsid w:val="1BB208ED"/>
    <w:rsid w:val="1BB26C8D"/>
    <w:rsid w:val="1BD06D01"/>
    <w:rsid w:val="1BE1401E"/>
    <w:rsid w:val="1BF15BB2"/>
    <w:rsid w:val="1C0F5662"/>
    <w:rsid w:val="1C3F84B7"/>
    <w:rsid w:val="1C515780"/>
    <w:rsid w:val="1C76CA65"/>
    <w:rsid w:val="1C7BA870"/>
    <w:rsid w:val="1CA0BD7D"/>
    <w:rsid w:val="1CB06DD3"/>
    <w:rsid w:val="1CC04129"/>
    <w:rsid w:val="1D24E727"/>
    <w:rsid w:val="1D42CAFA"/>
    <w:rsid w:val="1D6AF2EE"/>
    <w:rsid w:val="1D6EF672"/>
    <w:rsid w:val="1D8537B4"/>
    <w:rsid w:val="1D8775FB"/>
    <w:rsid w:val="1D8EF62C"/>
    <w:rsid w:val="1DE20FA8"/>
    <w:rsid w:val="1DECA6CB"/>
    <w:rsid w:val="1E46EF16"/>
    <w:rsid w:val="1E71A284"/>
    <w:rsid w:val="1E7E0491"/>
    <w:rsid w:val="1E7F1677"/>
    <w:rsid w:val="1E7FE98F"/>
    <w:rsid w:val="1E90672E"/>
    <w:rsid w:val="1EB6DC19"/>
    <w:rsid w:val="1EC50EB9"/>
    <w:rsid w:val="1ECD79AA"/>
    <w:rsid w:val="1ED1F5C2"/>
    <w:rsid w:val="1EDA15E3"/>
    <w:rsid w:val="1EFF86B1"/>
    <w:rsid w:val="1F0D710B"/>
    <w:rsid w:val="1F1E2AC5"/>
    <w:rsid w:val="1F2B7F54"/>
    <w:rsid w:val="1F325922"/>
    <w:rsid w:val="1F75DA8A"/>
    <w:rsid w:val="1FA6CC1E"/>
    <w:rsid w:val="1FB525EF"/>
    <w:rsid w:val="1FCD582D"/>
    <w:rsid w:val="203ADF21"/>
    <w:rsid w:val="205048A8"/>
    <w:rsid w:val="2057A78B"/>
    <w:rsid w:val="205C21ED"/>
    <w:rsid w:val="205F7C59"/>
    <w:rsid w:val="207BF0C4"/>
    <w:rsid w:val="20ABB6F6"/>
    <w:rsid w:val="20C3E884"/>
    <w:rsid w:val="212B742D"/>
    <w:rsid w:val="212DF7C2"/>
    <w:rsid w:val="215F8CCC"/>
    <w:rsid w:val="2192E893"/>
    <w:rsid w:val="21B1A719"/>
    <w:rsid w:val="21BA8C8C"/>
    <w:rsid w:val="21BE5DB0"/>
    <w:rsid w:val="21DDDFAD"/>
    <w:rsid w:val="21EAFF60"/>
    <w:rsid w:val="21F5EBA5"/>
    <w:rsid w:val="220AB18D"/>
    <w:rsid w:val="223ED056"/>
    <w:rsid w:val="225A5F70"/>
    <w:rsid w:val="22699C97"/>
    <w:rsid w:val="2299B889"/>
    <w:rsid w:val="229E9933"/>
    <w:rsid w:val="22E72FC7"/>
    <w:rsid w:val="231AE9EF"/>
    <w:rsid w:val="235513A8"/>
    <w:rsid w:val="23736FE4"/>
    <w:rsid w:val="23B73321"/>
    <w:rsid w:val="23FFF88E"/>
    <w:rsid w:val="240A3083"/>
    <w:rsid w:val="243B7279"/>
    <w:rsid w:val="24498AC5"/>
    <w:rsid w:val="2466EF00"/>
    <w:rsid w:val="24884D75"/>
    <w:rsid w:val="248AC088"/>
    <w:rsid w:val="24CCECAB"/>
    <w:rsid w:val="24CFAC89"/>
    <w:rsid w:val="24FBB023"/>
    <w:rsid w:val="251208D4"/>
    <w:rsid w:val="2518ABC3"/>
    <w:rsid w:val="251A007B"/>
    <w:rsid w:val="258762B6"/>
    <w:rsid w:val="258E8031"/>
    <w:rsid w:val="25AB5C01"/>
    <w:rsid w:val="25D0769F"/>
    <w:rsid w:val="25E58CAF"/>
    <w:rsid w:val="262E6505"/>
    <w:rsid w:val="26330167"/>
    <w:rsid w:val="2640C630"/>
    <w:rsid w:val="26418A73"/>
    <w:rsid w:val="2674DA98"/>
    <w:rsid w:val="2687ECAB"/>
    <w:rsid w:val="26A9A0F4"/>
    <w:rsid w:val="26CBF588"/>
    <w:rsid w:val="26E8F32B"/>
    <w:rsid w:val="26F450AC"/>
    <w:rsid w:val="274AE678"/>
    <w:rsid w:val="27905D86"/>
    <w:rsid w:val="279D6C95"/>
    <w:rsid w:val="27A38821"/>
    <w:rsid w:val="27A4E131"/>
    <w:rsid w:val="27D17CE6"/>
    <w:rsid w:val="27F05BFD"/>
    <w:rsid w:val="27F92107"/>
    <w:rsid w:val="280F3FD3"/>
    <w:rsid w:val="282C24E3"/>
    <w:rsid w:val="287AADB3"/>
    <w:rsid w:val="2885DE55"/>
    <w:rsid w:val="28A177F7"/>
    <w:rsid w:val="28B4AD4F"/>
    <w:rsid w:val="28E72B59"/>
    <w:rsid w:val="28FA0E04"/>
    <w:rsid w:val="2943EEBA"/>
    <w:rsid w:val="29458782"/>
    <w:rsid w:val="294F89F3"/>
    <w:rsid w:val="29582C21"/>
    <w:rsid w:val="29BA4DB3"/>
    <w:rsid w:val="29CDEE6A"/>
    <w:rsid w:val="29D1977E"/>
    <w:rsid w:val="29D30250"/>
    <w:rsid w:val="29E0695B"/>
    <w:rsid w:val="29E70ADB"/>
    <w:rsid w:val="29F509ED"/>
    <w:rsid w:val="2A08584D"/>
    <w:rsid w:val="2A167481"/>
    <w:rsid w:val="2A1EDD5B"/>
    <w:rsid w:val="2A2044A2"/>
    <w:rsid w:val="2A307998"/>
    <w:rsid w:val="2A5ED11B"/>
    <w:rsid w:val="2A83F490"/>
    <w:rsid w:val="2A8EF1DB"/>
    <w:rsid w:val="2A9C4504"/>
    <w:rsid w:val="2AA59470"/>
    <w:rsid w:val="2AAFE31B"/>
    <w:rsid w:val="2AC4ED44"/>
    <w:rsid w:val="2AE00192"/>
    <w:rsid w:val="2AF4A1D2"/>
    <w:rsid w:val="2B028401"/>
    <w:rsid w:val="2B0432FE"/>
    <w:rsid w:val="2B103666"/>
    <w:rsid w:val="2B160C36"/>
    <w:rsid w:val="2B1FF9FA"/>
    <w:rsid w:val="2B297EAA"/>
    <w:rsid w:val="2BA1A0F8"/>
    <w:rsid w:val="2BE35898"/>
    <w:rsid w:val="2C48E397"/>
    <w:rsid w:val="2C50D781"/>
    <w:rsid w:val="2C9141A9"/>
    <w:rsid w:val="2C9BBF0D"/>
    <w:rsid w:val="2CAECFF6"/>
    <w:rsid w:val="2CCC8BF5"/>
    <w:rsid w:val="2CD2CF1B"/>
    <w:rsid w:val="2CDA32FB"/>
    <w:rsid w:val="2CECD067"/>
    <w:rsid w:val="2CF52912"/>
    <w:rsid w:val="2D14C43F"/>
    <w:rsid w:val="2D1F9455"/>
    <w:rsid w:val="2D2C4F6D"/>
    <w:rsid w:val="2D392F81"/>
    <w:rsid w:val="2D3A369B"/>
    <w:rsid w:val="2D4544B4"/>
    <w:rsid w:val="2D4689E0"/>
    <w:rsid w:val="2D471105"/>
    <w:rsid w:val="2D62D36F"/>
    <w:rsid w:val="2DA76B91"/>
    <w:rsid w:val="2DB34B61"/>
    <w:rsid w:val="2DD85363"/>
    <w:rsid w:val="2DDAD240"/>
    <w:rsid w:val="2E22D6DA"/>
    <w:rsid w:val="2E612AA8"/>
    <w:rsid w:val="2E6B3D78"/>
    <w:rsid w:val="2E716F83"/>
    <w:rsid w:val="2E79FF5E"/>
    <w:rsid w:val="2E7EC8C3"/>
    <w:rsid w:val="2E911C52"/>
    <w:rsid w:val="2EBBE0A2"/>
    <w:rsid w:val="2EC0AB0C"/>
    <w:rsid w:val="2ED16A1D"/>
    <w:rsid w:val="2ED492FD"/>
    <w:rsid w:val="2ED92186"/>
    <w:rsid w:val="2EE5C815"/>
    <w:rsid w:val="2EFD42B8"/>
    <w:rsid w:val="2F06BD4C"/>
    <w:rsid w:val="2F19BB7F"/>
    <w:rsid w:val="2F2C2D30"/>
    <w:rsid w:val="2F360721"/>
    <w:rsid w:val="2F399D17"/>
    <w:rsid w:val="2F5481BB"/>
    <w:rsid w:val="2F5DF0A4"/>
    <w:rsid w:val="2F67CB16"/>
    <w:rsid w:val="2F8C6315"/>
    <w:rsid w:val="2FA9B24E"/>
    <w:rsid w:val="2FB4833C"/>
    <w:rsid w:val="2FBA5018"/>
    <w:rsid w:val="2FD0F4C8"/>
    <w:rsid w:val="2FE745F1"/>
    <w:rsid w:val="3036DBB3"/>
    <w:rsid w:val="303B00A9"/>
    <w:rsid w:val="307C2FEB"/>
    <w:rsid w:val="3092F957"/>
    <w:rsid w:val="3096B1DE"/>
    <w:rsid w:val="30A78FDC"/>
    <w:rsid w:val="30B08A95"/>
    <w:rsid w:val="30D0F1C3"/>
    <w:rsid w:val="30E457EA"/>
    <w:rsid w:val="30EA70E8"/>
    <w:rsid w:val="31314539"/>
    <w:rsid w:val="31417E52"/>
    <w:rsid w:val="31505B9E"/>
    <w:rsid w:val="317872C1"/>
    <w:rsid w:val="3183EB53"/>
    <w:rsid w:val="3192D954"/>
    <w:rsid w:val="31B875FE"/>
    <w:rsid w:val="31BFD076"/>
    <w:rsid w:val="31D87ED3"/>
    <w:rsid w:val="31E95CF4"/>
    <w:rsid w:val="31F72386"/>
    <w:rsid w:val="31F7B561"/>
    <w:rsid w:val="324300AC"/>
    <w:rsid w:val="325DB57E"/>
    <w:rsid w:val="325F0C1D"/>
    <w:rsid w:val="3260C248"/>
    <w:rsid w:val="32631301"/>
    <w:rsid w:val="32729A1D"/>
    <w:rsid w:val="32B0354F"/>
    <w:rsid w:val="32E891F9"/>
    <w:rsid w:val="33073A7B"/>
    <w:rsid w:val="331380C0"/>
    <w:rsid w:val="332818A5"/>
    <w:rsid w:val="332908DC"/>
    <w:rsid w:val="3391D876"/>
    <w:rsid w:val="33BAEB97"/>
    <w:rsid w:val="33C4BC8C"/>
    <w:rsid w:val="33DFEDFD"/>
    <w:rsid w:val="33FF334A"/>
    <w:rsid w:val="34098A75"/>
    <w:rsid w:val="341D817B"/>
    <w:rsid w:val="3422F8B2"/>
    <w:rsid w:val="34275AE3"/>
    <w:rsid w:val="3448221A"/>
    <w:rsid w:val="3455F324"/>
    <w:rsid w:val="347DFCED"/>
    <w:rsid w:val="3498BF79"/>
    <w:rsid w:val="34C82F2B"/>
    <w:rsid w:val="34DC7BEB"/>
    <w:rsid w:val="34E43A06"/>
    <w:rsid w:val="34E69E8B"/>
    <w:rsid w:val="34E94C28"/>
    <w:rsid w:val="34ECB0E3"/>
    <w:rsid w:val="34F1020A"/>
    <w:rsid w:val="350415C6"/>
    <w:rsid w:val="351669F7"/>
    <w:rsid w:val="352C9A80"/>
    <w:rsid w:val="353FEF8D"/>
    <w:rsid w:val="3570C4EC"/>
    <w:rsid w:val="3593B606"/>
    <w:rsid w:val="35A7F924"/>
    <w:rsid w:val="35DCDFF1"/>
    <w:rsid w:val="36008205"/>
    <w:rsid w:val="360EF4DA"/>
    <w:rsid w:val="3613B8B2"/>
    <w:rsid w:val="363CF183"/>
    <w:rsid w:val="3663DF71"/>
    <w:rsid w:val="3674C004"/>
    <w:rsid w:val="36DCE679"/>
    <w:rsid w:val="36E699DA"/>
    <w:rsid w:val="370C5BFE"/>
    <w:rsid w:val="370D7675"/>
    <w:rsid w:val="37125BCF"/>
    <w:rsid w:val="37207DB4"/>
    <w:rsid w:val="373CB221"/>
    <w:rsid w:val="3750BF7C"/>
    <w:rsid w:val="378B3C75"/>
    <w:rsid w:val="37C6E194"/>
    <w:rsid w:val="37DE4E82"/>
    <w:rsid w:val="37F2238E"/>
    <w:rsid w:val="3801D2B4"/>
    <w:rsid w:val="38364546"/>
    <w:rsid w:val="38675BEC"/>
    <w:rsid w:val="387FE4AD"/>
    <w:rsid w:val="38B24E43"/>
    <w:rsid w:val="38B49FCE"/>
    <w:rsid w:val="38E7301E"/>
    <w:rsid w:val="38F6D87A"/>
    <w:rsid w:val="39274F31"/>
    <w:rsid w:val="393A2EAB"/>
    <w:rsid w:val="39658E48"/>
    <w:rsid w:val="398F1C89"/>
    <w:rsid w:val="39EA690E"/>
    <w:rsid w:val="39EB1C96"/>
    <w:rsid w:val="3A1516A0"/>
    <w:rsid w:val="3A477CAD"/>
    <w:rsid w:val="3A7A9998"/>
    <w:rsid w:val="3A8194A2"/>
    <w:rsid w:val="3ABD211E"/>
    <w:rsid w:val="3AC310C8"/>
    <w:rsid w:val="3B1D4FB9"/>
    <w:rsid w:val="3B2B69D1"/>
    <w:rsid w:val="3B30DB5C"/>
    <w:rsid w:val="3B3C7E90"/>
    <w:rsid w:val="3B48F375"/>
    <w:rsid w:val="3B5AE392"/>
    <w:rsid w:val="3B85809F"/>
    <w:rsid w:val="3BA9F624"/>
    <w:rsid w:val="3BB85FF8"/>
    <w:rsid w:val="3BBD1595"/>
    <w:rsid w:val="3BC9D53D"/>
    <w:rsid w:val="3BE4D46E"/>
    <w:rsid w:val="3C0A8C30"/>
    <w:rsid w:val="3C1078A2"/>
    <w:rsid w:val="3C612761"/>
    <w:rsid w:val="3C7CEBA3"/>
    <w:rsid w:val="3C81F9A8"/>
    <w:rsid w:val="3C90F86D"/>
    <w:rsid w:val="3C93022B"/>
    <w:rsid w:val="3CA2FE76"/>
    <w:rsid w:val="3CAF1309"/>
    <w:rsid w:val="3CC4CC24"/>
    <w:rsid w:val="3CC84281"/>
    <w:rsid w:val="3CE0EE71"/>
    <w:rsid w:val="3CE1E392"/>
    <w:rsid w:val="3CFF7C6A"/>
    <w:rsid w:val="3D281921"/>
    <w:rsid w:val="3D32ED9A"/>
    <w:rsid w:val="3D439976"/>
    <w:rsid w:val="3D516EE3"/>
    <w:rsid w:val="3D61B6D2"/>
    <w:rsid w:val="3DA3D4AA"/>
    <w:rsid w:val="3DBE9A1F"/>
    <w:rsid w:val="3E0E4D9A"/>
    <w:rsid w:val="3E123BAB"/>
    <w:rsid w:val="3E239BC5"/>
    <w:rsid w:val="3E3066B2"/>
    <w:rsid w:val="3E485D31"/>
    <w:rsid w:val="3E7559D2"/>
    <w:rsid w:val="3E770486"/>
    <w:rsid w:val="3E91C652"/>
    <w:rsid w:val="3E9EBAB0"/>
    <w:rsid w:val="3EA9DACD"/>
    <w:rsid w:val="3EB4AC38"/>
    <w:rsid w:val="3EC48026"/>
    <w:rsid w:val="3EDAA3D6"/>
    <w:rsid w:val="3F190117"/>
    <w:rsid w:val="3F1F5EB0"/>
    <w:rsid w:val="3F23CC21"/>
    <w:rsid w:val="3F33317D"/>
    <w:rsid w:val="3F33C65B"/>
    <w:rsid w:val="3F6E2A1A"/>
    <w:rsid w:val="3F835E0D"/>
    <w:rsid w:val="3FA18D0F"/>
    <w:rsid w:val="3FA30E22"/>
    <w:rsid w:val="3FEC83D2"/>
    <w:rsid w:val="40207616"/>
    <w:rsid w:val="40447251"/>
    <w:rsid w:val="405CD74A"/>
    <w:rsid w:val="407F71C8"/>
    <w:rsid w:val="408364DF"/>
    <w:rsid w:val="40DC52DE"/>
    <w:rsid w:val="40DC8C6D"/>
    <w:rsid w:val="40F3CF35"/>
    <w:rsid w:val="40F505C8"/>
    <w:rsid w:val="410A0C3E"/>
    <w:rsid w:val="41146186"/>
    <w:rsid w:val="412959D4"/>
    <w:rsid w:val="41353E6E"/>
    <w:rsid w:val="4145FD19"/>
    <w:rsid w:val="414BB569"/>
    <w:rsid w:val="41715F27"/>
    <w:rsid w:val="417F0718"/>
    <w:rsid w:val="4186C2DF"/>
    <w:rsid w:val="418A5323"/>
    <w:rsid w:val="418CBC31"/>
    <w:rsid w:val="41B8D166"/>
    <w:rsid w:val="41E2995F"/>
    <w:rsid w:val="41EB7E86"/>
    <w:rsid w:val="4214E8A5"/>
    <w:rsid w:val="421E168A"/>
    <w:rsid w:val="423D899E"/>
    <w:rsid w:val="425C7A3E"/>
    <w:rsid w:val="428981B4"/>
    <w:rsid w:val="42A38BEA"/>
    <w:rsid w:val="42BA6DEF"/>
    <w:rsid w:val="42BDDFE5"/>
    <w:rsid w:val="42CC5DDA"/>
    <w:rsid w:val="42D30B40"/>
    <w:rsid w:val="42F4D040"/>
    <w:rsid w:val="42F944B8"/>
    <w:rsid w:val="43147596"/>
    <w:rsid w:val="4315FDF6"/>
    <w:rsid w:val="435950CA"/>
    <w:rsid w:val="43611DB5"/>
    <w:rsid w:val="4367859E"/>
    <w:rsid w:val="43695E82"/>
    <w:rsid w:val="437D0D6E"/>
    <w:rsid w:val="444681C7"/>
    <w:rsid w:val="445E8FFD"/>
    <w:rsid w:val="446C9869"/>
    <w:rsid w:val="44A63B05"/>
    <w:rsid w:val="44BCCF44"/>
    <w:rsid w:val="44EDE1EB"/>
    <w:rsid w:val="44FE08F2"/>
    <w:rsid w:val="450715FC"/>
    <w:rsid w:val="4518C80E"/>
    <w:rsid w:val="451C8F41"/>
    <w:rsid w:val="45239A0A"/>
    <w:rsid w:val="456A126D"/>
    <w:rsid w:val="456A151C"/>
    <w:rsid w:val="457696B4"/>
    <w:rsid w:val="4583A0E9"/>
    <w:rsid w:val="45AF9588"/>
    <w:rsid w:val="45DFED44"/>
    <w:rsid w:val="45E84B53"/>
    <w:rsid w:val="45F5AA3F"/>
    <w:rsid w:val="46158761"/>
    <w:rsid w:val="46158C08"/>
    <w:rsid w:val="462EBDB0"/>
    <w:rsid w:val="46334606"/>
    <w:rsid w:val="4634FDE0"/>
    <w:rsid w:val="4638521A"/>
    <w:rsid w:val="46963B70"/>
    <w:rsid w:val="46B1DBCE"/>
    <w:rsid w:val="471F8A32"/>
    <w:rsid w:val="472C54D3"/>
    <w:rsid w:val="47396266"/>
    <w:rsid w:val="473B4D88"/>
    <w:rsid w:val="474350B1"/>
    <w:rsid w:val="475EA435"/>
    <w:rsid w:val="47833D55"/>
    <w:rsid w:val="47A125E1"/>
    <w:rsid w:val="47C46694"/>
    <w:rsid w:val="47D3CAF3"/>
    <w:rsid w:val="47D8125B"/>
    <w:rsid w:val="47E98BCA"/>
    <w:rsid w:val="480009E5"/>
    <w:rsid w:val="4813CDA7"/>
    <w:rsid w:val="48379A4C"/>
    <w:rsid w:val="4841EC13"/>
    <w:rsid w:val="489C7B0A"/>
    <w:rsid w:val="48A1EFD9"/>
    <w:rsid w:val="48E246CA"/>
    <w:rsid w:val="490CB3B0"/>
    <w:rsid w:val="491E6CD8"/>
    <w:rsid w:val="493109A2"/>
    <w:rsid w:val="49335958"/>
    <w:rsid w:val="49448D15"/>
    <w:rsid w:val="4953BD07"/>
    <w:rsid w:val="4957E588"/>
    <w:rsid w:val="49664657"/>
    <w:rsid w:val="496C1198"/>
    <w:rsid w:val="4998C22B"/>
    <w:rsid w:val="49E20065"/>
    <w:rsid w:val="49F88534"/>
    <w:rsid w:val="4A01E6F3"/>
    <w:rsid w:val="4A033F36"/>
    <w:rsid w:val="4A0BB9ED"/>
    <w:rsid w:val="4A1C3CBE"/>
    <w:rsid w:val="4A36BA92"/>
    <w:rsid w:val="4A69BE5F"/>
    <w:rsid w:val="4A6A82B5"/>
    <w:rsid w:val="4A94E413"/>
    <w:rsid w:val="4AC27599"/>
    <w:rsid w:val="4AFA099C"/>
    <w:rsid w:val="4B024F8D"/>
    <w:rsid w:val="4B3471FD"/>
    <w:rsid w:val="4B3FC834"/>
    <w:rsid w:val="4B79021D"/>
    <w:rsid w:val="4B9218CB"/>
    <w:rsid w:val="4BA50E51"/>
    <w:rsid w:val="4BE5BD3D"/>
    <w:rsid w:val="4BF127CB"/>
    <w:rsid w:val="4BFFD2EE"/>
    <w:rsid w:val="4C1A63DA"/>
    <w:rsid w:val="4C4AF9AE"/>
    <w:rsid w:val="4C6A53C7"/>
    <w:rsid w:val="4C8CDB27"/>
    <w:rsid w:val="4CB83FB8"/>
    <w:rsid w:val="4CCA9590"/>
    <w:rsid w:val="4DB8F638"/>
    <w:rsid w:val="4DC4FAFD"/>
    <w:rsid w:val="4DC863AE"/>
    <w:rsid w:val="4DD4F12A"/>
    <w:rsid w:val="4DE7978F"/>
    <w:rsid w:val="4E8F0EF7"/>
    <w:rsid w:val="4EEE8CA6"/>
    <w:rsid w:val="4EF29238"/>
    <w:rsid w:val="4F0C4260"/>
    <w:rsid w:val="4F27C475"/>
    <w:rsid w:val="4F350E04"/>
    <w:rsid w:val="4F42C610"/>
    <w:rsid w:val="4F4E1C22"/>
    <w:rsid w:val="4F521FAD"/>
    <w:rsid w:val="4F889CE6"/>
    <w:rsid w:val="4F991424"/>
    <w:rsid w:val="4FC42EDD"/>
    <w:rsid w:val="4FDC8A0B"/>
    <w:rsid w:val="5000ED6F"/>
    <w:rsid w:val="501685B6"/>
    <w:rsid w:val="501D90DC"/>
    <w:rsid w:val="501E8327"/>
    <w:rsid w:val="505397B1"/>
    <w:rsid w:val="5058BA49"/>
    <w:rsid w:val="506859B0"/>
    <w:rsid w:val="506F4D17"/>
    <w:rsid w:val="5093B39B"/>
    <w:rsid w:val="50B12680"/>
    <w:rsid w:val="50BA89DB"/>
    <w:rsid w:val="50CA6F7D"/>
    <w:rsid w:val="512E5AE9"/>
    <w:rsid w:val="513E602A"/>
    <w:rsid w:val="5142DBD3"/>
    <w:rsid w:val="51724A81"/>
    <w:rsid w:val="51743D71"/>
    <w:rsid w:val="518BFFEF"/>
    <w:rsid w:val="51B44D72"/>
    <w:rsid w:val="51B49060"/>
    <w:rsid w:val="51DDC7CC"/>
    <w:rsid w:val="51F351C2"/>
    <w:rsid w:val="51F7A70B"/>
    <w:rsid w:val="52384427"/>
    <w:rsid w:val="52460CFB"/>
    <w:rsid w:val="5284DA00"/>
    <w:rsid w:val="52933E80"/>
    <w:rsid w:val="52A82957"/>
    <w:rsid w:val="52C0F59A"/>
    <w:rsid w:val="52F74A0E"/>
    <w:rsid w:val="53062E4A"/>
    <w:rsid w:val="534994E4"/>
    <w:rsid w:val="536CD8DB"/>
    <w:rsid w:val="53769908"/>
    <w:rsid w:val="538CB201"/>
    <w:rsid w:val="539A8678"/>
    <w:rsid w:val="53AB96DB"/>
    <w:rsid w:val="53BECF15"/>
    <w:rsid w:val="53EB861D"/>
    <w:rsid w:val="53ED4024"/>
    <w:rsid w:val="54296FBE"/>
    <w:rsid w:val="545248F9"/>
    <w:rsid w:val="545AEDD4"/>
    <w:rsid w:val="546F6E80"/>
    <w:rsid w:val="54A46296"/>
    <w:rsid w:val="54AAA45B"/>
    <w:rsid w:val="54C79E1E"/>
    <w:rsid w:val="5515784A"/>
    <w:rsid w:val="551783FE"/>
    <w:rsid w:val="551FB603"/>
    <w:rsid w:val="554129CA"/>
    <w:rsid w:val="55512BC5"/>
    <w:rsid w:val="55522DD8"/>
    <w:rsid w:val="55768889"/>
    <w:rsid w:val="557753DB"/>
    <w:rsid w:val="5593A2FA"/>
    <w:rsid w:val="55A96A40"/>
    <w:rsid w:val="55A9C866"/>
    <w:rsid w:val="55B43593"/>
    <w:rsid w:val="5607423F"/>
    <w:rsid w:val="562276BB"/>
    <w:rsid w:val="5622FB7C"/>
    <w:rsid w:val="5629B045"/>
    <w:rsid w:val="56396829"/>
    <w:rsid w:val="564853D7"/>
    <w:rsid w:val="5671B933"/>
    <w:rsid w:val="5690558A"/>
    <w:rsid w:val="569A8943"/>
    <w:rsid w:val="56A56030"/>
    <w:rsid w:val="56B2F138"/>
    <w:rsid w:val="56E7604B"/>
    <w:rsid w:val="572488DC"/>
    <w:rsid w:val="57394BB8"/>
    <w:rsid w:val="575E4BCB"/>
    <w:rsid w:val="575E772C"/>
    <w:rsid w:val="576CF721"/>
    <w:rsid w:val="577F2E18"/>
    <w:rsid w:val="5780574C"/>
    <w:rsid w:val="5783D878"/>
    <w:rsid w:val="579344E3"/>
    <w:rsid w:val="57AE2C50"/>
    <w:rsid w:val="57C48445"/>
    <w:rsid w:val="57F08712"/>
    <w:rsid w:val="57F9E8F6"/>
    <w:rsid w:val="5851930B"/>
    <w:rsid w:val="58687AEB"/>
    <w:rsid w:val="58CE8977"/>
    <w:rsid w:val="594164F6"/>
    <w:rsid w:val="5949FFA1"/>
    <w:rsid w:val="59AE7B96"/>
    <w:rsid w:val="59AEEAED"/>
    <w:rsid w:val="59CBD8B2"/>
    <w:rsid w:val="59DAEE1B"/>
    <w:rsid w:val="5A29B3D2"/>
    <w:rsid w:val="5A3D7781"/>
    <w:rsid w:val="5A535D8F"/>
    <w:rsid w:val="5A9202E5"/>
    <w:rsid w:val="5A9CEBE0"/>
    <w:rsid w:val="5AAFBB12"/>
    <w:rsid w:val="5ABB0EBC"/>
    <w:rsid w:val="5ACAE8E4"/>
    <w:rsid w:val="5AE92922"/>
    <w:rsid w:val="5B3C2A4C"/>
    <w:rsid w:val="5B45700C"/>
    <w:rsid w:val="5B45CBC8"/>
    <w:rsid w:val="5B6F679D"/>
    <w:rsid w:val="5B74B07D"/>
    <w:rsid w:val="5B9891BF"/>
    <w:rsid w:val="5BA90EE3"/>
    <w:rsid w:val="5BC11C3D"/>
    <w:rsid w:val="5BC43BB0"/>
    <w:rsid w:val="5BDD11A8"/>
    <w:rsid w:val="5BE6B915"/>
    <w:rsid w:val="5C0ACE84"/>
    <w:rsid w:val="5C4A80B8"/>
    <w:rsid w:val="5C5F7685"/>
    <w:rsid w:val="5C8E2710"/>
    <w:rsid w:val="5CB332B3"/>
    <w:rsid w:val="5CB92247"/>
    <w:rsid w:val="5CC34D7B"/>
    <w:rsid w:val="5CDA6086"/>
    <w:rsid w:val="5D1DB70E"/>
    <w:rsid w:val="5D32A60D"/>
    <w:rsid w:val="5D3BE686"/>
    <w:rsid w:val="5D4797B4"/>
    <w:rsid w:val="5D48BB0E"/>
    <w:rsid w:val="5D85DBF9"/>
    <w:rsid w:val="5D8620CB"/>
    <w:rsid w:val="5DA028BA"/>
    <w:rsid w:val="5DAB3BE4"/>
    <w:rsid w:val="5DC0212C"/>
    <w:rsid w:val="5DCF4F48"/>
    <w:rsid w:val="5DDB869F"/>
    <w:rsid w:val="5DF2CB5B"/>
    <w:rsid w:val="5E01C59A"/>
    <w:rsid w:val="5E03EA94"/>
    <w:rsid w:val="5E2A6A76"/>
    <w:rsid w:val="5E2E1A87"/>
    <w:rsid w:val="5E9F0CC3"/>
    <w:rsid w:val="5EADD66F"/>
    <w:rsid w:val="5EAF7BE2"/>
    <w:rsid w:val="5EC6C597"/>
    <w:rsid w:val="5EC7DA57"/>
    <w:rsid w:val="5EDAB07C"/>
    <w:rsid w:val="5EF3EB0F"/>
    <w:rsid w:val="5EF5F6FD"/>
    <w:rsid w:val="5F1BDD9F"/>
    <w:rsid w:val="5F536F9D"/>
    <w:rsid w:val="5F59DCC9"/>
    <w:rsid w:val="5F627515"/>
    <w:rsid w:val="5F698AF9"/>
    <w:rsid w:val="5F7050F8"/>
    <w:rsid w:val="5F7AA62C"/>
    <w:rsid w:val="5F8E4EB8"/>
    <w:rsid w:val="5F92D7B6"/>
    <w:rsid w:val="5FA7D642"/>
    <w:rsid w:val="5FCDB08D"/>
    <w:rsid w:val="5FD5F246"/>
    <w:rsid w:val="5FDA6FF5"/>
    <w:rsid w:val="602C40EB"/>
    <w:rsid w:val="605EBF5F"/>
    <w:rsid w:val="6065D87B"/>
    <w:rsid w:val="610EF025"/>
    <w:rsid w:val="611F814B"/>
    <w:rsid w:val="6163CB45"/>
    <w:rsid w:val="6166CC66"/>
    <w:rsid w:val="61677BAC"/>
    <w:rsid w:val="616C7430"/>
    <w:rsid w:val="61AF2720"/>
    <w:rsid w:val="620ED3DB"/>
    <w:rsid w:val="621A4F6A"/>
    <w:rsid w:val="622AFDBD"/>
    <w:rsid w:val="623A3A59"/>
    <w:rsid w:val="626E145D"/>
    <w:rsid w:val="6274ABAF"/>
    <w:rsid w:val="628ACD30"/>
    <w:rsid w:val="62BC98BC"/>
    <w:rsid w:val="62E28843"/>
    <w:rsid w:val="62FFD36F"/>
    <w:rsid w:val="634FFAD5"/>
    <w:rsid w:val="63831EAF"/>
    <w:rsid w:val="63861512"/>
    <w:rsid w:val="638D149D"/>
    <w:rsid w:val="63AD175C"/>
    <w:rsid w:val="63B5F8EF"/>
    <w:rsid w:val="63BCB6B2"/>
    <w:rsid w:val="63D7D197"/>
    <w:rsid w:val="641CDCF1"/>
    <w:rsid w:val="644256EF"/>
    <w:rsid w:val="647FC789"/>
    <w:rsid w:val="64A4023D"/>
    <w:rsid w:val="64D616A4"/>
    <w:rsid w:val="64F264E3"/>
    <w:rsid w:val="6508D886"/>
    <w:rsid w:val="651781D6"/>
    <w:rsid w:val="65299609"/>
    <w:rsid w:val="65550E88"/>
    <w:rsid w:val="656F3E6E"/>
    <w:rsid w:val="65A742C3"/>
    <w:rsid w:val="65B0020A"/>
    <w:rsid w:val="65C0D4E8"/>
    <w:rsid w:val="65D24E03"/>
    <w:rsid w:val="65E83FE1"/>
    <w:rsid w:val="65EA26B9"/>
    <w:rsid w:val="65F30C66"/>
    <w:rsid w:val="661D9BCC"/>
    <w:rsid w:val="664967B7"/>
    <w:rsid w:val="666C2BE3"/>
    <w:rsid w:val="6674CDED"/>
    <w:rsid w:val="6682BA2E"/>
    <w:rsid w:val="66963FA0"/>
    <w:rsid w:val="6698C6A9"/>
    <w:rsid w:val="669B7617"/>
    <w:rsid w:val="66A7451A"/>
    <w:rsid w:val="66B93993"/>
    <w:rsid w:val="66E82156"/>
    <w:rsid w:val="66F78D6E"/>
    <w:rsid w:val="67013DAE"/>
    <w:rsid w:val="67362BA6"/>
    <w:rsid w:val="674644A8"/>
    <w:rsid w:val="678819EE"/>
    <w:rsid w:val="679679ED"/>
    <w:rsid w:val="67B4C44F"/>
    <w:rsid w:val="67BD6777"/>
    <w:rsid w:val="67E7B19D"/>
    <w:rsid w:val="67F7AC60"/>
    <w:rsid w:val="682B737A"/>
    <w:rsid w:val="68372120"/>
    <w:rsid w:val="685BCC11"/>
    <w:rsid w:val="68680FC7"/>
    <w:rsid w:val="6878263B"/>
    <w:rsid w:val="687ACE9F"/>
    <w:rsid w:val="68DDD13E"/>
    <w:rsid w:val="6911755E"/>
    <w:rsid w:val="69545527"/>
    <w:rsid w:val="697294F0"/>
    <w:rsid w:val="6A41BF27"/>
    <w:rsid w:val="6A66B41E"/>
    <w:rsid w:val="6A71A029"/>
    <w:rsid w:val="6A818C38"/>
    <w:rsid w:val="6AB5C1B5"/>
    <w:rsid w:val="6AE26885"/>
    <w:rsid w:val="6AE5B36D"/>
    <w:rsid w:val="6AEAB670"/>
    <w:rsid w:val="6AF97B65"/>
    <w:rsid w:val="6B1FA1D2"/>
    <w:rsid w:val="6B22BEF3"/>
    <w:rsid w:val="6B3D6F4D"/>
    <w:rsid w:val="6B4BA5F8"/>
    <w:rsid w:val="6B86314C"/>
    <w:rsid w:val="6BD296F0"/>
    <w:rsid w:val="6BE58FC8"/>
    <w:rsid w:val="6C1025CF"/>
    <w:rsid w:val="6C7D6264"/>
    <w:rsid w:val="6C93E37A"/>
    <w:rsid w:val="6C9C3138"/>
    <w:rsid w:val="6CAE4F17"/>
    <w:rsid w:val="6CDFD48E"/>
    <w:rsid w:val="6D06EF31"/>
    <w:rsid w:val="6D3E5855"/>
    <w:rsid w:val="6D724D32"/>
    <w:rsid w:val="6D7D2A1D"/>
    <w:rsid w:val="6D8D15D8"/>
    <w:rsid w:val="6D93AA73"/>
    <w:rsid w:val="6DBFBB11"/>
    <w:rsid w:val="6DDE3F00"/>
    <w:rsid w:val="6DDFA2D3"/>
    <w:rsid w:val="6DE14CA5"/>
    <w:rsid w:val="6E11D5D2"/>
    <w:rsid w:val="6E26A5F6"/>
    <w:rsid w:val="6E60B955"/>
    <w:rsid w:val="6E771244"/>
    <w:rsid w:val="6E964BA5"/>
    <w:rsid w:val="6EDAC503"/>
    <w:rsid w:val="6EEFEE72"/>
    <w:rsid w:val="6F03A6A4"/>
    <w:rsid w:val="6F267EE9"/>
    <w:rsid w:val="6F396CC2"/>
    <w:rsid w:val="6F4C11AB"/>
    <w:rsid w:val="6FA6B7E9"/>
    <w:rsid w:val="6FFC1BEE"/>
    <w:rsid w:val="702F9869"/>
    <w:rsid w:val="7048CD95"/>
    <w:rsid w:val="70DE96CC"/>
    <w:rsid w:val="716515C0"/>
    <w:rsid w:val="7167AFFB"/>
    <w:rsid w:val="71720C69"/>
    <w:rsid w:val="71785B8F"/>
    <w:rsid w:val="719EFFFB"/>
    <w:rsid w:val="71B664F3"/>
    <w:rsid w:val="71F12104"/>
    <w:rsid w:val="71F18F8D"/>
    <w:rsid w:val="72002DB7"/>
    <w:rsid w:val="7221F398"/>
    <w:rsid w:val="722AE710"/>
    <w:rsid w:val="724509A3"/>
    <w:rsid w:val="725BA587"/>
    <w:rsid w:val="7268428D"/>
    <w:rsid w:val="726C2F1C"/>
    <w:rsid w:val="729AB3E5"/>
    <w:rsid w:val="72AF39D7"/>
    <w:rsid w:val="72CCC116"/>
    <w:rsid w:val="72E659C7"/>
    <w:rsid w:val="73119760"/>
    <w:rsid w:val="735CEA26"/>
    <w:rsid w:val="7374C4D5"/>
    <w:rsid w:val="73A8AF77"/>
    <w:rsid w:val="73B41E5B"/>
    <w:rsid w:val="73C2012D"/>
    <w:rsid w:val="74135EE8"/>
    <w:rsid w:val="742DE926"/>
    <w:rsid w:val="744E0136"/>
    <w:rsid w:val="746E2096"/>
    <w:rsid w:val="74758010"/>
    <w:rsid w:val="74767077"/>
    <w:rsid w:val="748D86C9"/>
    <w:rsid w:val="74996283"/>
    <w:rsid w:val="74FB8A5F"/>
    <w:rsid w:val="750974FE"/>
    <w:rsid w:val="751715AC"/>
    <w:rsid w:val="751C37BD"/>
    <w:rsid w:val="75387EF0"/>
    <w:rsid w:val="7583D33E"/>
    <w:rsid w:val="75890F60"/>
    <w:rsid w:val="75931A44"/>
    <w:rsid w:val="75A1B5E1"/>
    <w:rsid w:val="75BA2B0D"/>
    <w:rsid w:val="75CDC623"/>
    <w:rsid w:val="75D732DD"/>
    <w:rsid w:val="761DE975"/>
    <w:rsid w:val="764A514B"/>
    <w:rsid w:val="7656A55F"/>
    <w:rsid w:val="768162AF"/>
    <w:rsid w:val="76835B2D"/>
    <w:rsid w:val="76E5C5B8"/>
    <w:rsid w:val="76F5DB6B"/>
    <w:rsid w:val="77043729"/>
    <w:rsid w:val="771B0902"/>
    <w:rsid w:val="77418C4E"/>
    <w:rsid w:val="7763F1D7"/>
    <w:rsid w:val="776DF63B"/>
    <w:rsid w:val="77A518D4"/>
    <w:rsid w:val="77A7604F"/>
    <w:rsid w:val="77DEBCAB"/>
    <w:rsid w:val="78276394"/>
    <w:rsid w:val="785EB963"/>
    <w:rsid w:val="786829A1"/>
    <w:rsid w:val="787048CE"/>
    <w:rsid w:val="78869B10"/>
    <w:rsid w:val="78B066CA"/>
    <w:rsid w:val="78F010AE"/>
    <w:rsid w:val="79707DA4"/>
    <w:rsid w:val="79B7BCF4"/>
    <w:rsid w:val="79BF396C"/>
    <w:rsid w:val="79EFE02D"/>
    <w:rsid w:val="7A01EAEC"/>
    <w:rsid w:val="7A511E77"/>
    <w:rsid w:val="7A535623"/>
    <w:rsid w:val="7A698F04"/>
    <w:rsid w:val="7A760CF4"/>
    <w:rsid w:val="7A7804FC"/>
    <w:rsid w:val="7AC8A4DB"/>
    <w:rsid w:val="7AD930A5"/>
    <w:rsid w:val="7B08F00E"/>
    <w:rsid w:val="7B3ACCC5"/>
    <w:rsid w:val="7B6E14AF"/>
    <w:rsid w:val="7B74F290"/>
    <w:rsid w:val="7B95AB5F"/>
    <w:rsid w:val="7C1D2988"/>
    <w:rsid w:val="7C24E69D"/>
    <w:rsid w:val="7C27C652"/>
    <w:rsid w:val="7C53C1D0"/>
    <w:rsid w:val="7C8AA3F0"/>
    <w:rsid w:val="7C8D3D45"/>
    <w:rsid w:val="7C953E08"/>
    <w:rsid w:val="7C9C8AA6"/>
    <w:rsid w:val="7C9F2901"/>
    <w:rsid w:val="7CA082C2"/>
    <w:rsid w:val="7CAC5080"/>
    <w:rsid w:val="7CB6DD67"/>
    <w:rsid w:val="7D298E59"/>
    <w:rsid w:val="7D301176"/>
    <w:rsid w:val="7D6C6DFA"/>
    <w:rsid w:val="7D739C4F"/>
    <w:rsid w:val="7D82E927"/>
    <w:rsid w:val="7D8F988F"/>
    <w:rsid w:val="7DA58637"/>
    <w:rsid w:val="7DA8CFA7"/>
    <w:rsid w:val="7DB5E26E"/>
    <w:rsid w:val="7DD4EC6A"/>
    <w:rsid w:val="7DE0B68C"/>
    <w:rsid w:val="7E0DCEC8"/>
    <w:rsid w:val="7E312891"/>
    <w:rsid w:val="7E3A7985"/>
    <w:rsid w:val="7E7230E7"/>
    <w:rsid w:val="7E751980"/>
    <w:rsid w:val="7E84A08D"/>
    <w:rsid w:val="7E8EA605"/>
    <w:rsid w:val="7EA919A7"/>
    <w:rsid w:val="7EC08105"/>
    <w:rsid w:val="7EE6CB57"/>
    <w:rsid w:val="7F5A2848"/>
    <w:rsid w:val="7F5F83BB"/>
    <w:rsid w:val="7F7A7B39"/>
    <w:rsid w:val="7F7FE734"/>
    <w:rsid w:val="7F99C041"/>
    <w:rsid w:val="7F9D577E"/>
    <w:rsid w:val="7FAD30D2"/>
    <w:rsid w:val="7FD662CF"/>
    <w:rsid w:val="7FDD74EA"/>
  </w:rsids>
  <m:mathPr>
    <m:mathFont m:val="Cambria Math"/>
    <m:brkBin m:val="before"/>
    <m:brkBinSub m:val="--"/>
    <m:smallFrac m:val="0"/>
    <m:dispDef/>
    <m:lMargin m:val="0"/>
    <m:rMargin m:val="0"/>
    <m:defJc m:val="centerGroup"/>
    <m:wrapRight/>
    <m:intLim m:val="subSup"/>
    <m:naryLim m:val="undOvr"/>
  </m:mathPr>
  <w:themeFontLang w:val="en-US" w:eastAsia="ja-JP" w:bidi="my-MM"/>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FED6E"/>
  <w15:docId w15:val="{C6624E78-B285-184D-92AC-41C3B6AC2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92941"/>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59"/>
    <w:rsid w:val="00FC4E3E"/>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D84BE7"/>
    <w:pPr>
      <w:spacing w:before="120" w:after="120"/>
    </w:pPr>
    <w:rPr>
      <w:b/>
      <w:bCs/>
      <w:caps/>
      <w:sz w:val="20"/>
      <w:szCs w:val="20"/>
    </w:rPr>
  </w:style>
  <w:style w:type="paragraph" w:styleId="TOC2">
    <w:name w:val="toc 2"/>
    <w:basedOn w:val="Normal"/>
    <w:next w:val="Normal"/>
    <w:autoRedefine/>
    <w:uiPriority w:val="39"/>
    <w:rsid w:val="00D84BE7"/>
    <w:pPr>
      <w:spacing w:after="0"/>
      <w:ind w:left="240"/>
    </w:pPr>
    <w:rPr>
      <w:smallCaps/>
      <w:sz w:val="20"/>
      <w:szCs w:val="20"/>
    </w:rPr>
  </w:style>
  <w:style w:type="paragraph" w:styleId="TOC3">
    <w:name w:val="toc 3"/>
    <w:basedOn w:val="Normal"/>
    <w:next w:val="Normal"/>
    <w:autoRedefine/>
    <w:uiPriority w:val="39"/>
    <w:rsid w:val="00D84BE7"/>
    <w:pPr>
      <w:spacing w:after="0"/>
      <w:ind w:left="480"/>
    </w:pPr>
    <w:rPr>
      <w:i/>
      <w:iCs/>
      <w:sz w:val="20"/>
      <w:szCs w:val="20"/>
    </w:rPr>
  </w:style>
  <w:style w:type="paragraph" w:styleId="TOC4">
    <w:name w:val="toc 4"/>
    <w:basedOn w:val="Normal"/>
    <w:next w:val="Normal"/>
    <w:autoRedefine/>
    <w:rsid w:val="00D84BE7"/>
    <w:pPr>
      <w:spacing w:after="0"/>
      <w:ind w:left="720"/>
    </w:pPr>
    <w:rPr>
      <w:sz w:val="18"/>
      <w:szCs w:val="18"/>
    </w:rPr>
  </w:style>
  <w:style w:type="paragraph" w:styleId="TOC5">
    <w:name w:val="toc 5"/>
    <w:basedOn w:val="Normal"/>
    <w:next w:val="Normal"/>
    <w:autoRedefine/>
    <w:rsid w:val="00D84BE7"/>
    <w:pPr>
      <w:spacing w:after="0"/>
      <w:ind w:left="960"/>
    </w:pPr>
    <w:rPr>
      <w:sz w:val="18"/>
      <w:szCs w:val="18"/>
    </w:rPr>
  </w:style>
  <w:style w:type="paragraph" w:styleId="TOC6">
    <w:name w:val="toc 6"/>
    <w:basedOn w:val="Normal"/>
    <w:next w:val="Normal"/>
    <w:autoRedefine/>
    <w:rsid w:val="00D84BE7"/>
    <w:pPr>
      <w:spacing w:after="0"/>
      <w:ind w:left="1200"/>
    </w:pPr>
    <w:rPr>
      <w:sz w:val="18"/>
      <w:szCs w:val="18"/>
    </w:rPr>
  </w:style>
  <w:style w:type="paragraph" w:styleId="TOC7">
    <w:name w:val="toc 7"/>
    <w:basedOn w:val="Normal"/>
    <w:next w:val="Normal"/>
    <w:autoRedefine/>
    <w:rsid w:val="00D84BE7"/>
    <w:pPr>
      <w:spacing w:after="0"/>
      <w:ind w:left="1440"/>
    </w:pPr>
    <w:rPr>
      <w:sz w:val="18"/>
      <w:szCs w:val="18"/>
    </w:rPr>
  </w:style>
  <w:style w:type="paragraph" w:styleId="TOC8">
    <w:name w:val="toc 8"/>
    <w:basedOn w:val="Normal"/>
    <w:next w:val="Normal"/>
    <w:autoRedefine/>
    <w:rsid w:val="00D84BE7"/>
    <w:pPr>
      <w:spacing w:after="0"/>
      <w:ind w:left="1680"/>
    </w:pPr>
    <w:rPr>
      <w:sz w:val="18"/>
      <w:szCs w:val="18"/>
    </w:rPr>
  </w:style>
  <w:style w:type="paragraph" w:styleId="TOC9">
    <w:name w:val="toc 9"/>
    <w:basedOn w:val="Normal"/>
    <w:next w:val="Normal"/>
    <w:autoRedefine/>
    <w:rsid w:val="00D84BE7"/>
    <w:pPr>
      <w:spacing w:after="0"/>
      <w:ind w:left="1920"/>
    </w:pPr>
    <w:rPr>
      <w:sz w:val="18"/>
      <w:szCs w:val="18"/>
    </w:rPr>
  </w:style>
  <w:style w:type="paragraph" w:styleId="Header">
    <w:name w:val="header"/>
    <w:basedOn w:val="Normal"/>
    <w:link w:val="HeaderChar"/>
    <w:rsid w:val="00321346"/>
    <w:pPr>
      <w:tabs>
        <w:tab w:val="center" w:pos="4680"/>
        <w:tab w:val="right" w:pos="9360"/>
      </w:tabs>
      <w:spacing w:after="0"/>
    </w:pPr>
  </w:style>
  <w:style w:type="character" w:customStyle="1" w:styleId="HeaderChar">
    <w:name w:val="Header Char"/>
    <w:basedOn w:val="DefaultParagraphFont"/>
    <w:link w:val="Header"/>
    <w:rsid w:val="00321346"/>
  </w:style>
  <w:style w:type="paragraph" w:styleId="Footer">
    <w:name w:val="footer"/>
    <w:basedOn w:val="Normal"/>
    <w:link w:val="FooterChar"/>
    <w:uiPriority w:val="99"/>
    <w:rsid w:val="00321346"/>
    <w:pPr>
      <w:tabs>
        <w:tab w:val="center" w:pos="4680"/>
        <w:tab w:val="right" w:pos="9360"/>
      </w:tabs>
      <w:spacing w:after="0"/>
    </w:pPr>
  </w:style>
  <w:style w:type="character" w:customStyle="1" w:styleId="FooterChar">
    <w:name w:val="Footer Char"/>
    <w:basedOn w:val="DefaultParagraphFont"/>
    <w:link w:val="Footer"/>
    <w:uiPriority w:val="99"/>
    <w:rsid w:val="00321346"/>
  </w:style>
  <w:style w:type="character" w:styleId="UnresolvedMention">
    <w:name w:val="Unresolved Mention"/>
    <w:basedOn w:val="DefaultParagraphFont"/>
    <w:uiPriority w:val="99"/>
    <w:semiHidden/>
    <w:unhideWhenUsed/>
    <w:rsid w:val="00AC2AEC"/>
    <w:rPr>
      <w:color w:val="605E5C"/>
      <w:shd w:val="clear" w:color="auto" w:fill="E1DFDD"/>
    </w:rPr>
  </w:style>
  <w:style w:type="paragraph" w:styleId="NormalWeb">
    <w:name w:val="Normal (Web)"/>
    <w:basedOn w:val="Normal"/>
    <w:uiPriority w:val="99"/>
    <w:unhideWhenUsed/>
    <w:rsid w:val="00BD400D"/>
    <w:pPr>
      <w:spacing w:before="100" w:beforeAutospacing="1" w:after="100" w:afterAutospacing="1"/>
    </w:pPr>
    <w:rPr>
      <w:rFonts w:ascii="Times New Roman" w:eastAsia="Times New Roman" w:hAnsi="Times New Roman" w:cs="Times New Roman"/>
      <w:lang w:bidi="my-MM"/>
    </w:rPr>
  </w:style>
  <w:style w:type="paragraph" w:styleId="ListParagraph">
    <w:name w:val="List Paragraph"/>
    <w:basedOn w:val="Normal"/>
    <w:uiPriority w:val="34"/>
    <w:qFormat/>
    <w:rsid w:val="5D3BE686"/>
    <w:pPr>
      <w:ind w:left="720"/>
      <w:contextualSpacing/>
    </w:p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character" w:customStyle="1" w:styleId="BodyTextChar">
    <w:name w:val="Body Text Char"/>
    <w:basedOn w:val="DefaultParagraphFont"/>
    <w:link w:val="BodyText"/>
    <w:rsid w:val="005054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997497">
      <w:bodyDiv w:val="1"/>
      <w:marLeft w:val="0"/>
      <w:marRight w:val="0"/>
      <w:marTop w:val="0"/>
      <w:marBottom w:val="0"/>
      <w:divBdr>
        <w:top w:val="none" w:sz="0" w:space="0" w:color="auto"/>
        <w:left w:val="none" w:sz="0" w:space="0" w:color="auto"/>
        <w:bottom w:val="none" w:sz="0" w:space="0" w:color="auto"/>
        <w:right w:val="none" w:sz="0" w:space="0" w:color="auto"/>
      </w:divBdr>
    </w:div>
    <w:div w:id="338242129">
      <w:bodyDiv w:val="1"/>
      <w:marLeft w:val="0"/>
      <w:marRight w:val="0"/>
      <w:marTop w:val="0"/>
      <w:marBottom w:val="0"/>
      <w:divBdr>
        <w:top w:val="none" w:sz="0" w:space="0" w:color="auto"/>
        <w:left w:val="none" w:sz="0" w:space="0" w:color="auto"/>
        <w:bottom w:val="none" w:sz="0" w:space="0" w:color="auto"/>
        <w:right w:val="none" w:sz="0" w:space="0" w:color="auto"/>
      </w:divBdr>
      <w:divsChild>
        <w:div w:id="1634947935">
          <w:marLeft w:val="0"/>
          <w:marRight w:val="0"/>
          <w:marTop w:val="0"/>
          <w:marBottom w:val="0"/>
          <w:divBdr>
            <w:top w:val="none" w:sz="0" w:space="0" w:color="auto"/>
            <w:left w:val="none" w:sz="0" w:space="0" w:color="auto"/>
            <w:bottom w:val="none" w:sz="0" w:space="0" w:color="auto"/>
            <w:right w:val="none" w:sz="0" w:space="0" w:color="auto"/>
          </w:divBdr>
          <w:divsChild>
            <w:div w:id="2069646874">
              <w:marLeft w:val="0"/>
              <w:marRight w:val="0"/>
              <w:marTop w:val="0"/>
              <w:marBottom w:val="0"/>
              <w:divBdr>
                <w:top w:val="none" w:sz="0" w:space="0" w:color="auto"/>
                <w:left w:val="none" w:sz="0" w:space="0" w:color="auto"/>
                <w:bottom w:val="none" w:sz="0" w:space="0" w:color="auto"/>
                <w:right w:val="none" w:sz="0" w:space="0" w:color="auto"/>
              </w:divBdr>
              <w:divsChild>
                <w:div w:id="2441506">
                  <w:marLeft w:val="0"/>
                  <w:marRight w:val="0"/>
                  <w:marTop w:val="0"/>
                  <w:marBottom w:val="0"/>
                  <w:divBdr>
                    <w:top w:val="none" w:sz="0" w:space="0" w:color="auto"/>
                    <w:left w:val="none" w:sz="0" w:space="0" w:color="auto"/>
                    <w:bottom w:val="none" w:sz="0" w:space="0" w:color="auto"/>
                    <w:right w:val="none" w:sz="0" w:space="0" w:color="auto"/>
                  </w:divBdr>
                </w:div>
                <w:div w:id="1104419095">
                  <w:marLeft w:val="0"/>
                  <w:marRight w:val="0"/>
                  <w:marTop w:val="0"/>
                  <w:marBottom w:val="0"/>
                  <w:divBdr>
                    <w:top w:val="none" w:sz="0" w:space="0" w:color="auto"/>
                    <w:left w:val="none" w:sz="0" w:space="0" w:color="auto"/>
                    <w:bottom w:val="none" w:sz="0" w:space="0" w:color="auto"/>
                    <w:right w:val="none" w:sz="0" w:space="0" w:color="auto"/>
                  </w:divBdr>
                </w:div>
                <w:div w:id="2373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6479062">
      <w:bodyDiv w:val="1"/>
      <w:marLeft w:val="0"/>
      <w:marRight w:val="0"/>
      <w:marTop w:val="0"/>
      <w:marBottom w:val="0"/>
      <w:divBdr>
        <w:top w:val="none" w:sz="0" w:space="0" w:color="auto"/>
        <w:left w:val="none" w:sz="0" w:space="0" w:color="auto"/>
        <w:bottom w:val="none" w:sz="0" w:space="0" w:color="auto"/>
        <w:right w:val="none" w:sz="0" w:space="0" w:color="auto"/>
      </w:divBdr>
    </w:div>
    <w:div w:id="1517959919">
      <w:bodyDiv w:val="1"/>
      <w:marLeft w:val="0"/>
      <w:marRight w:val="0"/>
      <w:marTop w:val="0"/>
      <w:marBottom w:val="0"/>
      <w:divBdr>
        <w:top w:val="none" w:sz="0" w:space="0" w:color="auto"/>
        <w:left w:val="none" w:sz="0" w:space="0" w:color="auto"/>
        <w:bottom w:val="none" w:sz="0" w:space="0" w:color="auto"/>
        <w:right w:val="none" w:sz="0" w:space="0" w:color="auto"/>
      </w:divBdr>
      <w:divsChild>
        <w:div w:id="1859536273">
          <w:marLeft w:val="0"/>
          <w:marRight w:val="0"/>
          <w:marTop w:val="0"/>
          <w:marBottom w:val="0"/>
          <w:divBdr>
            <w:top w:val="none" w:sz="0" w:space="0" w:color="auto"/>
            <w:left w:val="none" w:sz="0" w:space="0" w:color="auto"/>
            <w:bottom w:val="none" w:sz="0" w:space="0" w:color="auto"/>
            <w:right w:val="none" w:sz="0" w:space="0" w:color="auto"/>
          </w:divBdr>
          <w:divsChild>
            <w:div w:id="1966151764">
              <w:marLeft w:val="0"/>
              <w:marRight w:val="0"/>
              <w:marTop w:val="0"/>
              <w:marBottom w:val="0"/>
              <w:divBdr>
                <w:top w:val="none" w:sz="0" w:space="0" w:color="auto"/>
                <w:left w:val="none" w:sz="0" w:space="0" w:color="auto"/>
                <w:bottom w:val="none" w:sz="0" w:space="0" w:color="auto"/>
                <w:right w:val="none" w:sz="0" w:space="0" w:color="auto"/>
              </w:divBdr>
              <w:divsChild>
                <w:div w:id="1597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7751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rsamarasinghe2@huskers.unl.edu"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yaung3@huskers.unl.edu"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www.mockaroo.com" TargetMode="External"/><Relationship Id="rId27"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858182789B69B40BCDD9224E27BE71D" ma:contentTypeVersion="6" ma:contentTypeDescription="Create a new document." ma:contentTypeScope="" ma:versionID="2528afce28a28c1d22d63885c26e7ac4">
  <xsd:schema xmlns:xsd="http://www.w3.org/2001/XMLSchema" xmlns:xs="http://www.w3.org/2001/XMLSchema" xmlns:p="http://schemas.microsoft.com/office/2006/metadata/properties" xmlns:ns3="3b4f99e1-dffc-464f-bef9-32c2c15b5b09" targetNamespace="http://schemas.microsoft.com/office/2006/metadata/properties" ma:root="true" ma:fieldsID="92a8a697b263475c3758611ac1e7dc40" ns3:_="">
    <xsd:import namespace="3b4f99e1-dffc-464f-bef9-32c2c15b5b09"/>
    <xsd:element name="properties">
      <xsd:complexType>
        <xsd:sequence>
          <xsd:element name="documentManagement">
            <xsd:complexType>
              <xsd:all>
                <xsd:element ref="ns3:MediaServiceDateTaken" minOccurs="0"/>
                <xsd:element ref="ns3:MediaServiceMetadata" minOccurs="0"/>
                <xsd:element ref="ns3:MediaServiceFastMetadata" minOccurs="0"/>
                <xsd:element ref="ns3:MediaServiceSearchProperties"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4f99e1-dffc-464f-bef9-32c2c15b5b09"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3b4f99e1-dffc-464f-bef9-32c2c15b5b09" xsi:nil="true"/>
  </documentManagement>
</p:properties>
</file>

<file path=customXml/itemProps1.xml><?xml version="1.0" encoding="utf-8"?>
<ds:datastoreItem xmlns:ds="http://schemas.openxmlformats.org/officeDocument/2006/customXml" ds:itemID="{0DC44B17-683B-5F44-ACA0-A370753A0290}">
  <ds:schemaRefs>
    <ds:schemaRef ds:uri="http://schemas.openxmlformats.org/officeDocument/2006/bibliography"/>
  </ds:schemaRefs>
</ds:datastoreItem>
</file>

<file path=customXml/itemProps2.xml><?xml version="1.0" encoding="utf-8"?>
<ds:datastoreItem xmlns:ds="http://schemas.openxmlformats.org/officeDocument/2006/customXml" ds:itemID="{98F49B1C-23C7-40A2-8040-27F408AD99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4f99e1-dffc-464f-bef9-32c2c15b5b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0AB501A-A4CA-4624-BA9D-6B7358373140}">
  <ds:schemaRefs>
    <ds:schemaRef ds:uri="http://schemas.microsoft.com/sharepoint/v3/contenttype/forms"/>
  </ds:schemaRefs>
</ds:datastoreItem>
</file>

<file path=customXml/itemProps4.xml><?xml version="1.0" encoding="utf-8"?>
<ds:datastoreItem xmlns:ds="http://schemas.openxmlformats.org/officeDocument/2006/customXml" ds:itemID="{D7F3FBC4-399B-4A88-AE3B-D8CC8256619A}">
  <ds:schemaRefs>
    <ds:schemaRef ds:uri="http://schemas.microsoft.com/office/2006/metadata/properties"/>
    <ds:schemaRef ds:uri="http://schemas.microsoft.com/office/infopath/2007/PartnerControls"/>
    <ds:schemaRef ds:uri="3b4f99e1-dffc-464f-bef9-32c2c15b5b09"/>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21</Pages>
  <Words>3400</Words>
  <Characters>19383</Characters>
  <Application>Microsoft Office Word</Application>
  <DocSecurity>0</DocSecurity>
  <Lines>161</Lines>
  <Paragraphs>45</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Project Title]</vt:lpstr>
      <vt:lpstr>Revision History</vt:lpstr>
      <vt:lpstr>1. Introduction</vt:lpstr>
      <vt:lpstr>    1.1 Purpose of this Document</vt:lpstr>
      <vt:lpstr>    1.2 Scope of the Project</vt:lpstr>
      <vt:lpstr>    </vt:lpstr>
      <vt:lpstr>    1.3 Definitions, Acronyms, Abbreviations</vt:lpstr>
      <vt:lpstr>        1.3.1 Definitions</vt:lpstr>
      <vt:lpstr>        1.3.2 Abbreviations &amp; Acronyms</vt:lpstr>
      <vt:lpstr>2. Overall Design Description</vt:lpstr>
      <vt:lpstr>    2.1 Alternative Design Options</vt:lpstr>
      <vt:lpstr>3. Detailed Component Description</vt:lpstr>
      <vt:lpstr>    3.1 Database Design</vt:lpstr>
      <vt:lpstr>        3.1.1 Component Testing Strategy</vt:lpstr>
      <vt:lpstr>    3.2 Class/Entity Model</vt:lpstr>
      <vt:lpstr>        /Figure 2.7: Class Structure</vt:lpstr>
      <vt:lpstr>        </vt:lpstr>
      <vt:lpstr>        3.2.1 Component Testing Strategy</vt:lpstr>
      <vt:lpstr>    3.3 Database Interface</vt:lpstr>
      <vt:lpstr>        3.3.1 Component Testing Strategy</vt:lpstr>
      <vt:lpstr>    3.4 Design &amp; Integration of a Sorted List Data Structure</vt:lpstr>
      <vt:lpstr>        3.4.1 Component Testing Strategy</vt:lpstr>
      <vt:lpstr>4. Changes &amp; Refactoring</vt:lpstr>
      <vt:lpstr>5. Additional Material</vt:lpstr>
      <vt:lpstr>Bibliography</vt:lpstr>
    </vt:vector>
  </TitlesOfParts>
  <Company/>
  <LinksUpToDate>false</LinksUpToDate>
  <CharactersWithSpaces>22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Joe Student foo@email.com Jane Student foo@email.com University of Nebraska—Lincoln</dc:creator>
  <cp:keywords/>
  <cp:lastModifiedBy>Yin Po Po Aung</cp:lastModifiedBy>
  <cp:revision>83</cp:revision>
  <cp:lastPrinted>2025-04-26T02:17:00Z</cp:lastPrinted>
  <dcterms:created xsi:type="dcterms:W3CDTF">2025-04-25T23:35:00Z</dcterms:created>
  <dcterms:modified xsi:type="dcterms:W3CDTF">2025-04-26T0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e a short abstract of this document here. Throughout this template we give directions and placeholders within square brackets on what the content should be. As you update this document, the placeholders should be removed.]</vt:lpwstr>
  </property>
  <property fmtid="{D5CDD505-2E9C-101B-9397-08002B2CF9AE}" pid="3" name="bibliography">
    <vt:lpwstr/>
  </property>
  <property fmtid="{D5CDD505-2E9C-101B-9397-08002B2CF9AE}" pid="4" name="date">
    <vt:lpwstr>Fall 2525 Version 1.x </vt:lpwstr>
  </property>
  <property fmtid="{D5CDD505-2E9C-101B-9397-08002B2CF9AE}" pid="5" name="nocite">
    <vt:lpwstr/>
  </property>
  <property fmtid="{D5CDD505-2E9C-101B-9397-08002B2CF9AE}" pid="6" name="subtitle">
    <vt:lpwstr>[Project Subtitle]</vt:lpwstr>
  </property>
  <property fmtid="{D5CDD505-2E9C-101B-9397-08002B2CF9AE}" pid="7" name="ContentTypeId">
    <vt:lpwstr>0x010100B858182789B69B40BCDD9224E27BE71D</vt:lpwstr>
  </property>
</Properties>
</file>